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14:paraId="58E69F15" w14:textId="77777777" w:rsidR="00D71F3D" w:rsidRPr="00D71F3D" w:rsidRDefault="00D71F3D" w:rsidP="00D71F3D">
      <w:pPr>
        <w:rPr>
          <w:lang w:val="en-US"/>
        </w:rPr>
      </w:pPr>
      <w:r w:rsidRPr="00D71F3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271DB0C" wp14:editId="04ED1CDA">
                <wp:simplePos x="0" y="0"/>
                <wp:positionH relativeFrom="column">
                  <wp:posOffset>1897380</wp:posOffset>
                </wp:positionH>
                <wp:positionV relativeFrom="paragraph">
                  <wp:posOffset>7508240</wp:posOffset>
                </wp:positionV>
                <wp:extent cx="4858385" cy="1526875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8385" cy="15268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F6710B" w14:textId="77777777" w:rsidR="00D71F3D" w:rsidRDefault="00D71F3D" w:rsidP="00D71F3D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  <w:t>Ran</w:t>
                            </w:r>
                            <w:r w:rsidRPr="000016EA"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  <w:t xml:space="preserve">adaptive </w:t>
                            </w:r>
                            <w:r w:rsidRPr="000016EA"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  <w:t>activities and programs to promote the physical and mental wellbeing adults and children dealing with different types of disabilities.</w:t>
                            </w:r>
                          </w:p>
                          <w:p w14:paraId="285B760F" w14:textId="77777777" w:rsidR="00D71F3D" w:rsidRPr="000016EA" w:rsidRDefault="00D71F3D" w:rsidP="00D71F3D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</w:pPr>
                            <w:r w:rsidRPr="000016EA"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  <w:t>Tailored activities to meet individual needs and interests, and encourage participation.</w:t>
                            </w:r>
                          </w:p>
                          <w:p w14:paraId="57CCE6BA" w14:textId="77777777" w:rsidR="00D71F3D" w:rsidRPr="000016EA" w:rsidRDefault="00D71F3D" w:rsidP="00D71F3D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</w:pPr>
                            <w:r w:rsidRPr="000016EA"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  <w:t>Liaised closely with family members and other volunteers to ensure all client needs were met.</w:t>
                            </w:r>
                          </w:p>
                          <w:p w14:paraId="6ABC6022" w14:textId="77777777" w:rsidR="00D71F3D" w:rsidRPr="000016EA" w:rsidRDefault="00D71F3D" w:rsidP="00D71F3D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</w:pPr>
                            <w:r w:rsidRPr="000016EA"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  <w:t>Promptly mediated and de-escalated crises and conflicts, averting issues through early intervention and guidance.</w:t>
                            </w:r>
                          </w:p>
                          <w:p w14:paraId="57C0EE23" w14:textId="77777777" w:rsidR="00D71F3D" w:rsidRPr="00A05DBD" w:rsidRDefault="00D71F3D" w:rsidP="00D71F3D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</w:pPr>
                            <w:r w:rsidRPr="000016EA"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  <w:t>Provided both one-to-one and group support, encouraging individuals to build their self-confidence and empowering them to strive to be</w:t>
                            </w:r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  <w:t xml:space="preserve"> the best version of themselv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71DB0C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margin-left:149.4pt;margin-top:591.2pt;width:382.55pt;height:120.2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" filled="f" stroked="f" strokeweight=".5pt">
                <v:textbox>
                  <w:txbxContent>
                    <w:p w14:paraId="2BF6710B" w14:textId="77777777" w:rsidR="00D71F3D" w:rsidRDefault="00D71F3D" w:rsidP="00D71F3D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rFonts w:ascii="Corbel" w:hAnsi="Corbel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Corbel" w:hAnsi="Corbel" w:cs="Times New Roman"/>
                          <w:sz w:val="20"/>
                          <w:szCs w:val="20"/>
                        </w:rPr>
                        <w:t>Ran</w:t>
                      </w:r>
                      <w:r w:rsidRPr="000016EA">
                        <w:rPr>
                          <w:rFonts w:ascii="Corbel" w:hAnsi="Corbel" w:cs="Times New Roman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rbel" w:hAnsi="Corbel" w:cs="Times New Roman"/>
                          <w:sz w:val="20"/>
                          <w:szCs w:val="20"/>
                        </w:rPr>
                        <w:t xml:space="preserve">adaptive </w:t>
                      </w:r>
                      <w:r w:rsidRPr="000016EA">
                        <w:rPr>
                          <w:rFonts w:ascii="Corbel" w:hAnsi="Corbel" w:cs="Times New Roman"/>
                          <w:sz w:val="20"/>
                          <w:szCs w:val="20"/>
                        </w:rPr>
                        <w:t>activities and programs to promote the physical and mental wellbeing adults and children dealing with different types of disabilities.</w:t>
                      </w:r>
                    </w:p>
                    <w:p w14:paraId="285B760F" w14:textId="77777777" w:rsidR="00D71F3D" w:rsidRPr="000016EA" w:rsidRDefault="00D71F3D" w:rsidP="00D71F3D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rFonts w:ascii="Corbel" w:hAnsi="Corbel" w:cs="Times New Roman"/>
                          <w:sz w:val="20"/>
                          <w:szCs w:val="20"/>
                        </w:rPr>
                      </w:pPr>
                      <w:r w:rsidRPr="000016EA">
                        <w:rPr>
                          <w:rFonts w:ascii="Corbel" w:hAnsi="Corbel" w:cs="Times New Roman"/>
                          <w:sz w:val="20"/>
                          <w:szCs w:val="20"/>
                        </w:rPr>
                        <w:t>Tailored activities to meet individual needs and interests, and encourage participation.</w:t>
                      </w:r>
                    </w:p>
                    <w:p w14:paraId="57CCE6BA" w14:textId="77777777" w:rsidR="00D71F3D" w:rsidRPr="000016EA" w:rsidRDefault="00D71F3D" w:rsidP="00D71F3D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rFonts w:ascii="Corbel" w:hAnsi="Corbel" w:cs="Times New Roman"/>
                          <w:sz w:val="20"/>
                          <w:szCs w:val="20"/>
                        </w:rPr>
                      </w:pPr>
                      <w:r w:rsidRPr="000016EA">
                        <w:rPr>
                          <w:rFonts w:ascii="Corbel" w:hAnsi="Corbel" w:cs="Times New Roman"/>
                          <w:sz w:val="20"/>
                          <w:szCs w:val="20"/>
                        </w:rPr>
                        <w:t>Liaised closely with family memb</w:t>
                      </w:r>
                      <w:bookmarkStart w:id="1" w:name="_GoBack"/>
                      <w:bookmarkEnd w:id="1"/>
                      <w:r w:rsidRPr="000016EA">
                        <w:rPr>
                          <w:rFonts w:ascii="Corbel" w:hAnsi="Corbel" w:cs="Times New Roman"/>
                          <w:sz w:val="20"/>
                          <w:szCs w:val="20"/>
                        </w:rPr>
                        <w:t>ers and other volunteers to ensure all client needs were met.</w:t>
                      </w:r>
                    </w:p>
                    <w:p w14:paraId="6ABC6022" w14:textId="77777777" w:rsidR="00D71F3D" w:rsidRPr="000016EA" w:rsidRDefault="00D71F3D" w:rsidP="00D71F3D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rFonts w:ascii="Corbel" w:hAnsi="Corbel" w:cs="Times New Roman"/>
                          <w:sz w:val="20"/>
                          <w:szCs w:val="20"/>
                        </w:rPr>
                      </w:pPr>
                      <w:r w:rsidRPr="000016EA">
                        <w:rPr>
                          <w:rFonts w:ascii="Corbel" w:hAnsi="Corbel" w:cs="Times New Roman"/>
                          <w:sz w:val="20"/>
                          <w:szCs w:val="20"/>
                        </w:rPr>
                        <w:t>Promptly mediated and de-escalated crises and conflicts, averting issues through early intervention and guidance.</w:t>
                      </w:r>
                    </w:p>
                    <w:p w14:paraId="57C0EE23" w14:textId="77777777" w:rsidR="00D71F3D" w:rsidRPr="00A05DBD" w:rsidRDefault="00D71F3D" w:rsidP="00D71F3D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rFonts w:ascii="Corbel" w:hAnsi="Corbel" w:cs="Times New Roman"/>
                          <w:sz w:val="20"/>
                          <w:szCs w:val="20"/>
                        </w:rPr>
                      </w:pPr>
                      <w:r w:rsidRPr="000016EA">
                        <w:rPr>
                          <w:rFonts w:ascii="Corbel" w:hAnsi="Corbel" w:cs="Times New Roman"/>
                          <w:sz w:val="20"/>
                          <w:szCs w:val="20"/>
                        </w:rPr>
                        <w:t>Provided both one-to-one and group support, encouraging individuals to build their self-confidence and empowering them to strive to be</w:t>
                      </w:r>
                      <w:r>
                        <w:rPr>
                          <w:rFonts w:ascii="Corbel" w:hAnsi="Corbel" w:cs="Times New Roman"/>
                          <w:sz w:val="20"/>
                          <w:szCs w:val="20"/>
                        </w:rPr>
                        <w:t xml:space="preserve"> the best version of themselves.</w:t>
                      </w:r>
                    </w:p>
                  </w:txbxContent>
                </v:textbox>
              </v:shape>
            </w:pict>
          </mc:Fallback>
        </mc:AlternateContent>
      </w:r>
      <w:r w:rsidRPr="00D71F3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778813C" wp14:editId="05028A75">
                <wp:simplePos x="0" y="0"/>
                <wp:positionH relativeFrom="column">
                  <wp:posOffset>1897380</wp:posOffset>
                </wp:positionH>
                <wp:positionV relativeFrom="paragraph">
                  <wp:posOffset>4004310</wp:posOffset>
                </wp:positionV>
                <wp:extent cx="4858385" cy="1725283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8385" cy="172528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8F0B91" w14:textId="77777777" w:rsidR="00D71F3D" w:rsidRPr="000016EA" w:rsidRDefault="00D71F3D" w:rsidP="00D71F3D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</w:pPr>
                            <w:r w:rsidRPr="000016EA"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  <w:t>Taught both individual and group sessions, supporting individuals of all ages in experiencing skiing and mountain biking.</w:t>
                            </w:r>
                          </w:p>
                          <w:p w14:paraId="09BB7A31" w14:textId="77777777" w:rsidR="00D71F3D" w:rsidRDefault="00D71F3D" w:rsidP="00D71F3D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</w:pPr>
                            <w:r w:rsidRPr="000016EA"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  <w:t>Planned and developed engaging and fun lessons while creating and maintaining a positive, safe, and inclusive environment where people of all backgrounds could explore their passions.</w:t>
                            </w:r>
                          </w:p>
                          <w:p w14:paraId="784B6C56" w14:textId="77777777" w:rsidR="00D71F3D" w:rsidRDefault="00D71F3D" w:rsidP="00D71F3D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  <w:t>Guided students in developing goals and working towards continuous progress.</w:t>
                            </w:r>
                          </w:p>
                          <w:p w14:paraId="00880479" w14:textId="77777777" w:rsidR="00D71F3D" w:rsidRPr="000016EA" w:rsidRDefault="00D71F3D" w:rsidP="00D71F3D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  <w:t>Maintained the utmost level of professionalism, ensuring the highest level of service.</w:t>
                            </w:r>
                          </w:p>
                          <w:p w14:paraId="7D2058B7" w14:textId="77777777" w:rsidR="00D71F3D" w:rsidRPr="000016EA" w:rsidRDefault="00D71F3D" w:rsidP="00D71F3D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</w:pPr>
                            <w:r w:rsidRPr="000016EA"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  <w:t>Accomplished a broad range of administrative and clerical functions, ensuring efficient day-to-day operations.</w:t>
                            </w:r>
                          </w:p>
                          <w:p w14:paraId="5CF85E9D" w14:textId="77777777" w:rsidR="00D71F3D" w:rsidRPr="000B49A7" w:rsidRDefault="00D71F3D" w:rsidP="00D71F3D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</w:pPr>
                            <w:r w:rsidRPr="000016EA"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  <w:t>Collated and compiled operational data, presenting detailed reports to managemen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78813C" id="Text Box 38" o:spid="_x0000_s1027" type="#_x0000_t202" style="position:absolute;margin-left:149.4pt;margin-top:315.3pt;width:382.55pt;height:135.8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" filled="f" stroked="f" strokeweight=".5pt">
                <v:textbox>
                  <w:txbxContent>
                    <w:p w14:paraId="0B8F0B91" w14:textId="77777777" w:rsidR="00D71F3D" w:rsidRPr="000016EA" w:rsidRDefault="00D71F3D" w:rsidP="00D71F3D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rFonts w:ascii="Corbel" w:hAnsi="Corbel" w:cs="Times New Roman"/>
                          <w:sz w:val="20"/>
                          <w:szCs w:val="20"/>
                        </w:rPr>
                      </w:pPr>
                      <w:r w:rsidRPr="000016EA">
                        <w:rPr>
                          <w:rFonts w:ascii="Corbel" w:hAnsi="Corbel" w:cs="Times New Roman"/>
                          <w:sz w:val="20"/>
                          <w:szCs w:val="20"/>
                        </w:rPr>
                        <w:t>Taught both individual and group sessions, supporting individuals of all ages in experiencing skiing and mountain biking.</w:t>
                      </w:r>
                    </w:p>
                    <w:p w14:paraId="09BB7A31" w14:textId="77777777" w:rsidR="00D71F3D" w:rsidRDefault="00D71F3D" w:rsidP="00D71F3D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rFonts w:ascii="Corbel" w:hAnsi="Corbel" w:cs="Times New Roman"/>
                          <w:sz w:val="20"/>
                          <w:szCs w:val="20"/>
                        </w:rPr>
                      </w:pPr>
                      <w:r w:rsidRPr="000016EA">
                        <w:rPr>
                          <w:rFonts w:ascii="Corbel" w:hAnsi="Corbel" w:cs="Times New Roman"/>
                          <w:sz w:val="20"/>
                          <w:szCs w:val="20"/>
                        </w:rPr>
                        <w:t>Planned and developed engaging and fun lessons while creating and maintaining a positive, safe, and inclusive environment where people of all backgrounds could explore their passions.</w:t>
                      </w:r>
                    </w:p>
                    <w:p w14:paraId="784B6C56" w14:textId="77777777" w:rsidR="00D71F3D" w:rsidRDefault="00D71F3D" w:rsidP="00D71F3D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rFonts w:ascii="Corbel" w:hAnsi="Corbel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Corbel" w:hAnsi="Corbel" w:cs="Times New Roman"/>
                          <w:sz w:val="20"/>
                          <w:szCs w:val="20"/>
                        </w:rPr>
                        <w:t>Guided students in developing goals and working towards continuous progress.</w:t>
                      </w:r>
                    </w:p>
                    <w:p w14:paraId="00880479" w14:textId="77777777" w:rsidR="00D71F3D" w:rsidRPr="000016EA" w:rsidRDefault="00D71F3D" w:rsidP="00D71F3D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rFonts w:ascii="Corbel" w:hAnsi="Corbel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Corbel" w:hAnsi="Corbel" w:cs="Times New Roman"/>
                          <w:sz w:val="20"/>
                          <w:szCs w:val="20"/>
                        </w:rPr>
                        <w:t>Maintained the utmost level of professionalism, ensuring the highest level of service.</w:t>
                      </w:r>
                    </w:p>
                    <w:p w14:paraId="7D2058B7" w14:textId="77777777" w:rsidR="00D71F3D" w:rsidRPr="000016EA" w:rsidRDefault="00D71F3D" w:rsidP="00D71F3D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rFonts w:ascii="Corbel" w:hAnsi="Corbel" w:cs="Times New Roman"/>
                          <w:sz w:val="20"/>
                          <w:szCs w:val="20"/>
                        </w:rPr>
                      </w:pPr>
                      <w:r w:rsidRPr="000016EA">
                        <w:rPr>
                          <w:rFonts w:ascii="Corbel" w:hAnsi="Corbel" w:cs="Times New Roman"/>
                          <w:sz w:val="20"/>
                          <w:szCs w:val="20"/>
                        </w:rPr>
                        <w:t>Accomplished a broad range of administrative and clerical functions, ensuring efficient day-to-day operations.</w:t>
                      </w:r>
                    </w:p>
                    <w:p w14:paraId="5CF85E9D" w14:textId="77777777" w:rsidR="00D71F3D" w:rsidRPr="000B49A7" w:rsidRDefault="00D71F3D" w:rsidP="00D71F3D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rFonts w:ascii="Corbel" w:hAnsi="Corbel" w:cs="Times New Roman"/>
                          <w:sz w:val="20"/>
                          <w:szCs w:val="20"/>
                        </w:rPr>
                      </w:pPr>
                      <w:r w:rsidRPr="000016EA">
                        <w:rPr>
                          <w:rFonts w:ascii="Corbel" w:hAnsi="Corbel" w:cs="Times New Roman"/>
                          <w:sz w:val="20"/>
                          <w:szCs w:val="20"/>
                        </w:rPr>
                        <w:t>Collated and compiled operational data, presenting detailed reports to management.</w:t>
                      </w:r>
                    </w:p>
                  </w:txbxContent>
                </v:textbox>
              </v:shape>
            </w:pict>
          </mc:Fallback>
        </mc:AlternateContent>
      </w:r>
      <w:r w:rsidRPr="00D71F3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D864BB2" wp14:editId="3412D769">
                <wp:simplePos x="0" y="0"/>
                <wp:positionH relativeFrom="column">
                  <wp:posOffset>1896745</wp:posOffset>
                </wp:positionH>
                <wp:positionV relativeFrom="paragraph">
                  <wp:posOffset>3526155</wp:posOffset>
                </wp:positionV>
                <wp:extent cx="4858385" cy="456565"/>
                <wp:effectExtent l="0" t="0" r="0" b="635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8385" cy="4565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34F837" w14:textId="77777777" w:rsidR="00D71F3D" w:rsidRPr="00BE6FC8" w:rsidRDefault="00D71F3D" w:rsidP="00D71F3D">
                            <w:pPr>
                              <w:spacing w:after="0"/>
                              <w:rPr>
                                <w:rFonts w:ascii="Corbel" w:hAnsi="Corbel" w:cs="Times New Roman"/>
                                <w:b/>
                                <w:color w:val="2C6EAA"/>
                                <w:szCs w:val="20"/>
                              </w:rPr>
                            </w:pPr>
                            <w:r w:rsidRPr="000016EA">
                              <w:rPr>
                                <w:rFonts w:ascii="Corbel" w:hAnsi="Corbel" w:cs="Times New Roman"/>
                                <w:b/>
                                <w:color w:val="2C6EAA"/>
                                <w:szCs w:val="20"/>
                              </w:rPr>
                              <w:t>Ski Instructor / Mountain Bike Instructor</w:t>
                            </w:r>
                            <w:r w:rsidRPr="00BE6FC8">
                              <w:rPr>
                                <w:rFonts w:ascii="Corbel" w:hAnsi="Corbel" w:cs="Times New Roman"/>
                                <w:b/>
                                <w:color w:val="2C6EAA"/>
                                <w:szCs w:val="20"/>
                              </w:rPr>
                              <w:t xml:space="preserve">   </w:t>
                            </w:r>
                            <w:r>
                              <w:rPr>
                                <w:rFonts w:ascii="Corbel" w:hAnsi="Corbel" w:cs="Times New Roman"/>
                                <w:b/>
                                <w:color w:val="2C6EAA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rbel" w:hAnsi="Corbel" w:cs="Times New Roman"/>
                                <w:b/>
                                <w:color w:val="2C6EAA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rbel" w:hAnsi="Corbel" w:cs="Times New Roman"/>
                                <w:b/>
                                <w:color w:val="2C6EAA"/>
                                <w:szCs w:val="20"/>
                              </w:rPr>
                              <w:tab/>
                              <w:t xml:space="preserve">           2014 – 2017 </w:t>
                            </w:r>
                          </w:p>
                          <w:p w14:paraId="31233DC2" w14:textId="77777777" w:rsidR="00D71F3D" w:rsidRPr="00BE6FC8" w:rsidRDefault="00D71F3D" w:rsidP="00D71F3D">
                            <w:pPr>
                              <w:spacing w:after="0"/>
                              <w:rPr>
                                <w:rFonts w:ascii="Corbel" w:hAnsi="Corbel" w:cs="Times New Roman"/>
                                <w:b/>
                                <w:bCs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Corbel" w:hAnsi="Corbel" w:cs="Times New Roman"/>
                                <w:b/>
                                <w:bCs/>
                                <w:szCs w:val="20"/>
                              </w:rPr>
                              <w:t>Winsport</w:t>
                            </w:r>
                            <w:proofErr w:type="spellEnd"/>
                            <w:r>
                              <w:rPr>
                                <w:rFonts w:ascii="Corbel" w:hAnsi="Corbel" w:cs="Times New Roman"/>
                                <w:b/>
                                <w:bCs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864BB2" id="Text Box 36" o:spid="_x0000_s1028" type="#_x0000_t202" style="position:absolute;margin-left:149.35pt;margin-top:277.65pt;width:382.55pt;height:35.9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" filled="f" stroked="f" strokeweight=".5pt">
                <v:textbox>
                  <w:txbxContent>
                    <w:p w14:paraId="5E34F837" w14:textId="77777777" w:rsidR="00D71F3D" w:rsidRPr="00BE6FC8" w:rsidRDefault="00D71F3D" w:rsidP="00D71F3D">
                      <w:pPr>
                        <w:spacing w:after="0"/>
                        <w:rPr>
                          <w:rFonts w:ascii="Corbel" w:hAnsi="Corbel" w:cs="Times New Roman"/>
                          <w:b/>
                          <w:color w:val="2C6EAA"/>
                          <w:szCs w:val="20"/>
                        </w:rPr>
                      </w:pPr>
                      <w:r w:rsidRPr="000016EA">
                        <w:rPr>
                          <w:rFonts w:ascii="Corbel" w:hAnsi="Corbel" w:cs="Times New Roman"/>
                          <w:b/>
                          <w:color w:val="2C6EAA"/>
                          <w:szCs w:val="20"/>
                        </w:rPr>
                        <w:t>Ski Instructor / Mountain Bike Instructor</w:t>
                      </w:r>
                      <w:r w:rsidRPr="00BE6FC8">
                        <w:rPr>
                          <w:rFonts w:ascii="Corbel" w:hAnsi="Corbel" w:cs="Times New Roman"/>
                          <w:b/>
                          <w:color w:val="2C6EAA"/>
                          <w:szCs w:val="20"/>
                        </w:rPr>
                        <w:t xml:space="preserve">   </w:t>
                      </w:r>
                      <w:r>
                        <w:rPr>
                          <w:rFonts w:ascii="Corbel" w:hAnsi="Corbel" w:cs="Times New Roman"/>
                          <w:b/>
                          <w:color w:val="2C6EAA"/>
                          <w:szCs w:val="20"/>
                        </w:rPr>
                        <w:tab/>
                      </w:r>
                      <w:r>
                        <w:rPr>
                          <w:rFonts w:ascii="Corbel" w:hAnsi="Corbel" w:cs="Times New Roman"/>
                          <w:b/>
                          <w:color w:val="2C6EAA"/>
                          <w:szCs w:val="20"/>
                        </w:rPr>
                        <w:tab/>
                      </w:r>
                      <w:r>
                        <w:rPr>
                          <w:rFonts w:ascii="Corbel" w:hAnsi="Corbel" w:cs="Times New Roman"/>
                          <w:b/>
                          <w:color w:val="2C6EAA"/>
                          <w:szCs w:val="20"/>
                        </w:rPr>
                        <w:tab/>
                        <w:t xml:space="preserve">           2014 – 2017 </w:t>
                      </w:r>
                    </w:p>
                    <w:p w14:paraId="31233DC2" w14:textId="77777777" w:rsidR="00D71F3D" w:rsidRPr="00BE6FC8" w:rsidRDefault="00D71F3D" w:rsidP="00D71F3D">
                      <w:pPr>
                        <w:spacing w:after="0"/>
                        <w:rPr>
                          <w:rFonts w:ascii="Corbel" w:hAnsi="Corbel" w:cs="Times New Roman"/>
                          <w:b/>
                          <w:bCs/>
                          <w:szCs w:val="20"/>
                        </w:rPr>
                      </w:pPr>
                      <w:proofErr w:type="spellStart"/>
                      <w:r>
                        <w:rPr>
                          <w:rFonts w:ascii="Corbel" w:hAnsi="Corbel" w:cs="Times New Roman"/>
                          <w:b/>
                          <w:bCs/>
                          <w:szCs w:val="20"/>
                        </w:rPr>
                        <w:t>Winsport</w:t>
                      </w:r>
                      <w:proofErr w:type="spellEnd"/>
                      <w:r>
                        <w:rPr>
                          <w:rFonts w:ascii="Corbel" w:hAnsi="Corbel" w:cs="Times New Roman"/>
                          <w:b/>
                          <w:bCs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D71F3D"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51DEB8A0" wp14:editId="685DB806">
                <wp:simplePos x="0" y="0"/>
                <wp:positionH relativeFrom="column">
                  <wp:posOffset>1533525</wp:posOffset>
                </wp:positionH>
                <wp:positionV relativeFrom="paragraph">
                  <wp:posOffset>-772795</wp:posOffset>
                </wp:positionV>
                <wp:extent cx="5171440" cy="361315"/>
                <wp:effectExtent l="19050" t="19050" r="29210" b="19685"/>
                <wp:wrapNone/>
                <wp:docPr id="96" name="Group 9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71440" cy="361315"/>
                          <a:chOff x="0" y="0"/>
                          <a:chExt cx="4691474" cy="362158"/>
                        </a:xfrm>
                      </wpg:grpSpPr>
                      <wps:wsp>
                        <wps:cNvPr id="97" name="Rectangle 97"/>
                        <wps:cNvSpPr/>
                        <wps:spPr>
                          <a:xfrm>
                            <a:off x="461211" y="52137"/>
                            <a:ext cx="4230263" cy="249646"/>
                          </a:xfrm>
                          <a:prstGeom prst="rect">
                            <a:avLst/>
                          </a:prstGeom>
                          <a:solidFill>
                            <a:srgbClr val="2C6EAA"/>
                          </a:solidFill>
                          <a:ln w="57150">
                            <a:solidFill>
                              <a:srgbClr val="2C6EAA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8" name="Flowchart: Connector 98"/>
                        <wps:cNvSpPr/>
                        <wps:spPr>
                          <a:xfrm>
                            <a:off x="0" y="0"/>
                            <a:ext cx="359410" cy="359410"/>
                          </a:xfrm>
                          <a:prstGeom prst="flowChartConnector">
                            <a:avLst/>
                          </a:prstGeom>
                          <a:solidFill>
                            <a:schemeClr val="bg1">
                              <a:lumMod val="75000"/>
                            </a:schemeClr>
                          </a:solidFill>
                          <a:ln w="38100">
                            <a:solidFill>
                              <a:schemeClr val="bg1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9" name="Text Box 99"/>
                        <wps:cNvSpPr txBox="1"/>
                        <wps:spPr>
                          <a:xfrm>
                            <a:off x="585537" y="17988"/>
                            <a:ext cx="2438400" cy="3441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B9A126B" w14:textId="77777777" w:rsidR="00D71F3D" w:rsidRPr="00BE6FC8" w:rsidRDefault="00D71F3D" w:rsidP="00D71F3D">
                              <w:pPr>
                                <w:spacing w:after="0"/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28"/>
                                  <w:szCs w:val="32"/>
                                </w:rPr>
                              </w:pPr>
                              <w:r w:rsidRPr="00BE6FC8"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28"/>
                                  <w:szCs w:val="32"/>
                                </w:rPr>
                                <w:t>CAREER SUMMAR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0" name="Picture 100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8232" y="88232"/>
                            <a:ext cx="179705" cy="1797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DEB8A0" id="Group 96" o:spid="_x0000_s1029" style="position:absolute;margin-left:120.75pt;margin-top:-60.85pt;width:407.2pt;height:28.45pt;z-index:251677696;mso-width-relative:margin;mso-height-relative:margin" coordsize="46914,36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">
                <v:rect id="Rectangle 97" o:spid="_x0000_s1030" style="position:absolute;left:4612;top:521;width:42302;height:249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58aiMMA&#10;AADbAAAADwAAAGRycy9kb3ducmV2LnhtbESPQYvCMBSE74L/ITzBm6buoWrXKIsieFgFq7DXR/Ns&#10;yzYvtcm29d9vBMHjMDPfMKtNbyrRUuNKywpm0wgEcWZ1ybmC62U/WYBwHlljZZkUPMjBZj0crDDR&#10;tuMztanPRYCwS1BB4X2dSOmyggy6qa2Jg3ezjUEfZJNL3WAX4KaSH1EUS4Mlh4UCa9oWlP2mf0bB&#10;kX7K9ry7xd334rSPKx8/bH1Xajzqvz5BeOr9O/xqH7SC5RyeX8IPkOt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58aiMMAAADbAAAADwAAAAAAAAAAAAAAAACYAgAAZHJzL2Rv&#10;d25yZXYueG1sUEsFBgAAAAAEAAQA9QAAAIgDAAAAAA==&#10;" fillcolor="#2c6eaa" strokecolor="#2c6eaa" strokeweight="4.5pt"/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98" o:spid="_x0000_s1031" type="#_x0000_t120" style="position:absolute;width:3594;height:359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50ybMAA&#10;AADbAAAADwAAAGRycy9kb3ducmV2LnhtbERPy4rCMBTdD/gP4QruxtQHotUoIiN0IYKdWbi8NNe2&#10;2tyUJtPWvzcLweXhvDe73lSipcaVlhVMxhEI4szqknMFf7/H7yUI55E1VpZJwZMc7LaDrw3G2nZ8&#10;oTb1uQgh7GJUUHhfx1K6rCCDbmxr4sDdbGPQB9jkUjfYhXBTyWkULaTBkkNDgTUdCsoe6b9RcDon&#10;ZbdM6NDOLnt//aG5vqdzpUbDfr8G4an3H/HbnWgFqzA2fAk/QG5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50ybMAAAADbAAAADwAAAAAAAAAAAAAAAACYAgAAZHJzL2Rvd25y&#10;ZXYueG1sUEsFBgAAAAAEAAQA9QAAAIUDAAAAAA==&#10;" fillcolor="#bfbfbf [2412]" strokecolor="#bfbfbf [2412]" strokeweight="3pt">
                  <v:stroke joinstyle="miter"/>
                </v:shape>
                <v:shape id="Text Box 99" o:spid="_x0000_s1032" type="#_x0000_t202" style="position:absolute;left:5855;top:179;width:24384;height:344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P6wSMUA&#10;AADbAAAADwAAAGRycy9kb3ducmV2LnhtbESPQWvCQBSE7wX/w/IEb3VjQNHUVSQgFWkPWi/entln&#10;Err7Nma3MfXXdwuFHoeZ+YZZrntrREetrx0rmIwTEMSF0zWXCk4f2+c5CB+QNRrHpOCbPKxXg6cl&#10;Ztrd+UDdMZQiQthnqKAKocmk9EVFFv3YNcTRu7rWYoiyLaVu8R7h1sg0SWbSYs1xocKG8oqKz+OX&#10;VbDPt+94uKR2/jD569t109xO56lSo2G/eQERqA//4b/2TitYLOD3S/wBcv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o/rBIxQAAANsAAAAPAAAAAAAAAAAAAAAAAJgCAABkcnMv&#10;ZG93bnJldi54bWxQSwUGAAAAAAQABAD1AAAAigMAAAAA&#10;" filled="f" stroked="f" strokeweight=".5pt">
                  <v:textbox>
                    <w:txbxContent>
                      <w:p w14:paraId="4B9A126B" w14:textId="77777777" w:rsidR="00D71F3D" w:rsidRPr="00BE6FC8" w:rsidRDefault="00D71F3D" w:rsidP="00D71F3D">
                        <w:pPr>
                          <w:spacing w:after="0"/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28"/>
                            <w:szCs w:val="32"/>
                          </w:rPr>
                        </w:pPr>
                        <w:r w:rsidRPr="00BE6FC8"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28"/>
                            <w:szCs w:val="32"/>
                          </w:rPr>
                          <w:t>CAREER SUMMAR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0" o:spid="_x0000_s1033" type="#_x0000_t75" style="position:absolute;left:882;top:882;width:1797;height:179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FwK5bFAAAA3AAAAA8AAABkcnMvZG93bnJldi54bWxEj0FLA0EMhe8F/8OQgpdiZ1UounZaRBAE&#10;QbR60FvYiTtrZ5JlZ9qu/fXmIPSW8F7e+7JcjymaPQ25E3ZwOa/AEDfiO24dfLw/XtyAyQXZYxQm&#10;B7+UYb06myyx9nLgN9pvSms0hHONDkIpfW1tbgIlzHPpiVX7liFh0XVorR/woOEp2quqWtiEHWtD&#10;wJ4eAjXbzS45eP3Zxf5ZjuHldnb8lK9rkUUU586n4/0dmEJjOZn/r5+84leKr8/oBHb1B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RcCuWxQAAANwAAAAPAAAAAAAAAAAAAAAA&#10;AJ8CAABkcnMvZG93bnJldi54bWxQSwUGAAAAAAQABAD3AAAAkQMAAAAA&#10;">
                  <v:imagedata r:id="rId6" o:title=""/>
                  <v:path arrowok="t"/>
                </v:shape>
              </v:group>
            </w:pict>
          </mc:Fallback>
        </mc:AlternateContent>
      </w:r>
      <w:r w:rsidRPr="00D71F3D"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6E69BF94" wp14:editId="69E78534">
                <wp:simplePos x="0" y="0"/>
                <wp:positionH relativeFrom="column">
                  <wp:posOffset>1533525</wp:posOffset>
                </wp:positionH>
                <wp:positionV relativeFrom="paragraph">
                  <wp:posOffset>1023620</wp:posOffset>
                </wp:positionV>
                <wp:extent cx="5175885" cy="368935"/>
                <wp:effectExtent l="19050" t="19050" r="43815" b="12065"/>
                <wp:wrapNone/>
                <wp:docPr id="101" name="Group 1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75885" cy="368935"/>
                          <a:chOff x="0" y="0"/>
                          <a:chExt cx="4695839" cy="369227"/>
                        </a:xfrm>
                      </wpg:grpSpPr>
                      <wps:wsp>
                        <wps:cNvPr id="102" name="Rectangle 102"/>
                        <wps:cNvSpPr/>
                        <wps:spPr>
                          <a:xfrm>
                            <a:off x="465221" y="52137"/>
                            <a:ext cx="4230618" cy="249555"/>
                          </a:xfrm>
                          <a:prstGeom prst="rect">
                            <a:avLst/>
                          </a:prstGeom>
                          <a:solidFill>
                            <a:srgbClr val="2C6EAA"/>
                          </a:solidFill>
                          <a:ln w="57150">
                            <a:solidFill>
                              <a:srgbClr val="2C6EAA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3" name="Flowchart: Connector 103"/>
                        <wps:cNvSpPr/>
                        <wps:spPr>
                          <a:xfrm>
                            <a:off x="0" y="0"/>
                            <a:ext cx="359410" cy="359410"/>
                          </a:xfrm>
                          <a:prstGeom prst="flowChartConnector">
                            <a:avLst/>
                          </a:prstGeom>
                          <a:solidFill>
                            <a:schemeClr val="bg1">
                              <a:lumMod val="75000"/>
                            </a:schemeClr>
                          </a:solidFill>
                          <a:ln w="38100">
                            <a:solidFill>
                              <a:schemeClr val="bg1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4" name="Text Box 104"/>
                        <wps:cNvSpPr txBox="1"/>
                        <wps:spPr>
                          <a:xfrm>
                            <a:off x="585537" y="17437"/>
                            <a:ext cx="2438400" cy="3517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A6851C7" w14:textId="77777777" w:rsidR="00D71F3D" w:rsidRPr="00BE6FC8" w:rsidRDefault="00D71F3D" w:rsidP="00D71F3D">
                              <w:pPr>
                                <w:spacing w:after="0"/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28"/>
                                  <w:szCs w:val="32"/>
                                </w:rPr>
                              </w:pPr>
                              <w:r w:rsidRPr="00BE6FC8"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28"/>
                                  <w:szCs w:val="32"/>
                                </w:rPr>
                                <w:t>PROFESSIONAL EXPERIEN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5" name="Picture 105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2242" y="100263"/>
                            <a:ext cx="179705" cy="1797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E69BF94" id="Group 101" o:spid="_x0000_s1034" style="position:absolute;margin-left:120.75pt;margin-top:80.6pt;width:407.55pt;height:29.05pt;z-index:251678720;mso-width-relative:margin;mso-height-relative:margin" coordsize="46958,36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">
                <v:rect id="Rectangle 102" o:spid="_x0000_s1035" style="position:absolute;left:4652;top:521;width:42306;height:249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vB0878A&#10;AADcAAAADwAAAGRycy9kb3ducmV2LnhtbERPy6rCMBDdC/5DGMGdprooUo0iiuBCBR/gdmjGtthM&#10;ahPb+vfmwgV3czjPWaw6U4qGaldYVjAZRyCIU6sLzhTcrrvRDITzyBpLy6TgQw5Wy35vgYm2LZ+p&#10;ufhMhBB2CSrIva8SKV2ak0E3thVx4B62NugDrDOpa2xDuCnlNIpiabDg0JBjRZuc0uflbRQc6V40&#10;5+0jbg+z0y4uffyx1Uup4aBbz0F46vxP/O/e6zA/msLfM+ECufwC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m8HTzvwAAANwAAAAPAAAAAAAAAAAAAAAAAJgCAABkcnMvZG93bnJl&#10;di54bWxQSwUGAAAAAAQABAD1AAAAhAMAAAAA&#10;" fillcolor="#2c6eaa" strokecolor="#2c6eaa" strokeweight="4.5pt"/>
                <v:shape id="Flowchart: Connector 103" o:spid="_x0000_s1036" type="#_x0000_t120" style="position:absolute;width:3594;height:359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pOWycIA&#10;AADcAAAADwAAAGRycy9kb3ducmV2LnhtbERPTWuDQBC9F/Iflgn0VtdUKcG4CSGk4KEUYnLIcXAn&#10;auLOirtV+++7hUJv83ifk+9m04mRBtdaVrCKYhDEldUt1wou5/eXNQjnkTV2lknBNznYbRdPOWba&#10;TnyisfS1CCHsMlTQeN9nUrqqIYMusj1x4G52MOgDHGqpB5xCuOnkaxy/SYMth4YGezo0VD3KL6Pg&#10;47Nop3VBhzE57f31SKm+l6lSz8t5vwHhafb/4j93ocP8OIHfZ8IFcvs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qk5bJwgAAANwAAAAPAAAAAAAAAAAAAAAAAJgCAABkcnMvZG93&#10;bnJldi54bWxQSwUGAAAAAAQABAD1AAAAhwMAAAAA&#10;" fillcolor="#bfbfbf [2412]" strokecolor="#bfbfbf [2412]" strokeweight="3pt">
                  <v:stroke joinstyle="miter"/>
                </v:shape>
                <v:shape id="Text Box 104" o:spid="_x0000_s1037" type="#_x0000_t202" style="position:absolute;left:5855;top:174;width:24384;height:35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q8MAMQA&#10;AADcAAAADwAAAGRycy9kb3ducmV2LnhtbERPTWvCQBC9F/wPywje6qZiJaSuEgKhRdqDqZfeptkx&#10;Cc3Optmtif56tyB4m8f7nPV2NK04Ue8aywqe5hEI4tLqhisFh8/8MQbhPLLG1jIpOJOD7WbysMZE&#10;24H3dCp8JUIIuwQV1N53iZSurMmgm9uOOHBH2xv0AfaV1D0OIdy0chFFK2mw4dBQY0dZTeVP8WcU&#10;7LL8A/ffCxNf2uz1/Zh2v4evZ6Vm0zF9AeFp9Hfxzf2mw/xoCf/PhAvk5go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avDADEAAAA3AAAAA8AAAAAAAAAAAAAAAAAmAIAAGRycy9k&#10;b3ducmV2LnhtbFBLBQYAAAAABAAEAPUAAACJAwAAAAA=&#10;" filled="f" stroked="f" strokeweight=".5pt">
                  <v:textbox>
                    <w:txbxContent>
                      <w:p w14:paraId="4A6851C7" w14:textId="77777777" w:rsidR="00D71F3D" w:rsidRPr="00BE6FC8" w:rsidRDefault="00D71F3D" w:rsidP="00D71F3D">
                        <w:pPr>
                          <w:spacing w:after="0"/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28"/>
                            <w:szCs w:val="32"/>
                          </w:rPr>
                        </w:pPr>
                        <w:r w:rsidRPr="00BE6FC8"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28"/>
                            <w:szCs w:val="32"/>
                          </w:rPr>
                          <w:t>PROFESSIONAL EXPERIENCE</w:t>
                        </w:r>
                      </w:p>
                    </w:txbxContent>
                  </v:textbox>
                </v:shape>
                <v:shape id="Picture 105" o:spid="_x0000_s1038" type="#_x0000_t75" style="position:absolute;left:922;top:1002;width:1797;height:179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OmFTzFAAAA3AAAAA8AAABkcnMvZG93bnJldi54bWxEj0FrwkAQhe8F/8MygjfdGG0pqatIseBB&#10;pI1CPQ7ZaTaanQ3ZNab/visIvc3w3vvmzWLV21p01PrKsYLpJAFBXDhdcangePgYv4LwAVlj7ZgU&#10;/JKH1XLwtMBMuxt/UZeHUkQI+wwVmBCaTEpfGLLoJ64hjtqPay2GuLal1C3eItzWMk2SF2mx4njB&#10;YEPvhopLfrWRsr+mn7uT+U6pmnenc75xu9lGqdGwX7+BCNSHf/MjvdWxfvIM92fiBHL5B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jphU8xQAAANwAAAAPAAAAAAAAAAAAAAAA&#10;AJ8CAABkcnMvZG93bnJldi54bWxQSwUGAAAAAAQABAD3AAAAkQMAAAAA&#10;">
                  <v:imagedata r:id="rId8" o:title=""/>
                  <v:path arrowok="t"/>
                </v:shape>
              </v:group>
            </w:pict>
          </mc:Fallback>
        </mc:AlternateContent>
      </w:r>
      <w:r w:rsidRPr="00D71F3D"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94080" behindDoc="0" locked="0" layoutInCell="1" allowOverlap="1" wp14:anchorId="71EE0038" wp14:editId="528B4680">
                <wp:simplePos x="0" y="0"/>
                <wp:positionH relativeFrom="page">
                  <wp:posOffset>2434590</wp:posOffset>
                </wp:positionH>
                <wp:positionV relativeFrom="paragraph">
                  <wp:posOffset>6634480</wp:posOffset>
                </wp:positionV>
                <wp:extent cx="5176256" cy="368935"/>
                <wp:effectExtent l="19050" t="19050" r="43815" b="12065"/>
                <wp:wrapNone/>
                <wp:docPr id="28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76256" cy="368935"/>
                          <a:chOff x="0" y="0"/>
                          <a:chExt cx="4695838" cy="369227"/>
                        </a:xfrm>
                      </wpg:grpSpPr>
                      <wps:wsp>
                        <wps:cNvPr id="29" name="Rectangle 29"/>
                        <wps:cNvSpPr/>
                        <wps:spPr>
                          <a:xfrm>
                            <a:off x="465220" y="52137"/>
                            <a:ext cx="4230618" cy="249555"/>
                          </a:xfrm>
                          <a:prstGeom prst="rect">
                            <a:avLst/>
                          </a:prstGeom>
                          <a:solidFill>
                            <a:srgbClr val="2C6EAA"/>
                          </a:solidFill>
                          <a:ln w="57150">
                            <a:solidFill>
                              <a:srgbClr val="2C6EAA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Flowchart: Connector 32"/>
                        <wps:cNvSpPr/>
                        <wps:spPr>
                          <a:xfrm>
                            <a:off x="0" y="0"/>
                            <a:ext cx="359410" cy="359410"/>
                          </a:xfrm>
                          <a:prstGeom prst="flowChartConnector">
                            <a:avLst/>
                          </a:prstGeom>
                          <a:solidFill>
                            <a:schemeClr val="bg1">
                              <a:lumMod val="75000"/>
                            </a:schemeClr>
                          </a:solidFill>
                          <a:ln w="38100">
                            <a:solidFill>
                              <a:schemeClr val="bg1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Text Box 33"/>
                        <wps:cNvSpPr txBox="1"/>
                        <wps:spPr>
                          <a:xfrm>
                            <a:off x="585537" y="17437"/>
                            <a:ext cx="2438400" cy="3517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C4DD05B" w14:textId="77777777" w:rsidR="00D71F3D" w:rsidRPr="00BE6FC8" w:rsidRDefault="00D71F3D" w:rsidP="00D71F3D">
                              <w:pPr>
                                <w:spacing w:after="0"/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28"/>
                                  <w:szCs w:val="32"/>
                                </w:rPr>
                              </w:pPr>
                              <w:r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28"/>
                                  <w:szCs w:val="32"/>
                                </w:rPr>
                                <w:t>INVOLVEMEN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4" name="Picture 34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66863" y="71277"/>
                            <a:ext cx="225898" cy="249206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1EE0038" id="Group 28" o:spid="_x0000_s1039" style="position:absolute;margin-left:191.7pt;margin-top:522.4pt;width:407.6pt;height:29.05pt;z-index:251694080;mso-position-horizontal-relative:page;mso-width-relative:margin;mso-height-relative:margin" coordsize="46958,36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">
                <v:rect id="Rectangle 29" o:spid="_x0000_s1040" style="position:absolute;left:4652;top:521;width:42306;height:249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vPihsIA&#10;AADbAAAADwAAAGRycy9kb3ducmV2LnhtbESPzarCMBSE94LvEI7gTlNdFO01yuWK4EIFf8DtoTm2&#10;5TYntYltfXsjCC6HmfmGWaw6U4qGaldYVjAZRyCIU6sLzhRczpvRDITzyBpLy6TgSQ5Wy35vgYm2&#10;LR+pOflMBAi7BBXk3leJlC7NyaAb24o4eDdbG/RB1pnUNbYBbko5jaJYGiw4LORY0V9O6f/pYRTs&#10;6Vo0x/UtbnezwyYuffy01V2p4aD7/QHhqfPf8Ke91Qqmc3h/CT9ALl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a8+KGwgAAANsAAAAPAAAAAAAAAAAAAAAAAJgCAABkcnMvZG93&#10;bnJldi54bWxQSwUGAAAAAAQABAD1AAAAhwMAAAAA&#10;" fillcolor="#2c6eaa" strokecolor="#2c6eaa" strokeweight="4.5pt"/>
                <v:shape id="Flowchart: Connector 32" o:spid="_x0000_s1041" type="#_x0000_t120" style="position:absolute;width:3594;height:359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BNavMMA&#10;AADbAAAADwAAAGRycy9kb3ducmV2LnhtbESPT4vCMBTE78J+h/AW9qapf5BSjSKyCz0sgtWDx0fz&#10;bKvNS2mybffbG0HwOMzMb5j1djC16Kh1lWUF00kEgji3uuJCwfn0M45BOI+ssbZMCv7JwXbzMVpj&#10;om3PR+oyX4gAYZeggtL7JpHS5SUZdBPbEAfvaluDPsi2kLrFPsBNLWdRtJQGKw4LJTa0Lym/Z39G&#10;we8hrfo4pX03P+785ZsW+pYtlPr6HHYrEJ4G/w6/2qlWMJ/B80v4AXLz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BNavMMAAADbAAAADwAAAAAAAAAAAAAAAACYAgAAZHJzL2Rv&#10;d25yZXYueG1sUEsFBgAAAAAEAAQA9QAAAIgDAAAAAA==&#10;" fillcolor="#bfbfbf [2412]" strokecolor="#bfbfbf [2412]" strokeweight="3pt">
                  <v:stroke joinstyle="miter"/>
                </v:shape>
                <v:shape id="Text Box 33" o:spid="_x0000_s1042" type="#_x0000_t202" style="position:absolute;left:5855;top:174;width:24384;height:35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3DYmMUA&#10;AADbAAAADwAAAGRycy9kb3ducmV2LnhtbESPT4vCMBTE74LfITxhb5qqKKUaRQrisujBP5e9vW2e&#10;bbF5qU3U7n76jSB4HGbmN8x82ZpK3KlxpWUFw0EEgjizuuRcwem47scgnEfWWFkmBb/kYLnoduaY&#10;aPvgPd0PPhcBwi5BBYX3dSKlywoy6Aa2Jg7e2TYGfZBNLnWDjwA3lRxF0VQaLDksFFhTWlB2OdyM&#10;gq90vcP9z8jEf1W62Z5X9fX0PVHqo9euZiA8tf4dfrU/tYLxGJ5fwg+Qi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vcNiYxQAAANsAAAAPAAAAAAAAAAAAAAAAAJgCAABkcnMv&#10;ZG93bnJldi54bWxQSwUGAAAAAAQABAD1AAAAigMAAAAA&#10;" filled="f" stroked="f" strokeweight=".5pt">
                  <v:textbox>
                    <w:txbxContent>
                      <w:p w14:paraId="2C4DD05B" w14:textId="77777777" w:rsidR="00D71F3D" w:rsidRPr="00BE6FC8" w:rsidRDefault="00D71F3D" w:rsidP="00D71F3D">
                        <w:pPr>
                          <w:spacing w:after="0"/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28"/>
                            <w:szCs w:val="32"/>
                          </w:rPr>
                        </w:pPr>
                        <w:r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28"/>
                            <w:szCs w:val="32"/>
                          </w:rPr>
                          <w:t>INVOLVEMENT</w:t>
                        </w:r>
                      </w:p>
                    </w:txbxContent>
                  </v:textbox>
                </v:shape>
                <v:shape id="Picture 34" o:spid="_x0000_s1043" type="#_x0000_t75" style="position:absolute;left:668;top:712;width:2259;height:24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jPfHjEAAAA2wAAAA8AAABkcnMvZG93bnJldi54bWxEj0FrAjEUhO8F/0N4greatYqUdbOigqXg&#10;odSW1uNj89ysJi/LJtX135tCocdhZr5himXvrLhQFxrPCibjDARx5XXDtYLPj+3jM4gQkTVaz6Tg&#10;RgGW5eChwFz7K7/TZR9rkSAcclRgYmxzKUNlyGEY+5Y4eUffOYxJdrXUHV4T3Fn5lGVz6bDhtGCw&#10;pY2h6rz/cQrC7hTPlX/x8++1ffvi1fZgDlap0bBfLUBE6uN/+K/9qhVMZ/D7Jf0AWd4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jPfHjEAAAA2wAAAA8AAAAAAAAAAAAAAAAA&#10;nwIAAGRycy9kb3ducmV2LnhtbFBLBQYAAAAABAAEAPcAAACQAwAAAAA=&#10;">
                  <v:imagedata r:id="rId10" o:title=""/>
                  <v:path arrowok="t"/>
                </v:shape>
                <w10:wrap anchorx="page"/>
              </v:group>
            </w:pict>
          </mc:Fallback>
        </mc:AlternateContent>
      </w:r>
      <w:r w:rsidRPr="00D71F3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41C748A" wp14:editId="12AFBC62">
                <wp:simplePos x="0" y="0"/>
                <wp:positionH relativeFrom="column">
                  <wp:posOffset>1896745</wp:posOffset>
                </wp:positionH>
                <wp:positionV relativeFrom="paragraph">
                  <wp:posOffset>7029450</wp:posOffset>
                </wp:positionV>
                <wp:extent cx="4858385" cy="456565"/>
                <wp:effectExtent l="0" t="0" r="0" b="63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8385" cy="4565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A524E18" w14:textId="77777777" w:rsidR="00D71F3D" w:rsidRPr="00BE6FC8" w:rsidRDefault="00D71F3D" w:rsidP="00D71F3D">
                            <w:pPr>
                              <w:spacing w:after="0"/>
                              <w:rPr>
                                <w:rFonts w:ascii="Corbel" w:hAnsi="Corbel" w:cs="Times New Roman"/>
                                <w:b/>
                                <w:color w:val="2C6EAA"/>
                                <w:szCs w:val="20"/>
                              </w:rPr>
                            </w:pPr>
                            <w:r>
                              <w:rPr>
                                <w:rFonts w:ascii="Corbel" w:hAnsi="Corbel" w:cs="Times New Roman"/>
                                <w:b/>
                                <w:color w:val="2C6EAA"/>
                                <w:szCs w:val="20"/>
                              </w:rPr>
                              <w:t>Ski Instructor</w:t>
                            </w:r>
                            <w:r>
                              <w:rPr>
                                <w:rFonts w:ascii="Corbel" w:hAnsi="Corbel" w:cs="Times New Roman"/>
                                <w:b/>
                                <w:color w:val="2C6EAA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rbel" w:hAnsi="Corbel" w:cs="Times New Roman"/>
                                <w:b/>
                                <w:color w:val="2C6EAA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rbel" w:hAnsi="Corbel" w:cs="Times New Roman"/>
                                <w:b/>
                                <w:color w:val="2C6EAA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rbel" w:hAnsi="Corbel" w:cs="Times New Roman"/>
                                <w:b/>
                                <w:color w:val="2C6EAA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rbel" w:hAnsi="Corbel" w:cs="Times New Roman"/>
                                <w:b/>
                                <w:color w:val="2C6EAA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rbel" w:hAnsi="Corbel" w:cs="Times New Roman"/>
                                <w:b/>
                                <w:color w:val="2C6EAA"/>
                                <w:szCs w:val="20"/>
                              </w:rPr>
                              <w:tab/>
                              <w:t xml:space="preserve">                           2015 – 2017   </w:t>
                            </w:r>
                          </w:p>
                          <w:p w14:paraId="528AC602" w14:textId="77777777" w:rsidR="00D71F3D" w:rsidRPr="0072154F" w:rsidRDefault="00D71F3D" w:rsidP="00D71F3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Cs w:val="20"/>
                              </w:rPr>
                            </w:pPr>
                            <w:r w:rsidRPr="000016EA">
                              <w:rPr>
                                <w:rFonts w:ascii="Corbel" w:hAnsi="Corbel" w:cs="Times New Roman"/>
                                <w:b/>
                                <w:bCs/>
                                <w:szCs w:val="20"/>
                              </w:rPr>
                              <w:t>CADS (Canadian Association for Disabled Skiing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1C748A" id="Text Box 17" o:spid="_x0000_s1044" type="#_x0000_t202" style="position:absolute;margin-left:149.35pt;margin-top:553.5pt;width:382.55pt;height:35.9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" filled="f" stroked="f" strokeweight=".5pt">
                <v:textbox>
                  <w:txbxContent>
                    <w:p w14:paraId="4A524E18" w14:textId="77777777" w:rsidR="00D71F3D" w:rsidRPr="00BE6FC8" w:rsidRDefault="00D71F3D" w:rsidP="00D71F3D">
                      <w:pPr>
                        <w:spacing w:after="0"/>
                        <w:rPr>
                          <w:rFonts w:ascii="Corbel" w:hAnsi="Corbel" w:cs="Times New Roman"/>
                          <w:b/>
                          <w:color w:val="2C6EAA"/>
                          <w:szCs w:val="20"/>
                        </w:rPr>
                      </w:pPr>
                      <w:r>
                        <w:rPr>
                          <w:rFonts w:ascii="Corbel" w:hAnsi="Corbel" w:cs="Times New Roman"/>
                          <w:b/>
                          <w:color w:val="2C6EAA"/>
                          <w:szCs w:val="20"/>
                        </w:rPr>
                        <w:t>Ski Instructor</w:t>
                      </w:r>
                      <w:r>
                        <w:rPr>
                          <w:rFonts w:ascii="Corbel" w:hAnsi="Corbel" w:cs="Times New Roman"/>
                          <w:b/>
                          <w:color w:val="2C6EAA"/>
                          <w:szCs w:val="20"/>
                        </w:rPr>
                        <w:tab/>
                      </w:r>
                      <w:r>
                        <w:rPr>
                          <w:rFonts w:ascii="Corbel" w:hAnsi="Corbel" w:cs="Times New Roman"/>
                          <w:b/>
                          <w:color w:val="2C6EAA"/>
                          <w:szCs w:val="20"/>
                        </w:rPr>
                        <w:tab/>
                      </w:r>
                      <w:r>
                        <w:rPr>
                          <w:rFonts w:ascii="Corbel" w:hAnsi="Corbel" w:cs="Times New Roman"/>
                          <w:b/>
                          <w:color w:val="2C6EAA"/>
                          <w:szCs w:val="20"/>
                        </w:rPr>
                        <w:tab/>
                      </w:r>
                      <w:r>
                        <w:rPr>
                          <w:rFonts w:ascii="Corbel" w:hAnsi="Corbel" w:cs="Times New Roman"/>
                          <w:b/>
                          <w:color w:val="2C6EAA"/>
                          <w:szCs w:val="20"/>
                        </w:rPr>
                        <w:tab/>
                      </w:r>
                      <w:r>
                        <w:rPr>
                          <w:rFonts w:ascii="Corbel" w:hAnsi="Corbel" w:cs="Times New Roman"/>
                          <w:b/>
                          <w:color w:val="2C6EAA"/>
                          <w:szCs w:val="20"/>
                        </w:rPr>
                        <w:tab/>
                      </w:r>
                      <w:r>
                        <w:rPr>
                          <w:rFonts w:ascii="Corbel" w:hAnsi="Corbel" w:cs="Times New Roman"/>
                          <w:b/>
                          <w:color w:val="2C6EAA"/>
                          <w:szCs w:val="20"/>
                        </w:rPr>
                        <w:tab/>
                        <w:t xml:space="preserve">                           2015 – 2017   </w:t>
                      </w:r>
                    </w:p>
                    <w:p w14:paraId="528AC602" w14:textId="77777777" w:rsidR="00D71F3D" w:rsidRPr="0072154F" w:rsidRDefault="00D71F3D" w:rsidP="00D71F3D">
                      <w:pPr>
                        <w:spacing w:after="0"/>
                        <w:rPr>
                          <w:rFonts w:ascii="Times New Roman" w:hAnsi="Times New Roman" w:cs="Times New Roman"/>
                          <w:szCs w:val="20"/>
                        </w:rPr>
                      </w:pPr>
                      <w:r w:rsidRPr="000016EA">
                        <w:rPr>
                          <w:rFonts w:ascii="Corbel" w:hAnsi="Corbel" w:cs="Times New Roman"/>
                          <w:b/>
                          <w:bCs/>
                          <w:szCs w:val="20"/>
                        </w:rPr>
                        <w:t>CADS (Canadian Association for Disabled Skiing)</w:t>
                      </w:r>
                    </w:p>
                  </w:txbxContent>
                </v:textbox>
              </v:shape>
            </w:pict>
          </mc:Fallback>
        </mc:AlternateContent>
      </w:r>
      <w:r w:rsidRPr="00D71F3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ADAC4CE" wp14:editId="35BCFE6F">
                <wp:simplePos x="0" y="0"/>
                <wp:positionH relativeFrom="column">
                  <wp:posOffset>1896745</wp:posOffset>
                </wp:positionH>
                <wp:positionV relativeFrom="paragraph">
                  <wp:posOffset>6054725</wp:posOffset>
                </wp:positionV>
                <wp:extent cx="4858385" cy="563245"/>
                <wp:effectExtent l="0" t="0" r="0" b="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8385" cy="5632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33487DE" w14:textId="77777777" w:rsidR="00D71F3D" w:rsidRPr="000B49A7" w:rsidRDefault="00D71F3D" w:rsidP="00D71F3D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  <w:t>Worked in a broad range of settings including retail, construction, and plumbing, learning how to interact efficiently with different temperaments and personaliti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DAC4CE" id="Text Box 41" o:spid="_x0000_s1045" type="#_x0000_t202" style="position:absolute;margin-left:149.35pt;margin-top:476.75pt;width:382.55pt;height:44.3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" filled="f" stroked="f" strokeweight=".5pt">
                <v:textbox>
                  <w:txbxContent>
                    <w:p w14:paraId="633487DE" w14:textId="77777777" w:rsidR="00D71F3D" w:rsidRPr="000B49A7" w:rsidRDefault="00D71F3D" w:rsidP="00D71F3D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rFonts w:ascii="Corbel" w:hAnsi="Corbel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Corbel" w:hAnsi="Corbel" w:cs="Times New Roman"/>
                          <w:sz w:val="20"/>
                          <w:szCs w:val="20"/>
                        </w:rPr>
                        <w:t>Worked in a broad range of settings including retail, construction, and plumbing, learning how to interact efficiently with different temperaments and personalities.</w:t>
                      </w:r>
                    </w:p>
                  </w:txbxContent>
                </v:textbox>
              </v:shape>
            </w:pict>
          </mc:Fallback>
        </mc:AlternateContent>
      </w:r>
      <w:r w:rsidRPr="00D71F3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E79BBDF" wp14:editId="0F2921CC">
                <wp:simplePos x="0" y="0"/>
                <wp:positionH relativeFrom="column">
                  <wp:posOffset>1896745</wp:posOffset>
                </wp:positionH>
                <wp:positionV relativeFrom="paragraph">
                  <wp:posOffset>5748655</wp:posOffset>
                </wp:positionV>
                <wp:extent cx="4858385" cy="276225"/>
                <wp:effectExtent l="0" t="0" r="0" b="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8385" cy="276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56F9E6" w14:textId="77777777" w:rsidR="00D71F3D" w:rsidRPr="000016EA" w:rsidRDefault="00D71F3D" w:rsidP="00D71F3D">
                            <w:pPr>
                              <w:spacing w:after="0"/>
                              <w:rPr>
                                <w:rFonts w:ascii="Corbel" w:hAnsi="Corbel" w:cs="Times New Roman"/>
                                <w:b/>
                                <w:color w:val="2C6EAA"/>
                                <w:szCs w:val="20"/>
                              </w:rPr>
                            </w:pPr>
                            <w:r>
                              <w:rPr>
                                <w:rFonts w:ascii="Corbel" w:hAnsi="Corbel" w:cs="Times New Roman"/>
                                <w:b/>
                                <w:color w:val="2C6EAA"/>
                                <w:szCs w:val="20"/>
                              </w:rPr>
                              <w:t>Retail / Construction</w:t>
                            </w:r>
                            <w:r>
                              <w:rPr>
                                <w:rFonts w:ascii="Corbel" w:hAnsi="Corbel" w:cs="Times New Roman"/>
                                <w:b/>
                                <w:color w:val="2C6EAA"/>
                                <w:szCs w:val="20"/>
                              </w:rPr>
                              <w:tab/>
                            </w:r>
                            <w:r w:rsidRPr="00BE6FC8">
                              <w:rPr>
                                <w:rFonts w:ascii="Corbel" w:hAnsi="Corbel" w:cs="Times New Roman"/>
                                <w:b/>
                                <w:color w:val="2C6EAA"/>
                                <w:szCs w:val="20"/>
                              </w:rPr>
                              <w:t xml:space="preserve">   </w:t>
                            </w:r>
                            <w:r>
                              <w:rPr>
                                <w:rFonts w:ascii="Corbel" w:hAnsi="Corbel" w:cs="Times New Roman"/>
                                <w:b/>
                                <w:color w:val="2C6EAA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rbel" w:hAnsi="Corbel" w:cs="Times New Roman"/>
                                <w:b/>
                                <w:color w:val="2C6EAA"/>
                                <w:szCs w:val="20"/>
                              </w:rPr>
                              <w:tab/>
                              <w:t xml:space="preserve">              </w:t>
                            </w:r>
                            <w:r>
                              <w:rPr>
                                <w:rFonts w:ascii="Corbel" w:hAnsi="Corbel" w:cs="Times New Roman"/>
                                <w:b/>
                                <w:color w:val="2C6EAA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rbel" w:hAnsi="Corbel" w:cs="Times New Roman"/>
                                <w:b/>
                                <w:color w:val="2C6EAA"/>
                                <w:szCs w:val="20"/>
                              </w:rPr>
                              <w:tab/>
                              <w:t xml:space="preserve">                          2009 – 2014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79BBDF" id="Text Box 40" o:spid="_x0000_s1046" type="#_x0000_t202" style="position:absolute;margin-left:149.35pt;margin-top:452.65pt;width:382.55pt;height:21.7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" filled="f" stroked="f" strokeweight=".5pt">
                <v:textbox>
                  <w:txbxContent>
                    <w:p w14:paraId="3A56F9E6" w14:textId="77777777" w:rsidR="00D71F3D" w:rsidRPr="000016EA" w:rsidRDefault="00D71F3D" w:rsidP="00D71F3D">
                      <w:pPr>
                        <w:spacing w:after="0"/>
                        <w:rPr>
                          <w:rFonts w:ascii="Corbel" w:hAnsi="Corbel" w:cs="Times New Roman"/>
                          <w:b/>
                          <w:color w:val="2C6EAA"/>
                          <w:szCs w:val="20"/>
                        </w:rPr>
                      </w:pPr>
                      <w:r>
                        <w:rPr>
                          <w:rFonts w:ascii="Corbel" w:hAnsi="Corbel" w:cs="Times New Roman"/>
                          <w:b/>
                          <w:color w:val="2C6EAA"/>
                          <w:szCs w:val="20"/>
                        </w:rPr>
                        <w:t>Retail / Construction</w:t>
                      </w:r>
                      <w:r>
                        <w:rPr>
                          <w:rFonts w:ascii="Corbel" w:hAnsi="Corbel" w:cs="Times New Roman"/>
                          <w:b/>
                          <w:color w:val="2C6EAA"/>
                          <w:szCs w:val="20"/>
                        </w:rPr>
                        <w:tab/>
                      </w:r>
                      <w:r w:rsidRPr="00BE6FC8">
                        <w:rPr>
                          <w:rFonts w:ascii="Corbel" w:hAnsi="Corbel" w:cs="Times New Roman"/>
                          <w:b/>
                          <w:color w:val="2C6EAA"/>
                          <w:szCs w:val="20"/>
                        </w:rPr>
                        <w:t xml:space="preserve">   </w:t>
                      </w:r>
                      <w:r>
                        <w:rPr>
                          <w:rFonts w:ascii="Corbel" w:hAnsi="Corbel" w:cs="Times New Roman"/>
                          <w:b/>
                          <w:color w:val="2C6EAA"/>
                          <w:szCs w:val="20"/>
                        </w:rPr>
                        <w:tab/>
                      </w:r>
                      <w:r>
                        <w:rPr>
                          <w:rFonts w:ascii="Corbel" w:hAnsi="Corbel" w:cs="Times New Roman"/>
                          <w:b/>
                          <w:color w:val="2C6EAA"/>
                          <w:szCs w:val="20"/>
                        </w:rPr>
                        <w:tab/>
                        <w:t xml:space="preserve">              </w:t>
                      </w:r>
                      <w:r>
                        <w:rPr>
                          <w:rFonts w:ascii="Corbel" w:hAnsi="Corbel" w:cs="Times New Roman"/>
                          <w:b/>
                          <w:color w:val="2C6EAA"/>
                          <w:szCs w:val="20"/>
                        </w:rPr>
                        <w:tab/>
                      </w:r>
                      <w:r>
                        <w:rPr>
                          <w:rFonts w:ascii="Corbel" w:hAnsi="Corbel" w:cs="Times New Roman"/>
                          <w:b/>
                          <w:color w:val="2C6EAA"/>
                          <w:szCs w:val="20"/>
                        </w:rPr>
                        <w:tab/>
                        <w:t xml:space="preserve">                          2009 – 2014 </w:t>
                      </w:r>
                    </w:p>
                  </w:txbxContent>
                </v:textbox>
              </v:shape>
            </w:pict>
          </mc:Fallback>
        </mc:AlternateContent>
      </w:r>
      <w:r w:rsidRPr="00D71F3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8024309" wp14:editId="49D28563">
                <wp:simplePos x="0" y="0"/>
                <wp:positionH relativeFrom="column">
                  <wp:posOffset>1700901</wp:posOffset>
                </wp:positionH>
                <wp:positionV relativeFrom="paragraph">
                  <wp:posOffset>-640715</wp:posOffset>
                </wp:positionV>
                <wp:extent cx="45085" cy="9692640"/>
                <wp:effectExtent l="0" t="0" r="0" b="381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969264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AE852B" id="Rectangle 1" o:spid="_x0000_s1026" style="position:absolute;margin-left:133.95pt;margin-top:-50.45pt;width:3.55pt;height:763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" fillcolor="#bfbfbf [2412]" stroked="f" strokeweight="1pt"/>
            </w:pict>
          </mc:Fallback>
        </mc:AlternateContent>
      </w:r>
      <w:r w:rsidRPr="00D71F3D"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2C540DFE" wp14:editId="2FA999BF">
                <wp:simplePos x="0" y="0"/>
                <wp:positionH relativeFrom="column">
                  <wp:posOffset>-795655</wp:posOffset>
                </wp:positionH>
                <wp:positionV relativeFrom="paragraph">
                  <wp:posOffset>7872730</wp:posOffset>
                </wp:positionV>
                <wp:extent cx="2232660" cy="1139825"/>
                <wp:effectExtent l="0" t="0" r="0" b="3175"/>
                <wp:wrapNone/>
                <wp:docPr id="37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32660" cy="1139825"/>
                          <a:chOff x="0" y="-3"/>
                          <a:chExt cx="2232660" cy="1143621"/>
                        </a:xfrm>
                      </wpg:grpSpPr>
                      <wps:wsp>
                        <wps:cNvPr id="5" name="Text Box 5"/>
                        <wps:cNvSpPr txBox="1"/>
                        <wps:spPr>
                          <a:xfrm>
                            <a:off x="0" y="-3"/>
                            <a:ext cx="2232660" cy="114362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BE128D4" w14:textId="77777777" w:rsidR="00D71F3D" w:rsidRPr="000B2374" w:rsidRDefault="00D71F3D" w:rsidP="00D71F3D">
                              <w:pPr>
                                <w:spacing w:after="0"/>
                                <w:jc w:val="center"/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28"/>
                                  <w:szCs w:val="32"/>
                                </w:rPr>
                              </w:pPr>
                              <w:r w:rsidRPr="000B2374"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28"/>
                                  <w:szCs w:val="32"/>
                                </w:rPr>
                                <w:t>TECH SKILLS</w:t>
                              </w:r>
                            </w:p>
                            <w:p w14:paraId="17E834A5" w14:textId="77777777" w:rsidR="00D71F3D" w:rsidRPr="000B2374" w:rsidRDefault="00D71F3D" w:rsidP="00D71F3D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14"/>
                                  <w:szCs w:val="14"/>
                                </w:rPr>
                              </w:pPr>
                            </w:p>
                            <w:p w14:paraId="4238596F" w14:textId="77777777" w:rsidR="00D71F3D" w:rsidRPr="00BE6FC8" w:rsidRDefault="00D71F3D" w:rsidP="00D71F3D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</w:pPr>
                              <w:r w:rsidRPr="00BE6FC8"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  <w:t>MS Office Suite (Word, Excel, PowerPoint, Outlook)</w:t>
                              </w:r>
                            </w:p>
                            <w:p w14:paraId="06CBD9B5" w14:textId="77777777" w:rsidR="00D71F3D" w:rsidRPr="00BE6FC8" w:rsidRDefault="00D71F3D" w:rsidP="00D71F3D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</w:pPr>
                              <w:r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  <w:t>G Suite</w:t>
                              </w:r>
                            </w:p>
                            <w:p w14:paraId="556BBB2F" w14:textId="77777777" w:rsidR="00D71F3D" w:rsidRPr="00BE6FC8" w:rsidRDefault="00D71F3D" w:rsidP="00D71F3D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</w:pPr>
                              <w:r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  <w:t>Adobe Creativ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Straight Connector 6"/>
                        <wps:cNvCnPr/>
                        <wps:spPr>
                          <a:xfrm>
                            <a:off x="198120" y="320040"/>
                            <a:ext cx="1836420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540DFE" id="Group 37" o:spid="_x0000_s1047" style="position:absolute;margin-left:-62.65pt;margin-top:619.9pt;width:175.8pt;height:89.75pt;z-index:251684864;mso-height-relative:margin" coordorigin="" coordsize="22326,114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">
                <v:shape id="Text Box 5" o:spid="_x0000_s1048" type="#_x0000_t202" style="position:absolute;width:22326;height:1143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WLjT8QA&#10;AADaAAAADwAAAGRycy9kb3ducmV2LnhtbESPT4vCMBTE7wt+h/AEb2u6giJd0yIFUcQ9+Ofi7W3z&#10;bMs2L7WJWvfTG0HwOMzMb5hZ2plaXKl1lWUFX8MIBHFudcWFgsN+8TkF4TyyxtoyKbiTgzTpfcww&#10;1vbGW7rufCEChF2MCkrvm1hKl5dk0A1tQxy8k20N+iDbQuoWbwFuajmKook0WHFYKLGhrKT8b3cx&#10;CtbZ4ge3vyMz/a+z5eY0b86H41ipQb+bf4Pw1Pl3+NVeaQVjeF4JN0Am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Vi40/EAAAA2gAAAA8AAAAAAAAAAAAAAAAAmAIAAGRycy9k&#10;b3ducmV2LnhtbFBLBQYAAAAABAAEAPUAAACJAwAAAAA=&#10;" filled="f" stroked="f" strokeweight=".5pt">
                  <v:textbox>
                    <w:txbxContent>
                      <w:p w14:paraId="4BE128D4" w14:textId="77777777" w:rsidR="00D71F3D" w:rsidRPr="000B2374" w:rsidRDefault="00D71F3D" w:rsidP="00D71F3D">
                        <w:pPr>
                          <w:spacing w:after="0"/>
                          <w:jc w:val="center"/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28"/>
                            <w:szCs w:val="32"/>
                          </w:rPr>
                        </w:pPr>
                        <w:r w:rsidRPr="000B2374"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28"/>
                            <w:szCs w:val="32"/>
                          </w:rPr>
                          <w:t>TECH SKILLS</w:t>
                        </w:r>
                      </w:p>
                      <w:p w14:paraId="17E834A5" w14:textId="77777777" w:rsidR="00D71F3D" w:rsidRPr="000B2374" w:rsidRDefault="00D71F3D" w:rsidP="00D71F3D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14"/>
                            <w:szCs w:val="14"/>
                          </w:rPr>
                        </w:pPr>
                      </w:p>
                      <w:p w14:paraId="4238596F" w14:textId="77777777" w:rsidR="00D71F3D" w:rsidRPr="00BE6FC8" w:rsidRDefault="00D71F3D" w:rsidP="00D71F3D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</w:pPr>
                        <w:r w:rsidRPr="00BE6FC8"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  <w:t>MS Office Suite (Word, Excel, PowerPoint, Outlook)</w:t>
                        </w:r>
                      </w:p>
                      <w:p w14:paraId="06CBD9B5" w14:textId="77777777" w:rsidR="00D71F3D" w:rsidRPr="00BE6FC8" w:rsidRDefault="00D71F3D" w:rsidP="00D71F3D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</w:pPr>
                        <w:r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  <w:t>G Suite</w:t>
                        </w:r>
                      </w:p>
                      <w:p w14:paraId="556BBB2F" w14:textId="77777777" w:rsidR="00D71F3D" w:rsidRPr="00BE6FC8" w:rsidRDefault="00D71F3D" w:rsidP="00D71F3D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</w:pPr>
                        <w:r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  <w:t>Adobe Creative</w:t>
                        </w:r>
                      </w:p>
                    </w:txbxContent>
                  </v:textbox>
                </v:shape>
                <v:line id="Straight Connector 6" o:spid="_x0000_s1049" style="position:absolute;visibility:visible;mso-wrap-style:square" from="1981,3200" to="20345,32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J97u8QAAADaAAAADwAAAGRycy9kb3ducmV2LnhtbESPT2vCQBTE7wW/w/KE3upGD2mJruIf&#10;WkrBolEEb4/sMxvMvk2zW43f3hUKPQ4z8xtmMutsLS7U+sqxguEgAUFcOF1xqWC/e395A+EDssba&#10;MSm4kYfZtPc0wUy7K2/pkodSRAj7DBWYEJpMSl8YsugHriGO3sm1FkOUbSl1i9cIt7UcJUkqLVYc&#10;Fww2tDRUnPNfq+DDbY6H768fU7rVVr7m64XfpAulnvvdfAwiUBf+w3/tT60ghceVeAPk9A4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on3u7xAAAANoAAAAPAAAAAAAAAAAA&#10;AAAAAKECAABkcnMvZG93bnJldi54bWxQSwUGAAAAAAQABAD5AAAAkgMAAAAA&#10;" strokecolor="white [3212]" strokeweight="3pt">
                  <v:stroke joinstyle="miter"/>
                </v:line>
              </v:group>
            </w:pict>
          </mc:Fallback>
        </mc:AlternateContent>
      </w:r>
      <w:r w:rsidRPr="00D71F3D"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187C1160" wp14:editId="6AB3534F">
                <wp:simplePos x="0" y="0"/>
                <wp:positionH relativeFrom="column">
                  <wp:posOffset>-837565</wp:posOffset>
                </wp:positionH>
                <wp:positionV relativeFrom="paragraph">
                  <wp:posOffset>6875145</wp:posOffset>
                </wp:positionV>
                <wp:extent cx="2310130" cy="793115"/>
                <wp:effectExtent l="0" t="0" r="0" b="6985"/>
                <wp:wrapNone/>
                <wp:docPr id="23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10130" cy="793115"/>
                          <a:chOff x="-17252" y="1"/>
                          <a:chExt cx="2310298" cy="793630"/>
                        </a:xfrm>
                      </wpg:grpSpPr>
                      <wps:wsp>
                        <wps:cNvPr id="15" name="Text Box 15"/>
                        <wps:cNvSpPr txBox="1"/>
                        <wps:spPr>
                          <a:xfrm>
                            <a:off x="-17252" y="1"/>
                            <a:ext cx="2310298" cy="7936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92AD88A" w14:textId="77777777" w:rsidR="00D71F3D" w:rsidRPr="000B2374" w:rsidRDefault="00D71F3D" w:rsidP="00D71F3D">
                              <w:pPr>
                                <w:spacing w:after="0"/>
                                <w:jc w:val="center"/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28"/>
                                  <w:szCs w:val="32"/>
                                </w:rPr>
                              </w:pPr>
                              <w:r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28"/>
                                  <w:szCs w:val="32"/>
                                </w:rPr>
                                <w:t>EDUCATION</w:t>
                              </w:r>
                            </w:p>
                            <w:p w14:paraId="4BC1E00D" w14:textId="77777777" w:rsidR="00D71F3D" w:rsidRPr="000B2374" w:rsidRDefault="00D71F3D" w:rsidP="00D71F3D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14"/>
                                  <w:szCs w:val="14"/>
                                </w:rPr>
                              </w:pPr>
                            </w:p>
                            <w:p w14:paraId="67BD3C38" w14:textId="77777777" w:rsidR="00D71F3D" w:rsidRPr="00522F21" w:rsidRDefault="00D71F3D" w:rsidP="00D71F3D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b/>
                                  <w:bCs/>
                                  <w:color w:val="FFFFFF" w:themeColor="background1"/>
                                  <w:sz w:val="20"/>
                                </w:rPr>
                              </w:pPr>
                              <w:r w:rsidRPr="00522F21">
                                <w:rPr>
                                  <w:rFonts w:ascii="Corbel" w:hAnsi="Corbel" w:cs="Times New Roman"/>
                                  <w:b/>
                                  <w:bCs/>
                                  <w:color w:val="FFFFFF" w:themeColor="background1"/>
                                  <w:sz w:val="20"/>
                                </w:rPr>
                                <w:t>High School Diploma / 2013</w:t>
                              </w:r>
                            </w:p>
                            <w:p w14:paraId="61BC26F4" w14:textId="77777777" w:rsidR="00D71F3D" w:rsidRPr="00522F21" w:rsidRDefault="00D71F3D" w:rsidP="00D71F3D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</w:pPr>
                              <w:r w:rsidRPr="00522F21"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  <w:t>Central Memorial High School</w:t>
                              </w:r>
                              <w:r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  <w:t xml:space="preserve">, </w:t>
                              </w:r>
                              <w:r w:rsidRPr="00522F21"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  <w:t>Calgar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traight Connector 21"/>
                        <wps:cNvCnPr/>
                        <wps:spPr>
                          <a:xfrm>
                            <a:off x="232913" y="320974"/>
                            <a:ext cx="1836420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87C1160" id="Group 23" o:spid="_x0000_s1050" style="position:absolute;margin-left:-65.95pt;margin-top:541.35pt;width:181.9pt;height:62.45pt;z-index:251692032;mso-height-relative:margin" coordorigin="-172" coordsize="23102,79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">
                <v:shape id="Text Box 15" o:spid="_x0000_s1051" type="#_x0000_t202" style="position:absolute;left:-172;width:23102;height:793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GC5F8IA&#10;AADbAAAADwAAAGRycy9kb3ducmV2LnhtbERPS4vCMBC+L/gfwgje1nQFRbqmRQqiiHvwcfE224xt&#10;2WZSm6h1f70RBG/z8T1nlnamFldqXWVZwdcwAkGcW11xoeCwX3xOQTiPrLG2TAru5CBNeh8zjLW9&#10;8ZauO1+IEMIuRgWl900spctLMuiGtiEO3Mm2Bn2AbSF1i7cQbmo5iqKJNFhxaCixoayk/G93MQrW&#10;2eIHt78jM/2vs+XmNG/Oh+NYqUG/m3+D8NT5t/jlXukwfwzPX8IBMnk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EYLkXwgAAANsAAAAPAAAAAAAAAAAAAAAAAJgCAABkcnMvZG93&#10;bnJldi54bWxQSwUGAAAAAAQABAD1AAAAhwMAAAAA&#10;" filled="f" stroked="f" strokeweight=".5pt">
                  <v:textbox>
                    <w:txbxContent>
                      <w:p w14:paraId="092AD88A" w14:textId="77777777" w:rsidR="00D71F3D" w:rsidRPr="000B2374" w:rsidRDefault="00D71F3D" w:rsidP="00D71F3D">
                        <w:pPr>
                          <w:spacing w:after="0"/>
                          <w:jc w:val="center"/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28"/>
                            <w:szCs w:val="32"/>
                          </w:rPr>
                        </w:pPr>
                        <w:r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28"/>
                            <w:szCs w:val="32"/>
                          </w:rPr>
                          <w:t>EDUCATION</w:t>
                        </w:r>
                      </w:p>
                      <w:p w14:paraId="4BC1E00D" w14:textId="77777777" w:rsidR="00D71F3D" w:rsidRPr="000B2374" w:rsidRDefault="00D71F3D" w:rsidP="00D71F3D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14"/>
                            <w:szCs w:val="14"/>
                          </w:rPr>
                        </w:pPr>
                      </w:p>
                      <w:p w14:paraId="67BD3C38" w14:textId="77777777" w:rsidR="00D71F3D" w:rsidRPr="00522F21" w:rsidRDefault="00D71F3D" w:rsidP="00D71F3D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b/>
                            <w:bCs/>
                            <w:color w:val="FFFFFF" w:themeColor="background1"/>
                            <w:sz w:val="20"/>
                          </w:rPr>
                        </w:pPr>
                        <w:r w:rsidRPr="00522F21">
                          <w:rPr>
                            <w:rFonts w:ascii="Corbel" w:hAnsi="Corbel" w:cs="Times New Roman"/>
                            <w:b/>
                            <w:bCs/>
                            <w:color w:val="FFFFFF" w:themeColor="background1"/>
                            <w:sz w:val="20"/>
                          </w:rPr>
                          <w:t>High School Diploma / 2013</w:t>
                        </w:r>
                      </w:p>
                      <w:p w14:paraId="61BC26F4" w14:textId="77777777" w:rsidR="00D71F3D" w:rsidRPr="00522F21" w:rsidRDefault="00D71F3D" w:rsidP="00D71F3D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</w:pPr>
                        <w:r w:rsidRPr="00522F21"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  <w:t>Central Memorial High School</w:t>
                        </w:r>
                        <w:r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  <w:t xml:space="preserve">, </w:t>
                        </w:r>
                        <w:r w:rsidRPr="00522F21"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  <w:t>Calgary</w:t>
                        </w:r>
                      </w:p>
                    </w:txbxContent>
                  </v:textbox>
                </v:shape>
                <v:line id="Straight Connector 21" o:spid="_x0000_s1052" style="position:absolute;visibility:visible;mso-wrap-style:square" from="2329,3209" to="20693,320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20p7MUAAADbAAAADwAAAGRycy9kb3ducmV2LnhtbESPT2sCMRTE74LfITyhN83qwZbVKP7B&#10;IoUWXUXw9tg8N4ubl3UTdfvtm0Khx2FmfsNM562txIMaXzpWMBwkIIhzp0suFBwPm/4bCB+QNVaO&#10;ScE3eZjPup0ppto9eU+PLBQiQtinqMCEUKdS+tyQRT9wNXH0Lq6xGKJsCqkbfEa4reQoScbSYslx&#10;wWBNK0P5NbtbBe9udz59fdxM4dZ7+Zp9Lv1uvFTqpdcuJiACteE//NfeagWjIfx+iT9Azn4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L20p7MUAAADbAAAADwAAAAAAAAAA&#10;AAAAAAChAgAAZHJzL2Rvd25yZXYueG1sUEsFBgAAAAAEAAQA+QAAAJMDAAAAAA==&#10;" strokecolor="white [3212]" strokeweight="3pt">
                  <v:stroke joinstyle="miter"/>
                </v:line>
              </v:group>
            </w:pict>
          </mc:Fallback>
        </mc:AlternateContent>
      </w:r>
      <w:r w:rsidRPr="00D71F3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C8FE9D1" wp14:editId="3809FB40">
                <wp:simplePos x="0" y="0"/>
                <wp:positionH relativeFrom="column">
                  <wp:posOffset>1896745</wp:posOffset>
                </wp:positionH>
                <wp:positionV relativeFrom="paragraph">
                  <wp:posOffset>-389255</wp:posOffset>
                </wp:positionV>
                <wp:extent cx="4858603" cy="1394478"/>
                <wp:effectExtent l="0" t="0" r="0" b="0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8603" cy="139447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3AD14CA" w14:textId="77777777" w:rsidR="00D71F3D" w:rsidRPr="000B49A7" w:rsidRDefault="00D71F3D" w:rsidP="00D71F3D">
                            <w:pPr>
                              <w:spacing w:after="0" w:line="240" w:lineRule="auto"/>
                              <w:jc w:val="both"/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</w:pPr>
                            <w:r w:rsidRPr="00522F21"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  <w:t xml:space="preserve">Growth-focused professional with a multifaceted background and hands-on experience in working with children and adults struggling with developmental and physical disabilities. Highly organized and detail-oriented, adept at prioritizing and allocating resources to meet demanding goals while reinforcing the highest standard of service quality. With excellent interpersonal, communication, and relationship-building skills, adept at liaising efficiently </w:t>
                            </w:r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  <w:t xml:space="preserve">with people of all backgrounds. </w:t>
                            </w:r>
                            <w:r w:rsidRPr="00522F21"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  <w:t>Passionate and driven individual with an unwavering commitment to support disadvantaged and at-risk stakeholders in improving their physical, social, and mental wellbeing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8FE9D1" id="Text Box 53" o:spid="_x0000_s1053" type="#_x0000_t202" style="position:absolute;margin-left:149.35pt;margin-top:-30.65pt;width:382.55pt;height:109.8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" filled="f" stroked="f" strokeweight=".5pt">
                <v:textbox>
                  <w:txbxContent>
                    <w:p w14:paraId="53AD14CA" w14:textId="77777777" w:rsidR="00D71F3D" w:rsidRPr="000B49A7" w:rsidRDefault="00D71F3D" w:rsidP="00D71F3D">
                      <w:pPr>
                        <w:spacing w:after="0" w:line="240" w:lineRule="auto"/>
                        <w:jc w:val="both"/>
                        <w:rPr>
                          <w:rFonts w:ascii="Corbel" w:hAnsi="Corbel" w:cs="Times New Roman"/>
                          <w:sz w:val="20"/>
                          <w:szCs w:val="20"/>
                        </w:rPr>
                      </w:pPr>
                      <w:r w:rsidRPr="00522F21">
                        <w:rPr>
                          <w:rFonts w:ascii="Corbel" w:hAnsi="Corbel" w:cs="Times New Roman"/>
                          <w:sz w:val="20"/>
                          <w:szCs w:val="20"/>
                        </w:rPr>
                        <w:t xml:space="preserve">Growth-focused professional with a multifaceted background and hands-on experience in working with children and adults struggling with developmental and physical disabilities. Highly organized and detail-oriented, adept at prioritizing and allocating resources to meet demanding goals while reinforcing the highest standard of service quality. With excellent interpersonal, communication, and relationship-building skills, adept at liaising efficiently </w:t>
                      </w:r>
                      <w:r>
                        <w:rPr>
                          <w:rFonts w:ascii="Corbel" w:hAnsi="Corbel" w:cs="Times New Roman"/>
                          <w:sz w:val="20"/>
                          <w:szCs w:val="20"/>
                        </w:rPr>
                        <w:t xml:space="preserve">with people of all backgrounds. </w:t>
                      </w:r>
                      <w:r w:rsidRPr="00522F21">
                        <w:rPr>
                          <w:rFonts w:ascii="Corbel" w:hAnsi="Corbel" w:cs="Times New Roman"/>
                          <w:sz w:val="20"/>
                          <w:szCs w:val="20"/>
                        </w:rPr>
                        <w:t>Passionate and driven individual with an unwavering commitment to support disadvantaged and at-risk stakeholders in improving their physical, social, and mental wellbeing.</w:t>
                      </w:r>
                    </w:p>
                  </w:txbxContent>
                </v:textbox>
              </v:shape>
            </w:pict>
          </mc:Fallback>
        </mc:AlternateContent>
      </w:r>
      <w:r w:rsidRPr="00D71F3D"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71F897B2" wp14:editId="68E07282">
                <wp:simplePos x="0" y="0"/>
                <wp:positionH relativeFrom="column">
                  <wp:posOffset>-914400</wp:posOffset>
                </wp:positionH>
                <wp:positionV relativeFrom="paragraph">
                  <wp:posOffset>1665605</wp:posOffset>
                </wp:positionV>
                <wp:extent cx="2463800" cy="2027555"/>
                <wp:effectExtent l="0" t="0" r="0" b="0"/>
                <wp:wrapNone/>
                <wp:docPr id="31" name="Group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63800" cy="2027555"/>
                          <a:chOff x="0" y="4"/>
                          <a:chExt cx="2463800" cy="2030722"/>
                        </a:xfrm>
                      </wpg:grpSpPr>
                      <wps:wsp>
                        <wps:cNvPr id="19" name="Text Box 19"/>
                        <wps:cNvSpPr txBox="1"/>
                        <wps:spPr>
                          <a:xfrm>
                            <a:off x="0" y="4"/>
                            <a:ext cx="2463800" cy="203072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99495C3" w14:textId="77777777" w:rsidR="00D71F3D" w:rsidRPr="000B2374" w:rsidRDefault="00D71F3D" w:rsidP="00D71F3D">
                              <w:pPr>
                                <w:spacing w:after="0"/>
                                <w:jc w:val="center"/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28"/>
                                  <w:szCs w:val="32"/>
                                </w:rPr>
                              </w:pPr>
                              <w:r w:rsidRPr="000B2374"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28"/>
                                  <w:szCs w:val="32"/>
                                </w:rPr>
                                <w:t>CORE AREAS</w:t>
                              </w:r>
                            </w:p>
                            <w:p w14:paraId="64424296" w14:textId="77777777" w:rsidR="00D71F3D" w:rsidRPr="000B2374" w:rsidRDefault="00D71F3D" w:rsidP="00D71F3D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14"/>
                                  <w:szCs w:val="14"/>
                                </w:rPr>
                              </w:pPr>
                            </w:p>
                            <w:p w14:paraId="5D017225" w14:textId="77777777" w:rsidR="00D71F3D" w:rsidRDefault="00D71F3D" w:rsidP="00D71F3D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</w:pPr>
                              <w:r w:rsidRPr="000F7D2D"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  <w:t>Administration</w:t>
                              </w:r>
                            </w:p>
                            <w:p w14:paraId="1B84E6BC" w14:textId="77777777" w:rsidR="00D71F3D" w:rsidRPr="000F7D2D" w:rsidRDefault="00D71F3D" w:rsidP="00D71F3D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</w:pPr>
                              <w:r w:rsidRPr="000F7D2D"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  <w:t>Data Analysis</w:t>
                              </w:r>
                            </w:p>
                            <w:p w14:paraId="54948659" w14:textId="77777777" w:rsidR="00D71F3D" w:rsidRPr="000F7D2D" w:rsidRDefault="00D71F3D" w:rsidP="00D71F3D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</w:pPr>
                              <w:r w:rsidRPr="000F7D2D"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  <w:t>Event &amp; Activity Planning</w:t>
                              </w:r>
                            </w:p>
                            <w:p w14:paraId="60F2EC2E" w14:textId="77777777" w:rsidR="00D71F3D" w:rsidRPr="000F7D2D" w:rsidRDefault="00D71F3D" w:rsidP="00D71F3D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</w:pPr>
                              <w:r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  <w:t>Lesson Planning</w:t>
                              </w:r>
                            </w:p>
                            <w:p w14:paraId="625B9778" w14:textId="77777777" w:rsidR="00D71F3D" w:rsidRPr="000F7D2D" w:rsidRDefault="00D71F3D" w:rsidP="00D71F3D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</w:pPr>
                              <w:r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  <w:t>Program</w:t>
                              </w:r>
                              <w:r w:rsidRPr="000F7D2D"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  <w:t xml:space="preserve"> Governance</w:t>
                              </w:r>
                            </w:p>
                            <w:p w14:paraId="6ECED2F9" w14:textId="77777777" w:rsidR="00D71F3D" w:rsidRPr="000F7D2D" w:rsidRDefault="00D71F3D" w:rsidP="00D71F3D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</w:pPr>
                              <w:r w:rsidRPr="000F7D2D"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  <w:t>Project Management</w:t>
                              </w:r>
                            </w:p>
                            <w:p w14:paraId="0F808861" w14:textId="77777777" w:rsidR="00D71F3D" w:rsidRPr="000F7D2D" w:rsidRDefault="00D71F3D" w:rsidP="00D71F3D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</w:pPr>
                              <w:r w:rsidRPr="000F7D2D"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  <w:t>Reporting</w:t>
                              </w:r>
                            </w:p>
                            <w:p w14:paraId="50FCB6B2" w14:textId="77777777" w:rsidR="00D71F3D" w:rsidRPr="000F7D2D" w:rsidRDefault="00D71F3D" w:rsidP="00D71F3D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</w:pPr>
                              <w:r w:rsidRPr="000F7D2D"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  <w:t>Research &amp; Analysis</w:t>
                              </w:r>
                            </w:p>
                            <w:p w14:paraId="09F9B31E" w14:textId="77777777" w:rsidR="00D71F3D" w:rsidRDefault="00D71F3D" w:rsidP="00D71F3D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</w:pPr>
                              <w:r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  <w:t>Teaching &amp; Instruction</w:t>
                              </w:r>
                            </w:p>
                            <w:p w14:paraId="4B594151" w14:textId="77777777" w:rsidR="00D71F3D" w:rsidRPr="000F7D2D" w:rsidRDefault="00D71F3D" w:rsidP="00D71F3D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</w:pPr>
                              <w:r w:rsidRPr="000F7D2D"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  <w:t>Training &amp; Mento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Straight Connector 24"/>
                        <wps:cNvCnPr/>
                        <wps:spPr>
                          <a:xfrm>
                            <a:off x="314325" y="314325"/>
                            <a:ext cx="1836420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1F897B2" id="Group 31" o:spid="_x0000_s1054" style="position:absolute;margin-left:-1in;margin-top:131.15pt;width:194pt;height:159.65pt;z-index:251679744;mso-height-relative:margin" coordorigin="" coordsize="24638,203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">
                <v:shape id="Text Box 19" o:spid="_x0000_s1055" type="#_x0000_t202" style="position:absolute;width:24638;height:203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S2zEsIA&#10;AADbAAAADwAAAGRycy9kb3ducmV2LnhtbERPS4vCMBC+L/gfwgh7W1MFRatRpCArix58XLyNzdgW&#10;m0ltslr99UYQvM3H95zJrDGluFLtCssKup0IBHFqdcGZgv1u8TME4TyyxtIyKbiTg9m09TXBWNsb&#10;b+i69ZkIIexiVJB7X8VSujQng65jK+LAnWxt0AdYZ1LXeAvhppS9KBpIgwWHhhwrSnJKz9t/o+Av&#10;Waxxc+yZ4aNMfleneXXZH/pKfbeb+RiEp8Z/xG/3Uof5I3j9Eg6Q0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FLbMSwgAAANsAAAAPAAAAAAAAAAAAAAAAAJgCAABkcnMvZG93&#10;bnJldi54bWxQSwUGAAAAAAQABAD1AAAAhwMAAAAA&#10;" filled="f" stroked="f" strokeweight=".5pt">
                  <v:textbox>
                    <w:txbxContent>
                      <w:p w14:paraId="499495C3" w14:textId="77777777" w:rsidR="00D71F3D" w:rsidRPr="000B2374" w:rsidRDefault="00D71F3D" w:rsidP="00D71F3D">
                        <w:pPr>
                          <w:spacing w:after="0"/>
                          <w:jc w:val="center"/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28"/>
                            <w:szCs w:val="32"/>
                          </w:rPr>
                        </w:pPr>
                        <w:r w:rsidRPr="000B2374"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28"/>
                            <w:szCs w:val="32"/>
                          </w:rPr>
                          <w:t>CORE AREAS</w:t>
                        </w:r>
                      </w:p>
                      <w:p w14:paraId="64424296" w14:textId="77777777" w:rsidR="00D71F3D" w:rsidRPr="000B2374" w:rsidRDefault="00D71F3D" w:rsidP="00D71F3D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14"/>
                            <w:szCs w:val="14"/>
                          </w:rPr>
                        </w:pPr>
                      </w:p>
                      <w:p w14:paraId="5D017225" w14:textId="77777777" w:rsidR="00D71F3D" w:rsidRDefault="00D71F3D" w:rsidP="00D71F3D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</w:pPr>
                        <w:r w:rsidRPr="000F7D2D"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  <w:t>Administration</w:t>
                        </w:r>
                      </w:p>
                      <w:p w14:paraId="1B84E6BC" w14:textId="77777777" w:rsidR="00D71F3D" w:rsidRPr="000F7D2D" w:rsidRDefault="00D71F3D" w:rsidP="00D71F3D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</w:pPr>
                        <w:r w:rsidRPr="000F7D2D"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  <w:t>Data Analysis</w:t>
                        </w:r>
                      </w:p>
                      <w:p w14:paraId="54948659" w14:textId="77777777" w:rsidR="00D71F3D" w:rsidRPr="000F7D2D" w:rsidRDefault="00D71F3D" w:rsidP="00D71F3D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</w:pPr>
                        <w:r w:rsidRPr="000F7D2D"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  <w:t>Event &amp; Activity Planning</w:t>
                        </w:r>
                      </w:p>
                      <w:p w14:paraId="60F2EC2E" w14:textId="77777777" w:rsidR="00D71F3D" w:rsidRPr="000F7D2D" w:rsidRDefault="00D71F3D" w:rsidP="00D71F3D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</w:pPr>
                        <w:r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  <w:t>Lesson Planning</w:t>
                        </w:r>
                      </w:p>
                      <w:p w14:paraId="625B9778" w14:textId="77777777" w:rsidR="00D71F3D" w:rsidRPr="000F7D2D" w:rsidRDefault="00D71F3D" w:rsidP="00D71F3D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</w:pPr>
                        <w:r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  <w:t>Program</w:t>
                        </w:r>
                        <w:r w:rsidRPr="000F7D2D"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  <w:t xml:space="preserve"> Governance</w:t>
                        </w:r>
                      </w:p>
                      <w:p w14:paraId="6ECED2F9" w14:textId="77777777" w:rsidR="00D71F3D" w:rsidRPr="000F7D2D" w:rsidRDefault="00D71F3D" w:rsidP="00D71F3D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</w:pPr>
                        <w:r w:rsidRPr="000F7D2D"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  <w:t>Project Management</w:t>
                        </w:r>
                      </w:p>
                      <w:p w14:paraId="0F808861" w14:textId="77777777" w:rsidR="00D71F3D" w:rsidRPr="000F7D2D" w:rsidRDefault="00D71F3D" w:rsidP="00D71F3D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</w:pPr>
                        <w:r w:rsidRPr="000F7D2D"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  <w:t>Reporting</w:t>
                        </w:r>
                      </w:p>
                      <w:p w14:paraId="50FCB6B2" w14:textId="77777777" w:rsidR="00D71F3D" w:rsidRPr="000F7D2D" w:rsidRDefault="00D71F3D" w:rsidP="00D71F3D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</w:pPr>
                        <w:r w:rsidRPr="000F7D2D"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  <w:t>Research &amp; Analysis</w:t>
                        </w:r>
                      </w:p>
                      <w:p w14:paraId="09F9B31E" w14:textId="77777777" w:rsidR="00D71F3D" w:rsidRDefault="00D71F3D" w:rsidP="00D71F3D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</w:pPr>
                        <w:r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  <w:t>Teaching &amp; Instruction</w:t>
                        </w:r>
                      </w:p>
                      <w:p w14:paraId="4B594151" w14:textId="77777777" w:rsidR="00D71F3D" w:rsidRPr="000F7D2D" w:rsidRDefault="00D71F3D" w:rsidP="00D71F3D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</w:pPr>
                        <w:r w:rsidRPr="000F7D2D"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  <w:t>Training &amp; Mentoring</w:t>
                        </w:r>
                      </w:p>
                    </w:txbxContent>
                  </v:textbox>
                </v:shape>
                <v:line id="Straight Connector 24" o:spid="_x0000_s1056" style="position:absolute;visibility:visible;mso-wrap-style:square" from="3143,3143" to="21507,314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xqKdMUAAADbAAAADwAAAGRycy9kb3ducmV2LnhtbESPQWsCMRSE70L/Q3iF3jSriJbVKGqx&#10;SMGiqwi9PTavm8XNy3YTdfvvjVDocZiZb5jpvLWVuFLjS8cK+r0EBHHudMmFguNh3X0F4QOyxsox&#10;KfglD/PZU2eKqXY33tM1C4WIEPYpKjAh1KmUPjdk0fdcTRy9b9dYDFE2hdQN3iLcVnKQJCNpseS4&#10;YLCmlaH8nF2sgne3+zp9fvyYwr3t5TjbLv1utFTq5bldTEAEasN/+K+90QoGQ3h8iT9Azu4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PxqKdMUAAADbAAAADwAAAAAAAAAA&#10;AAAAAAChAgAAZHJzL2Rvd25yZXYueG1sUEsFBgAAAAAEAAQA+QAAAJMDAAAAAA==&#10;" strokecolor="white [3212]" strokeweight="3pt">
                  <v:stroke joinstyle="miter"/>
                </v:line>
              </v:group>
            </w:pict>
          </mc:Fallback>
        </mc:AlternateContent>
      </w:r>
      <w:r w:rsidRPr="00D71F3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595E655" wp14:editId="62B1FD14">
                <wp:simplePos x="0" y="0"/>
                <wp:positionH relativeFrom="column">
                  <wp:posOffset>1896745</wp:posOffset>
                </wp:positionH>
                <wp:positionV relativeFrom="paragraph">
                  <wp:posOffset>1895475</wp:posOffset>
                </wp:positionV>
                <wp:extent cx="4858603" cy="1604513"/>
                <wp:effectExtent l="0" t="0" r="0" b="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8603" cy="160451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0651A9" w14:textId="77777777" w:rsidR="00D71F3D" w:rsidRPr="000016EA" w:rsidRDefault="00D71F3D" w:rsidP="00D71F3D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  <w:t xml:space="preserve">Directing/ </w:t>
                            </w:r>
                            <w:r w:rsidRPr="000016EA"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  <w:t>leading teams in performing a wide range of activities, maintaining the utmost standard of efficiency and safety.</w:t>
                            </w:r>
                          </w:p>
                          <w:p w14:paraId="2B778FF8" w14:textId="77777777" w:rsidR="00D71F3D" w:rsidRPr="000016EA" w:rsidRDefault="00D71F3D" w:rsidP="00D71F3D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</w:pPr>
                            <w:r w:rsidRPr="000016EA"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  <w:t>Coordinating multiple projects and special initiatives ranging in size and scope, establishing priorities and allocating responsibilities to facilitate delivery.</w:t>
                            </w:r>
                          </w:p>
                          <w:p w14:paraId="24DAF330" w14:textId="77777777" w:rsidR="00D71F3D" w:rsidRPr="000016EA" w:rsidRDefault="00D71F3D" w:rsidP="00D71F3D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</w:pPr>
                            <w:r w:rsidRPr="000016EA"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  <w:t>Maintaining and servicing equipment, completing documentation and records, and producing various reports as required.</w:t>
                            </w:r>
                          </w:p>
                          <w:p w14:paraId="7EB046F5" w14:textId="77777777" w:rsidR="00D71F3D" w:rsidRPr="000016EA" w:rsidRDefault="00D71F3D" w:rsidP="00D71F3D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</w:pPr>
                            <w:r w:rsidRPr="000016EA"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  <w:t xml:space="preserve">Training and mentoring junior personnel, </w:t>
                            </w:r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  <w:t>providing ongoing support to facilitate continuous team development.</w:t>
                            </w:r>
                          </w:p>
                          <w:p w14:paraId="4B9F32FE" w14:textId="77777777" w:rsidR="00D71F3D" w:rsidRPr="000B49A7" w:rsidRDefault="00D71F3D" w:rsidP="00D71F3D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jc w:val="both"/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</w:pPr>
                            <w:r w:rsidRPr="000016EA">
                              <w:rPr>
                                <w:rFonts w:ascii="Corbel" w:hAnsi="Corbel" w:cs="Times New Roman"/>
                                <w:sz w:val="20"/>
                                <w:szCs w:val="20"/>
                              </w:rPr>
                              <w:t>Completed seven-month deployment abroad in an active combat area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95E655" id="Text Box 39" o:spid="_x0000_s1057" type="#_x0000_t202" style="position:absolute;margin-left:149.35pt;margin-top:149.25pt;width:382.55pt;height:126.3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" filled="f" stroked="f" strokeweight=".5pt">
                <v:textbox>
                  <w:txbxContent>
                    <w:p w14:paraId="360651A9" w14:textId="77777777" w:rsidR="00D71F3D" w:rsidRPr="000016EA" w:rsidRDefault="00D71F3D" w:rsidP="00D71F3D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rFonts w:ascii="Corbel" w:hAnsi="Corbel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Corbel" w:hAnsi="Corbel" w:cs="Times New Roman"/>
                          <w:sz w:val="20"/>
                          <w:szCs w:val="20"/>
                        </w:rPr>
                        <w:t xml:space="preserve">Directing/ </w:t>
                      </w:r>
                      <w:r w:rsidRPr="000016EA">
                        <w:rPr>
                          <w:rFonts w:ascii="Corbel" w:hAnsi="Corbel" w:cs="Times New Roman"/>
                          <w:sz w:val="20"/>
                          <w:szCs w:val="20"/>
                        </w:rPr>
                        <w:t>leading teams in performing a wide range of activities, maintaining the utmost standard of efficiency and safety.</w:t>
                      </w:r>
                    </w:p>
                    <w:p w14:paraId="2B778FF8" w14:textId="77777777" w:rsidR="00D71F3D" w:rsidRPr="000016EA" w:rsidRDefault="00D71F3D" w:rsidP="00D71F3D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rFonts w:ascii="Corbel" w:hAnsi="Corbel" w:cs="Times New Roman"/>
                          <w:sz w:val="20"/>
                          <w:szCs w:val="20"/>
                        </w:rPr>
                      </w:pPr>
                      <w:r w:rsidRPr="000016EA">
                        <w:rPr>
                          <w:rFonts w:ascii="Corbel" w:hAnsi="Corbel" w:cs="Times New Roman"/>
                          <w:sz w:val="20"/>
                          <w:szCs w:val="20"/>
                        </w:rPr>
                        <w:t>Coordinating multiple projects and special initiatives ranging in size and scope, establishing priorities and allocating responsibilities to facilitate delivery.</w:t>
                      </w:r>
                    </w:p>
                    <w:p w14:paraId="24DAF330" w14:textId="77777777" w:rsidR="00D71F3D" w:rsidRPr="000016EA" w:rsidRDefault="00D71F3D" w:rsidP="00D71F3D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rFonts w:ascii="Corbel" w:hAnsi="Corbel" w:cs="Times New Roman"/>
                          <w:sz w:val="20"/>
                          <w:szCs w:val="20"/>
                        </w:rPr>
                      </w:pPr>
                      <w:r w:rsidRPr="000016EA">
                        <w:rPr>
                          <w:rFonts w:ascii="Corbel" w:hAnsi="Corbel" w:cs="Times New Roman"/>
                          <w:sz w:val="20"/>
                          <w:szCs w:val="20"/>
                        </w:rPr>
                        <w:t>Maintaining and servicing equipment, completing documentation and records, and producing various reports as required.</w:t>
                      </w:r>
                    </w:p>
                    <w:p w14:paraId="7EB046F5" w14:textId="77777777" w:rsidR="00D71F3D" w:rsidRPr="000016EA" w:rsidRDefault="00D71F3D" w:rsidP="00D71F3D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rFonts w:ascii="Corbel" w:hAnsi="Corbel" w:cs="Times New Roman"/>
                          <w:sz w:val="20"/>
                          <w:szCs w:val="20"/>
                        </w:rPr>
                      </w:pPr>
                      <w:r w:rsidRPr="000016EA">
                        <w:rPr>
                          <w:rFonts w:ascii="Corbel" w:hAnsi="Corbel" w:cs="Times New Roman"/>
                          <w:sz w:val="20"/>
                          <w:szCs w:val="20"/>
                        </w:rPr>
                        <w:t xml:space="preserve">Training and mentoring junior personnel, </w:t>
                      </w:r>
                      <w:r>
                        <w:rPr>
                          <w:rFonts w:ascii="Corbel" w:hAnsi="Corbel" w:cs="Times New Roman"/>
                          <w:sz w:val="20"/>
                          <w:szCs w:val="20"/>
                        </w:rPr>
                        <w:t>providing ongoing support to facilitate continuous team development.</w:t>
                      </w:r>
                    </w:p>
                    <w:p w14:paraId="4B9F32FE" w14:textId="77777777" w:rsidR="00D71F3D" w:rsidRPr="000B49A7" w:rsidRDefault="00D71F3D" w:rsidP="00D71F3D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  <w:jc w:val="both"/>
                        <w:rPr>
                          <w:rFonts w:ascii="Corbel" w:hAnsi="Corbel" w:cs="Times New Roman"/>
                          <w:sz w:val="20"/>
                          <w:szCs w:val="20"/>
                        </w:rPr>
                      </w:pPr>
                      <w:r w:rsidRPr="000016EA">
                        <w:rPr>
                          <w:rFonts w:ascii="Corbel" w:hAnsi="Corbel" w:cs="Times New Roman"/>
                          <w:sz w:val="20"/>
                          <w:szCs w:val="20"/>
                        </w:rPr>
                        <w:t>Completed seven-month deployment abroad in an active combat area.</w:t>
                      </w:r>
                    </w:p>
                  </w:txbxContent>
                </v:textbox>
              </v:shape>
            </w:pict>
          </mc:Fallback>
        </mc:AlternateContent>
      </w:r>
      <w:r w:rsidRPr="00D71F3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146DCED" wp14:editId="7696692E">
                <wp:simplePos x="0" y="0"/>
                <wp:positionH relativeFrom="column">
                  <wp:posOffset>1896745</wp:posOffset>
                </wp:positionH>
                <wp:positionV relativeFrom="paragraph">
                  <wp:posOffset>1418590</wp:posOffset>
                </wp:positionV>
                <wp:extent cx="4858603" cy="456565"/>
                <wp:effectExtent l="0" t="0" r="0" b="635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8603" cy="4565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26AE03D" w14:textId="77777777" w:rsidR="00D71F3D" w:rsidRPr="00BE6FC8" w:rsidRDefault="00D71F3D" w:rsidP="00D71F3D">
                            <w:pPr>
                              <w:spacing w:after="0"/>
                              <w:rPr>
                                <w:rFonts w:ascii="Corbel" w:hAnsi="Corbel" w:cs="Times New Roman"/>
                                <w:b/>
                                <w:color w:val="2C6EAA"/>
                                <w:szCs w:val="20"/>
                              </w:rPr>
                            </w:pPr>
                            <w:r w:rsidRPr="00522F21">
                              <w:rPr>
                                <w:rFonts w:ascii="Corbel" w:hAnsi="Corbel" w:cs="Times New Roman"/>
                                <w:b/>
                                <w:color w:val="2C6EAA"/>
                                <w:szCs w:val="20"/>
                              </w:rPr>
                              <w:t>Boatswain</w:t>
                            </w:r>
                            <w:r w:rsidRPr="00BE6FC8">
                              <w:rPr>
                                <w:rFonts w:ascii="Corbel" w:hAnsi="Corbel" w:cs="Times New Roman"/>
                                <w:b/>
                                <w:color w:val="2C6EAA"/>
                                <w:szCs w:val="20"/>
                              </w:rPr>
                              <w:tab/>
                              <w:t xml:space="preserve">               </w:t>
                            </w:r>
                            <w:r>
                              <w:rPr>
                                <w:rFonts w:ascii="Corbel" w:hAnsi="Corbel" w:cs="Times New Roman"/>
                                <w:b/>
                                <w:color w:val="2C6EAA"/>
                                <w:szCs w:val="20"/>
                              </w:rPr>
                              <w:t xml:space="preserve">                           </w:t>
                            </w:r>
                            <w:r>
                              <w:rPr>
                                <w:rFonts w:ascii="Corbel" w:hAnsi="Corbel" w:cs="Times New Roman"/>
                                <w:b/>
                                <w:color w:val="2C6EAA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rbel" w:hAnsi="Corbel" w:cs="Times New Roman"/>
                                <w:b/>
                                <w:color w:val="2C6EAA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rbel" w:hAnsi="Corbel" w:cs="Times New Roman"/>
                                <w:b/>
                                <w:color w:val="2C6EAA"/>
                                <w:szCs w:val="20"/>
                              </w:rPr>
                              <w:tab/>
                              <w:t xml:space="preserve">                    2017 – Present </w:t>
                            </w:r>
                            <w:r w:rsidRPr="00BE6FC8">
                              <w:rPr>
                                <w:rFonts w:ascii="Corbel" w:hAnsi="Corbel" w:cs="Times New Roman"/>
                                <w:b/>
                                <w:color w:val="2C6EAA"/>
                                <w:szCs w:val="20"/>
                              </w:rPr>
                              <w:t xml:space="preserve">  </w:t>
                            </w:r>
                          </w:p>
                          <w:p w14:paraId="19296CD6" w14:textId="77777777" w:rsidR="00D71F3D" w:rsidRPr="00BE6FC8" w:rsidRDefault="00D71F3D" w:rsidP="00D71F3D">
                            <w:pPr>
                              <w:spacing w:after="0"/>
                              <w:rPr>
                                <w:rFonts w:ascii="Corbel" w:hAnsi="Corbel" w:cs="Times New Roman"/>
                                <w:b/>
                                <w:bCs/>
                                <w:szCs w:val="20"/>
                              </w:rPr>
                            </w:pPr>
                            <w:r w:rsidRPr="00522F21">
                              <w:rPr>
                                <w:rFonts w:ascii="Corbel" w:hAnsi="Corbel" w:cs="Times New Roman"/>
                                <w:b/>
                                <w:bCs/>
                                <w:szCs w:val="20"/>
                              </w:rPr>
                              <w:t xml:space="preserve">Canadian Armed Forces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46DCED" id="Text Box 35" o:spid="_x0000_s1058" type="#_x0000_t202" style="position:absolute;margin-left:149.35pt;margin-top:111.7pt;width:382.55pt;height:35.9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" filled="f" stroked="f" strokeweight=".5pt">
                <v:textbox>
                  <w:txbxContent>
                    <w:p w14:paraId="426AE03D" w14:textId="77777777" w:rsidR="00D71F3D" w:rsidRPr="00BE6FC8" w:rsidRDefault="00D71F3D" w:rsidP="00D71F3D">
                      <w:pPr>
                        <w:spacing w:after="0"/>
                        <w:rPr>
                          <w:rFonts w:ascii="Corbel" w:hAnsi="Corbel" w:cs="Times New Roman"/>
                          <w:b/>
                          <w:color w:val="2C6EAA"/>
                          <w:szCs w:val="20"/>
                        </w:rPr>
                      </w:pPr>
                      <w:r w:rsidRPr="00522F21">
                        <w:rPr>
                          <w:rFonts w:ascii="Corbel" w:hAnsi="Corbel" w:cs="Times New Roman"/>
                          <w:b/>
                          <w:color w:val="2C6EAA"/>
                          <w:szCs w:val="20"/>
                        </w:rPr>
                        <w:t>Boatswain</w:t>
                      </w:r>
                      <w:r w:rsidRPr="00BE6FC8">
                        <w:rPr>
                          <w:rFonts w:ascii="Corbel" w:hAnsi="Corbel" w:cs="Times New Roman"/>
                          <w:b/>
                          <w:color w:val="2C6EAA"/>
                          <w:szCs w:val="20"/>
                        </w:rPr>
                        <w:tab/>
                        <w:t xml:space="preserve">               </w:t>
                      </w:r>
                      <w:r>
                        <w:rPr>
                          <w:rFonts w:ascii="Corbel" w:hAnsi="Corbel" w:cs="Times New Roman"/>
                          <w:b/>
                          <w:color w:val="2C6EAA"/>
                          <w:szCs w:val="20"/>
                        </w:rPr>
                        <w:t xml:space="preserve">                           </w:t>
                      </w:r>
                      <w:r>
                        <w:rPr>
                          <w:rFonts w:ascii="Corbel" w:hAnsi="Corbel" w:cs="Times New Roman"/>
                          <w:b/>
                          <w:color w:val="2C6EAA"/>
                          <w:szCs w:val="20"/>
                        </w:rPr>
                        <w:tab/>
                      </w:r>
                      <w:r>
                        <w:rPr>
                          <w:rFonts w:ascii="Corbel" w:hAnsi="Corbel" w:cs="Times New Roman"/>
                          <w:b/>
                          <w:color w:val="2C6EAA"/>
                          <w:szCs w:val="20"/>
                        </w:rPr>
                        <w:tab/>
                      </w:r>
                      <w:r>
                        <w:rPr>
                          <w:rFonts w:ascii="Corbel" w:hAnsi="Corbel" w:cs="Times New Roman"/>
                          <w:b/>
                          <w:color w:val="2C6EAA"/>
                          <w:szCs w:val="20"/>
                        </w:rPr>
                        <w:tab/>
                        <w:t xml:space="preserve">                    2017 – Present </w:t>
                      </w:r>
                      <w:r w:rsidRPr="00BE6FC8">
                        <w:rPr>
                          <w:rFonts w:ascii="Corbel" w:hAnsi="Corbel" w:cs="Times New Roman"/>
                          <w:b/>
                          <w:color w:val="2C6EAA"/>
                          <w:szCs w:val="20"/>
                        </w:rPr>
                        <w:t xml:space="preserve">  </w:t>
                      </w:r>
                    </w:p>
                    <w:p w14:paraId="19296CD6" w14:textId="77777777" w:rsidR="00D71F3D" w:rsidRPr="00BE6FC8" w:rsidRDefault="00D71F3D" w:rsidP="00D71F3D">
                      <w:pPr>
                        <w:spacing w:after="0"/>
                        <w:rPr>
                          <w:rFonts w:ascii="Corbel" w:hAnsi="Corbel" w:cs="Times New Roman"/>
                          <w:b/>
                          <w:bCs/>
                          <w:szCs w:val="20"/>
                        </w:rPr>
                      </w:pPr>
                      <w:r w:rsidRPr="00522F21">
                        <w:rPr>
                          <w:rFonts w:ascii="Corbel" w:hAnsi="Corbel" w:cs="Times New Roman"/>
                          <w:b/>
                          <w:bCs/>
                          <w:szCs w:val="20"/>
                        </w:rPr>
                        <w:t xml:space="preserve">Canadian Armed Forces    </w:t>
                      </w:r>
                    </w:p>
                  </w:txbxContent>
                </v:textbox>
              </v:shape>
            </w:pict>
          </mc:Fallback>
        </mc:AlternateContent>
      </w:r>
      <w:r w:rsidRPr="00D71F3D"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93056" behindDoc="0" locked="0" layoutInCell="1" allowOverlap="1" wp14:anchorId="034DF7EF" wp14:editId="612D46CB">
                <wp:simplePos x="0" y="0"/>
                <wp:positionH relativeFrom="page">
                  <wp:posOffset>0</wp:posOffset>
                </wp:positionH>
                <wp:positionV relativeFrom="paragraph">
                  <wp:posOffset>3874135</wp:posOffset>
                </wp:positionV>
                <wp:extent cx="2463800" cy="1846053"/>
                <wp:effectExtent l="0" t="0" r="0" b="1905"/>
                <wp:wrapNone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63800" cy="1846053"/>
                          <a:chOff x="0" y="3"/>
                          <a:chExt cx="2463800" cy="1848912"/>
                        </a:xfrm>
                      </wpg:grpSpPr>
                      <wps:wsp>
                        <wps:cNvPr id="26" name="Text Box 26"/>
                        <wps:cNvSpPr txBox="1"/>
                        <wps:spPr>
                          <a:xfrm>
                            <a:off x="0" y="3"/>
                            <a:ext cx="2463800" cy="184891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E2B413A" w14:textId="77777777" w:rsidR="00D71F3D" w:rsidRPr="000B2374" w:rsidRDefault="00D71F3D" w:rsidP="00D71F3D">
                              <w:pPr>
                                <w:spacing w:after="0"/>
                                <w:jc w:val="center"/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28"/>
                                  <w:szCs w:val="32"/>
                                </w:rPr>
                              </w:pPr>
                              <w:r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28"/>
                                  <w:szCs w:val="32"/>
                                </w:rPr>
                                <w:t>PERSONAL SKILLS</w:t>
                              </w:r>
                            </w:p>
                            <w:p w14:paraId="2C7219C0" w14:textId="77777777" w:rsidR="00D71F3D" w:rsidRPr="000B2374" w:rsidRDefault="00D71F3D" w:rsidP="00D71F3D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14"/>
                                  <w:szCs w:val="14"/>
                                </w:rPr>
                              </w:pPr>
                            </w:p>
                            <w:p w14:paraId="30529FC3" w14:textId="77777777" w:rsidR="00D71F3D" w:rsidRPr="00522F21" w:rsidRDefault="00D71F3D" w:rsidP="00D71F3D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</w:pPr>
                              <w:r w:rsidRPr="00522F21"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  <w:t xml:space="preserve">Adaptability </w:t>
                              </w:r>
                            </w:p>
                            <w:p w14:paraId="6CC7BA7A" w14:textId="77777777" w:rsidR="00D71F3D" w:rsidRPr="00522F21" w:rsidRDefault="00D71F3D" w:rsidP="00D71F3D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</w:pPr>
                              <w:r w:rsidRPr="00522F21"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  <w:t>Communication</w:t>
                              </w:r>
                            </w:p>
                            <w:p w14:paraId="4549D4D4" w14:textId="77777777" w:rsidR="00D71F3D" w:rsidRPr="00522F21" w:rsidRDefault="00D71F3D" w:rsidP="00D71F3D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</w:pPr>
                              <w:r w:rsidRPr="00522F21"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  <w:t xml:space="preserve">Creativity </w:t>
                              </w:r>
                            </w:p>
                            <w:p w14:paraId="3C76A241" w14:textId="77777777" w:rsidR="00D71F3D" w:rsidRPr="00522F21" w:rsidRDefault="00D71F3D" w:rsidP="00D71F3D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</w:pPr>
                              <w:r w:rsidRPr="00522F21"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  <w:t>Cross-functional Team Collaboration</w:t>
                              </w:r>
                            </w:p>
                            <w:p w14:paraId="2E3B7E44" w14:textId="77777777" w:rsidR="00D71F3D" w:rsidRPr="00522F21" w:rsidRDefault="00D71F3D" w:rsidP="00D71F3D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</w:pPr>
                              <w:r w:rsidRPr="00522F21"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  <w:t xml:space="preserve">Multitasking </w:t>
                              </w:r>
                            </w:p>
                            <w:p w14:paraId="3B67CAB3" w14:textId="77777777" w:rsidR="00D71F3D" w:rsidRPr="00522F21" w:rsidRDefault="00D71F3D" w:rsidP="00D71F3D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</w:pPr>
                              <w:r w:rsidRPr="00522F21"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  <w:t xml:space="preserve">Patience </w:t>
                              </w:r>
                            </w:p>
                            <w:p w14:paraId="17D80042" w14:textId="77777777" w:rsidR="00D71F3D" w:rsidRPr="00522F21" w:rsidRDefault="00D71F3D" w:rsidP="00D71F3D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</w:pPr>
                              <w:r w:rsidRPr="00522F21"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  <w:t xml:space="preserve">Persistence </w:t>
                              </w:r>
                            </w:p>
                            <w:p w14:paraId="548EA58A" w14:textId="77777777" w:rsidR="00D71F3D" w:rsidRPr="00522F21" w:rsidRDefault="00D71F3D" w:rsidP="00D71F3D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</w:pPr>
                              <w:r w:rsidRPr="00522F21"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  <w:t>Relationship-Building</w:t>
                              </w:r>
                            </w:p>
                            <w:p w14:paraId="7F71767F" w14:textId="77777777" w:rsidR="00D71F3D" w:rsidRPr="00BE6FC8" w:rsidRDefault="00D71F3D" w:rsidP="00D71F3D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color w:val="FFFFFF" w:themeColor="background1"/>
                                  <w:szCs w:val="24"/>
                                </w:rPr>
                              </w:pPr>
                              <w:r w:rsidRPr="00522F21">
                                <w:rPr>
                                  <w:rFonts w:ascii="Corbel" w:hAnsi="Corbel" w:cs="Times New Roman"/>
                                  <w:color w:val="FFFFFF" w:themeColor="background1"/>
                                  <w:sz w:val="20"/>
                                </w:rPr>
                                <w:t>Time Managemen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Straight Connector 27"/>
                        <wps:cNvCnPr/>
                        <wps:spPr>
                          <a:xfrm>
                            <a:off x="314325" y="314325"/>
                            <a:ext cx="1836420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34DF7EF" id="Group 25" o:spid="_x0000_s1059" style="position:absolute;margin-left:0;margin-top:305.05pt;width:194pt;height:145.35pt;z-index:251693056;mso-position-horizontal-relative:page;mso-height-relative:margin" coordorigin="" coordsize="24638,184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">
                <v:shape id="Text Box 26" o:spid="_x0000_s1060" type="#_x0000_t202" style="position:absolute;width:24638;height:184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t7t3cYA&#10;AADbAAAADwAAAGRycy9kb3ducmV2LnhtbESPQWvCQBSE74X+h+UVems2BiqSZg0hIJVSD9pcenvN&#10;PpNg9m2aXTXtr3cFweMwM98wWT6ZXpxodJ1lBbMoBkFcW91xo6D6Wr0sQDiPrLG3TAr+yEG+fHzI&#10;MNX2zFs67XwjAoRdigpa74dUSle3ZNBFdiAO3t6OBn2QYyP1iOcAN71M4nguDXYcFlocqGypPuyO&#10;RsFHudrg9icxi/++fP/cF8Nv9f2q1PPTVLyB8DT5e/jWXmsFyRyuX8IPkMsL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+t7t3cYAAADbAAAADwAAAAAAAAAAAAAAAACYAgAAZHJz&#10;L2Rvd25yZXYueG1sUEsFBgAAAAAEAAQA9QAAAIsDAAAAAA==&#10;" filled="f" stroked="f" strokeweight=".5pt">
                  <v:textbox>
                    <w:txbxContent>
                      <w:p w14:paraId="0E2B413A" w14:textId="77777777" w:rsidR="00D71F3D" w:rsidRPr="000B2374" w:rsidRDefault="00D71F3D" w:rsidP="00D71F3D">
                        <w:pPr>
                          <w:spacing w:after="0"/>
                          <w:jc w:val="center"/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28"/>
                            <w:szCs w:val="32"/>
                          </w:rPr>
                        </w:pPr>
                        <w:r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28"/>
                            <w:szCs w:val="32"/>
                          </w:rPr>
                          <w:t>PERSONAL SKILLS</w:t>
                        </w:r>
                      </w:p>
                      <w:p w14:paraId="2C7219C0" w14:textId="77777777" w:rsidR="00D71F3D" w:rsidRPr="000B2374" w:rsidRDefault="00D71F3D" w:rsidP="00D71F3D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14"/>
                            <w:szCs w:val="14"/>
                          </w:rPr>
                        </w:pPr>
                      </w:p>
                      <w:p w14:paraId="30529FC3" w14:textId="77777777" w:rsidR="00D71F3D" w:rsidRPr="00522F21" w:rsidRDefault="00D71F3D" w:rsidP="00D71F3D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</w:pPr>
                        <w:r w:rsidRPr="00522F21"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  <w:t xml:space="preserve">Adaptability </w:t>
                        </w:r>
                      </w:p>
                      <w:p w14:paraId="6CC7BA7A" w14:textId="77777777" w:rsidR="00D71F3D" w:rsidRPr="00522F21" w:rsidRDefault="00D71F3D" w:rsidP="00D71F3D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</w:pPr>
                        <w:r w:rsidRPr="00522F21"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  <w:t>Communication</w:t>
                        </w:r>
                      </w:p>
                      <w:p w14:paraId="4549D4D4" w14:textId="77777777" w:rsidR="00D71F3D" w:rsidRPr="00522F21" w:rsidRDefault="00D71F3D" w:rsidP="00D71F3D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</w:pPr>
                        <w:r w:rsidRPr="00522F21"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  <w:t xml:space="preserve">Creativity </w:t>
                        </w:r>
                      </w:p>
                      <w:p w14:paraId="3C76A241" w14:textId="77777777" w:rsidR="00D71F3D" w:rsidRPr="00522F21" w:rsidRDefault="00D71F3D" w:rsidP="00D71F3D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</w:pPr>
                        <w:r w:rsidRPr="00522F21"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  <w:t>Cross-functional Team Collaboration</w:t>
                        </w:r>
                      </w:p>
                      <w:p w14:paraId="2E3B7E44" w14:textId="77777777" w:rsidR="00D71F3D" w:rsidRPr="00522F21" w:rsidRDefault="00D71F3D" w:rsidP="00D71F3D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</w:pPr>
                        <w:r w:rsidRPr="00522F21"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  <w:t xml:space="preserve">Multitasking </w:t>
                        </w:r>
                      </w:p>
                      <w:p w14:paraId="3B67CAB3" w14:textId="77777777" w:rsidR="00D71F3D" w:rsidRPr="00522F21" w:rsidRDefault="00D71F3D" w:rsidP="00D71F3D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</w:pPr>
                        <w:r w:rsidRPr="00522F21"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  <w:t xml:space="preserve">Patience </w:t>
                        </w:r>
                      </w:p>
                      <w:p w14:paraId="17D80042" w14:textId="77777777" w:rsidR="00D71F3D" w:rsidRPr="00522F21" w:rsidRDefault="00D71F3D" w:rsidP="00D71F3D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</w:pPr>
                        <w:r w:rsidRPr="00522F21"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  <w:t xml:space="preserve">Persistence </w:t>
                        </w:r>
                      </w:p>
                      <w:p w14:paraId="548EA58A" w14:textId="77777777" w:rsidR="00D71F3D" w:rsidRPr="00522F21" w:rsidRDefault="00D71F3D" w:rsidP="00D71F3D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</w:pPr>
                        <w:r w:rsidRPr="00522F21"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  <w:t>Relationship-Building</w:t>
                        </w:r>
                      </w:p>
                      <w:p w14:paraId="7F71767F" w14:textId="77777777" w:rsidR="00D71F3D" w:rsidRPr="00BE6FC8" w:rsidRDefault="00D71F3D" w:rsidP="00D71F3D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color w:val="FFFFFF" w:themeColor="background1"/>
                            <w:szCs w:val="24"/>
                          </w:rPr>
                        </w:pPr>
                        <w:r w:rsidRPr="00522F21">
                          <w:rPr>
                            <w:rFonts w:ascii="Corbel" w:hAnsi="Corbel" w:cs="Times New Roman"/>
                            <w:color w:val="FFFFFF" w:themeColor="background1"/>
                            <w:sz w:val="20"/>
                          </w:rPr>
                          <w:t>Time Management</w:t>
                        </w:r>
                      </w:p>
                    </w:txbxContent>
                  </v:textbox>
                </v:shape>
                <v:line id="Straight Connector 27" o:spid="_x0000_s1061" style="position:absolute;visibility:visible;mso-wrap-style:square" from="3143,3143" to="21507,314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8gUA8QAAADbAAAADwAAAGRycy9kb3ducmV2LnhtbESPQWsCMRSE7wX/Q3iCt5rVg5bVKFVp&#10;KQWLriL09ti8bpZuXtZN1PXfG0HwOMzMN8x03tpKnKnxpWMFg34Cgjh3uuRCwX738foGwgdkjZVj&#10;UnAlD/NZ52WKqXYX3tI5C4WIEPYpKjAh1KmUPjdk0fddTRy9P9dYDFE2hdQNXiLcVnKYJCNpseS4&#10;YLCmpaH8PztZBZ9u83v4+T6awq22cpytF34zWijV67bvExCB2vAMP9pfWsFwDPcv8QfI2Q0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PyBQDxAAAANsAAAAPAAAAAAAAAAAA&#10;AAAAAKECAABkcnMvZG93bnJldi54bWxQSwUGAAAAAAQABAD5AAAAkgMAAAAA&#10;" strokecolor="white [3212]" strokeweight="3pt">
                  <v:stroke joinstyle="miter"/>
                </v:line>
                <w10:wrap anchorx="page"/>
              </v:group>
            </w:pict>
          </mc:Fallback>
        </mc:AlternateContent>
      </w:r>
      <w:r w:rsidRPr="00D71F3D"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91008" behindDoc="0" locked="0" layoutInCell="1" allowOverlap="1" wp14:anchorId="2101B1B7" wp14:editId="590B8D66">
                <wp:simplePos x="0" y="0"/>
                <wp:positionH relativeFrom="column">
                  <wp:posOffset>-798830</wp:posOffset>
                </wp:positionH>
                <wp:positionV relativeFrom="paragraph">
                  <wp:posOffset>5909945</wp:posOffset>
                </wp:positionV>
                <wp:extent cx="2232660" cy="775970"/>
                <wp:effectExtent l="0" t="0" r="0" b="508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32660" cy="775970"/>
                          <a:chOff x="0" y="-3"/>
                          <a:chExt cx="2232660" cy="778963"/>
                        </a:xfrm>
                      </wpg:grpSpPr>
                      <wps:wsp>
                        <wps:cNvPr id="12" name="Text Box 12"/>
                        <wps:cNvSpPr txBox="1"/>
                        <wps:spPr>
                          <a:xfrm>
                            <a:off x="0" y="-3"/>
                            <a:ext cx="2232660" cy="77896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3EFB710" w14:textId="77777777" w:rsidR="00D71F3D" w:rsidRPr="000B2374" w:rsidRDefault="00D71F3D" w:rsidP="00D71F3D">
                              <w:pPr>
                                <w:spacing w:after="0"/>
                                <w:jc w:val="center"/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28"/>
                                  <w:szCs w:val="32"/>
                                </w:rPr>
                              </w:pPr>
                              <w:r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28"/>
                                  <w:szCs w:val="32"/>
                                </w:rPr>
                                <w:t>CERTIFICATIONS</w:t>
                              </w:r>
                            </w:p>
                            <w:p w14:paraId="6E4EA9A4" w14:textId="77777777" w:rsidR="00D71F3D" w:rsidRPr="000B2374" w:rsidRDefault="00D71F3D" w:rsidP="00D71F3D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14"/>
                                  <w:szCs w:val="14"/>
                                </w:rPr>
                              </w:pPr>
                            </w:p>
                            <w:p w14:paraId="5ACEE7B2" w14:textId="77777777" w:rsidR="00D71F3D" w:rsidRDefault="00D71F3D" w:rsidP="00D71F3D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b/>
                                  <w:bCs/>
                                  <w:color w:val="FFFFFF" w:themeColor="background1"/>
                                  <w:sz w:val="20"/>
                                </w:rPr>
                              </w:pPr>
                              <w:r>
                                <w:rPr>
                                  <w:rFonts w:ascii="Corbel" w:hAnsi="Corbel" w:cs="Times New Roman"/>
                                  <w:b/>
                                  <w:bCs/>
                                  <w:color w:val="FFFFFF" w:themeColor="background1"/>
                                  <w:sz w:val="20"/>
                                </w:rPr>
                                <w:t xml:space="preserve">Standard </w:t>
                              </w:r>
                              <w:r w:rsidRPr="000F7D2D">
                                <w:rPr>
                                  <w:rFonts w:ascii="Corbel" w:hAnsi="Corbel" w:cs="Times New Roman"/>
                                  <w:b/>
                                  <w:bCs/>
                                  <w:color w:val="FFFFFF" w:themeColor="background1"/>
                                  <w:sz w:val="20"/>
                                </w:rPr>
                                <w:t xml:space="preserve">First-Aid </w:t>
                              </w:r>
                              <w:r>
                                <w:rPr>
                                  <w:rFonts w:ascii="Corbel" w:hAnsi="Corbel" w:cs="Times New Roman"/>
                                  <w:b/>
                                  <w:bCs/>
                                  <w:color w:val="FFFFFF" w:themeColor="background1"/>
                                  <w:sz w:val="20"/>
                                </w:rPr>
                                <w:t xml:space="preserve">Level C </w:t>
                              </w:r>
                            </w:p>
                            <w:p w14:paraId="4E9B7FE4" w14:textId="77777777" w:rsidR="00D71F3D" w:rsidRPr="00557C30" w:rsidRDefault="00D71F3D" w:rsidP="00D71F3D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b/>
                                  <w:bCs/>
                                  <w:color w:val="FFFFFF" w:themeColor="background1"/>
                                  <w:sz w:val="20"/>
                                </w:rPr>
                              </w:pPr>
                              <w:r>
                                <w:rPr>
                                  <w:rFonts w:ascii="Corbel" w:hAnsi="Corbel" w:cs="Times New Roman"/>
                                  <w:b/>
                                  <w:bCs/>
                                  <w:color w:val="FFFFFF" w:themeColor="background1"/>
                                  <w:sz w:val="20"/>
                                </w:rPr>
                                <w:t>WHIMS Train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Straight Connector 13"/>
                        <wps:cNvCnPr/>
                        <wps:spPr>
                          <a:xfrm>
                            <a:off x="198120" y="320040"/>
                            <a:ext cx="1836420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01B1B7" id="Group 11" o:spid="_x0000_s1062" style="position:absolute;margin-left:-62.9pt;margin-top:465.35pt;width:175.8pt;height:61.1pt;z-index:251691008;mso-height-relative:margin" coordorigin="" coordsize="22326,77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">
                <v:shape id="Text Box 12" o:spid="_x0000_s1063" type="#_x0000_t202" style="position:absolute;width:22326;height:77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4khY8IA&#10;AADbAAAADwAAAGRycy9kb3ducmV2LnhtbERPTYvCMBC9C/6HMAveNN2CItUoUpBdxD2ovXibbca2&#10;bDOpTdS6v94Igrd5vM+ZLztTiyu1rrKs4HMUgSDOra64UJAd1sMpCOeRNdaWScGdHCwX/d4cE21v&#10;vKPr3hcihLBLUEHpfZNI6fKSDLqRbYgDd7KtQR9gW0jd4i2Em1rGUTSRBisODSU2lJaU/+0vRsEm&#10;Xf/g7jc20/86/dqeVs05O46VGnx0qxkIT51/i1/ubx3mx/D8JRw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iSFjwgAAANsAAAAPAAAAAAAAAAAAAAAAAJgCAABkcnMvZG93&#10;bnJldi54bWxQSwUGAAAAAAQABAD1AAAAhwMAAAAA&#10;" filled="f" stroked="f" strokeweight=".5pt">
                  <v:textbox>
                    <w:txbxContent>
                      <w:p w14:paraId="13EFB710" w14:textId="77777777" w:rsidR="00D71F3D" w:rsidRPr="000B2374" w:rsidRDefault="00D71F3D" w:rsidP="00D71F3D">
                        <w:pPr>
                          <w:spacing w:after="0"/>
                          <w:jc w:val="center"/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28"/>
                            <w:szCs w:val="32"/>
                          </w:rPr>
                        </w:pPr>
                        <w:r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28"/>
                            <w:szCs w:val="32"/>
                          </w:rPr>
                          <w:t>CERTIFICATIONS</w:t>
                        </w:r>
                      </w:p>
                      <w:p w14:paraId="6E4EA9A4" w14:textId="77777777" w:rsidR="00D71F3D" w:rsidRPr="000B2374" w:rsidRDefault="00D71F3D" w:rsidP="00D71F3D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14"/>
                            <w:szCs w:val="14"/>
                          </w:rPr>
                        </w:pPr>
                      </w:p>
                      <w:p w14:paraId="5ACEE7B2" w14:textId="77777777" w:rsidR="00D71F3D" w:rsidRDefault="00D71F3D" w:rsidP="00D71F3D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b/>
                            <w:bCs/>
                            <w:color w:val="FFFFFF" w:themeColor="background1"/>
                            <w:sz w:val="20"/>
                          </w:rPr>
                        </w:pPr>
                        <w:r>
                          <w:rPr>
                            <w:rFonts w:ascii="Corbel" w:hAnsi="Corbel" w:cs="Times New Roman"/>
                            <w:b/>
                            <w:bCs/>
                            <w:color w:val="FFFFFF" w:themeColor="background1"/>
                            <w:sz w:val="20"/>
                          </w:rPr>
                          <w:t xml:space="preserve">Standard </w:t>
                        </w:r>
                        <w:r w:rsidRPr="000F7D2D">
                          <w:rPr>
                            <w:rFonts w:ascii="Corbel" w:hAnsi="Corbel" w:cs="Times New Roman"/>
                            <w:b/>
                            <w:bCs/>
                            <w:color w:val="FFFFFF" w:themeColor="background1"/>
                            <w:sz w:val="20"/>
                          </w:rPr>
                          <w:t xml:space="preserve">First-Aid </w:t>
                        </w:r>
                        <w:r>
                          <w:rPr>
                            <w:rFonts w:ascii="Corbel" w:hAnsi="Corbel" w:cs="Times New Roman"/>
                            <w:b/>
                            <w:bCs/>
                            <w:color w:val="FFFFFF" w:themeColor="background1"/>
                            <w:sz w:val="20"/>
                          </w:rPr>
                          <w:t xml:space="preserve">Level C </w:t>
                        </w:r>
                      </w:p>
                      <w:p w14:paraId="4E9B7FE4" w14:textId="77777777" w:rsidR="00D71F3D" w:rsidRPr="00557C30" w:rsidRDefault="00D71F3D" w:rsidP="00D71F3D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b/>
                            <w:bCs/>
                            <w:color w:val="FFFFFF" w:themeColor="background1"/>
                            <w:sz w:val="20"/>
                          </w:rPr>
                        </w:pPr>
                        <w:r>
                          <w:rPr>
                            <w:rFonts w:ascii="Corbel" w:hAnsi="Corbel" w:cs="Times New Roman"/>
                            <w:b/>
                            <w:bCs/>
                            <w:color w:val="FFFFFF" w:themeColor="background1"/>
                            <w:sz w:val="20"/>
                          </w:rPr>
                          <w:t>WHIMS Training</w:t>
                        </w:r>
                      </w:p>
                    </w:txbxContent>
                  </v:textbox>
                </v:shape>
                <v:line id="Straight Connector 13" o:spid="_x0000_s1064" style="position:absolute;visibility:visible;mso-wrap-style:square" from="1981,3200" to="20345,32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p/YvcMAAADbAAAADwAAAGRycy9kb3ducmV2LnhtbERP32vCMBB+H+x/CCfsbaZOUKlG0Ylj&#10;DBRbZbC3ozmbsuZSm0y7/94Ig73dx/fzZovO1uJCra8cKxj0ExDEhdMVlwqOh83zBIQPyBprx6Tg&#10;lzws5o8PM0y1u3JGlzyUIoawT1GBCaFJpfSFIYu+7xriyJ1cazFE2JZSt3iN4baWL0kykhYrjg0G&#10;G3o1VHznP1bBm9t/fe4+zqZ060yO8+3K70crpZ563XIKIlAX/sV/7ncd5w/h/ks8QM5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6f2L3DAAAA2wAAAA8AAAAAAAAAAAAA&#10;AAAAoQIAAGRycy9kb3ducmV2LnhtbFBLBQYAAAAABAAEAPkAAACRAwAAAAA=&#10;" strokecolor="white [3212]" strokeweight="3pt">
                  <v:stroke joinstyle="miter"/>
                </v:line>
              </v:group>
            </w:pict>
          </mc:Fallback>
        </mc:AlternateContent>
      </w:r>
      <w:r w:rsidRPr="00D71F3D"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2B3C6CAE" wp14:editId="482214E5">
                <wp:simplePos x="0" y="0"/>
                <wp:positionH relativeFrom="column">
                  <wp:posOffset>-855980</wp:posOffset>
                </wp:positionH>
                <wp:positionV relativeFrom="paragraph">
                  <wp:posOffset>344805</wp:posOffset>
                </wp:positionV>
                <wp:extent cx="2348230" cy="1127760"/>
                <wp:effectExtent l="0" t="0" r="0" b="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48230" cy="1127760"/>
                          <a:chOff x="0" y="0"/>
                          <a:chExt cx="2348230" cy="1127760"/>
                        </a:xfrm>
                      </wpg:grpSpPr>
                      <wps:wsp>
                        <wps:cNvPr id="3" name="Text Box 3"/>
                        <wps:cNvSpPr txBox="1"/>
                        <wps:spPr>
                          <a:xfrm>
                            <a:off x="0" y="0"/>
                            <a:ext cx="2348230" cy="112776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9BB532B" w14:textId="77777777" w:rsidR="00D71F3D" w:rsidRPr="000B2374" w:rsidRDefault="00D71F3D" w:rsidP="00D71F3D">
                              <w:pPr>
                                <w:spacing w:after="0"/>
                                <w:jc w:val="center"/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28"/>
                                  <w:szCs w:val="32"/>
                                </w:rPr>
                              </w:pPr>
                              <w:r w:rsidRPr="000B2374"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28"/>
                                  <w:szCs w:val="32"/>
                                </w:rPr>
                                <w:t>CONTACT</w:t>
                              </w:r>
                            </w:p>
                            <w:p w14:paraId="6272620D" w14:textId="77777777" w:rsidR="00D71F3D" w:rsidRPr="000B2374" w:rsidRDefault="00D71F3D" w:rsidP="00D71F3D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14"/>
                                  <w:szCs w:val="12"/>
                                </w:rPr>
                              </w:pPr>
                            </w:p>
                            <w:p w14:paraId="592866DC" w14:textId="77777777" w:rsidR="00D71F3D" w:rsidRPr="00522F21" w:rsidRDefault="00D71F3D" w:rsidP="00D71F3D">
                              <w:pPr>
                                <w:spacing w:after="0" w:line="360" w:lineRule="auto"/>
                                <w:jc w:val="center"/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20"/>
                                </w:rPr>
                              </w:pPr>
                              <w:r w:rsidRPr="00522F21"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20"/>
                                </w:rPr>
                                <w:t>(587) 703-0940</w:t>
                              </w:r>
                            </w:p>
                            <w:p w14:paraId="7DFEF377" w14:textId="77777777" w:rsidR="00D71F3D" w:rsidRPr="00522F21" w:rsidRDefault="00D71F3D" w:rsidP="00D71F3D">
                              <w:pPr>
                                <w:spacing w:after="0" w:line="360" w:lineRule="auto"/>
                                <w:jc w:val="center"/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20"/>
                                </w:rPr>
                              </w:pPr>
                              <w:r w:rsidRPr="00522F21"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20"/>
                                </w:rPr>
                                <w:t xml:space="preserve">Kodjot1@gmail.com </w:t>
                              </w:r>
                            </w:p>
                            <w:p w14:paraId="38CF0B80" w14:textId="77777777" w:rsidR="00D71F3D" w:rsidRPr="000B2374" w:rsidRDefault="00D71F3D" w:rsidP="00D71F3D">
                              <w:pPr>
                                <w:spacing w:after="0" w:line="360" w:lineRule="auto"/>
                                <w:jc w:val="center"/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20"/>
                                </w:rPr>
                              </w:pPr>
                              <w:r w:rsidRPr="00522F21"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20"/>
                                </w:rPr>
                                <w:t>Victoria, B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95223" y="405442"/>
                            <a:ext cx="146050" cy="1428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05441" y="629728"/>
                            <a:ext cx="143510" cy="1409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64234" y="871268"/>
                            <a:ext cx="143510" cy="1409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" name="Straight Connector 14"/>
                        <wps:cNvCnPr/>
                        <wps:spPr>
                          <a:xfrm>
                            <a:off x="267419" y="286469"/>
                            <a:ext cx="1836420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B3C6CAE" id="Group 2" o:spid="_x0000_s1065" style="position:absolute;margin-left:-67.4pt;margin-top:27.15pt;width:184.9pt;height:88.8pt;z-index:251680768" coordsize="23482,112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66" type="#_x0000_t202" style="position:absolute;width:23482;height:1127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cfeoMUA&#10;AADaAAAADwAAAGRycy9kb3ducmV2LnhtbESPQWvCQBSE7wX/w/IEb3VTpRJSVwmB0CLtwdRLb6/Z&#10;ZxKafZtmtyb6692C4HGYmW+Y9XY0rThR7xrLCp7mEQji0uqGKwWHz/wxBuE8ssbWMik4k4PtZvKw&#10;xkTbgfd0KnwlAoRdggpq77tESlfWZNDNbUccvKPtDfog+0rqHocAN61cRNFKGmw4LNTYUVZT+VP8&#10;GQW7LP/A/ffCxJc2e30/pt3v4etZqdl0TF9AeBr9PXxrv2kFS/i/Em6A3F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Vx96gxQAAANoAAAAPAAAAAAAAAAAAAAAAAJgCAABkcnMv&#10;ZG93bnJldi54bWxQSwUGAAAAAAQABAD1AAAAigMAAAAA&#10;" filled="f" stroked="f" strokeweight=".5pt">
                  <v:textbox>
                    <w:txbxContent>
                      <w:p w14:paraId="39BB532B" w14:textId="77777777" w:rsidR="00D71F3D" w:rsidRPr="000B2374" w:rsidRDefault="00D71F3D" w:rsidP="00D71F3D">
                        <w:pPr>
                          <w:spacing w:after="0"/>
                          <w:jc w:val="center"/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28"/>
                            <w:szCs w:val="32"/>
                          </w:rPr>
                        </w:pPr>
                        <w:r w:rsidRPr="000B2374"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28"/>
                            <w:szCs w:val="32"/>
                          </w:rPr>
                          <w:t>CONTACT</w:t>
                        </w:r>
                      </w:p>
                      <w:p w14:paraId="6272620D" w14:textId="77777777" w:rsidR="00D71F3D" w:rsidRPr="000B2374" w:rsidRDefault="00D71F3D" w:rsidP="00D71F3D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14"/>
                            <w:szCs w:val="12"/>
                          </w:rPr>
                        </w:pPr>
                      </w:p>
                      <w:p w14:paraId="592866DC" w14:textId="77777777" w:rsidR="00D71F3D" w:rsidRPr="00522F21" w:rsidRDefault="00D71F3D" w:rsidP="00D71F3D">
                        <w:pPr>
                          <w:spacing w:after="0" w:line="360" w:lineRule="auto"/>
                          <w:jc w:val="center"/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20"/>
                          </w:rPr>
                        </w:pPr>
                        <w:r w:rsidRPr="00522F21"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20"/>
                          </w:rPr>
                          <w:t>(587) 703-0940</w:t>
                        </w:r>
                      </w:p>
                      <w:p w14:paraId="7DFEF377" w14:textId="77777777" w:rsidR="00D71F3D" w:rsidRPr="00522F21" w:rsidRDefault="00D71F3D" w:rsidP="00D71F3D">
                        <w:pPr>
                          <w:spacing w:after="0" w:line="360" w:lineRule="auto"/>
                          <w:jc w:val="center"/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20"/>
                          </w:rPr>
                        </w:pPr>
                        <w:r w:rsidRPr="00522F21"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20"/>
                          </w:rPr>
                          <w:t xml:space="preserve">Kodjot1@gmail.com </w:t>
                        </w:r>
                      </w:p>
                      <w:p w14:paraId="38CF0B80" w14:textId="77777777" w:rsidR="00D71F3D" w:rsidRPr="000B2374" w:rsidRDefault="00D71F3D" w:rsidP="00D71F3D">
                        <w:pPr>
                          <w:spacing w:after="0" w:line="360" w:lineRule="auto"/>
                          <w:jc w:val="center"/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20"/>
                          </w:rPr>
                        </w:pPr>
                        <w:r w:rsidRPr="00522F21"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20"/>
                          </w:rPr>
                          <w:t>Victoria, BC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67" type="#_x0000_t75" style="position:absolute;left:5952;top:4054;width:1460;height:142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ybOGHBAAAA2gAAAA8AAABkcnMvZG93bnJldi54bWxEj8FqwzAQRO+F/oPYQm+1nGCKcawEk6bg&#10;W9vEH7BYG9vEWhlJdey/rwqFHoeZecOUh8WMYibnB8sKNkkKgri1euBOQXN5f8lB+ICscbRMClby&#10;cNg/PpRYaHvnL5rPoRMRwr5ABX0IUyGlb3sy6BM7EUfvap3BEKXrpHZ4j3Azym2avkqDA8eFHic6&#10;9tTezt9GQZ3jZ72a/CMbGnm6zXX35qpKqeenpdqBCLSE//Bfu9YKMvi9Em+A3P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HybOGHBAAAA2gAAAA8AAAAAAAAAAAAAAAAAnwIA&#10;AGRycy9kb3ducmV2LnhtbFBLBQYAAAAABAAEAPcAAACNAwAAAAA=&#10;">
                  <v:imagedata r:id="rId14" o:title=""/>
                  <v:path arrowok="t"/>
                </v:shape>
                <v:shape id="Picture 9" o:spid="_x0000_s1068" type="#_x0000_t75" style="position:absolute;left:4054;top:6297;width:1435;height:140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e1L4zCAAAA2gAAAA8AAABkcnMvZG93bnJldi54bWxEj0+LwjAUxO/CfofwFrzImroHsdUourjg&#10;tf7Z87N52xabl9pEjd/eCILHYWZ+w8wWwTTiSp2rLSsYDRMQxIXVNZcK9rvfrwkI55E1NpZJwZ0c&#10;LOYfvRlm2t44p+vWlyJC2GWooPK+zaR0RUUG3dC2xNH7t51BH2VXSt3hLcJNI7+TZCwN1hwXKmzp&#10;p6LitL0YBeH8t2p3h+N5sDrl6XqZT0Y2OKX6n2E5BeEp+Hf41d5oBSk8r8QbIOcP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HtS+MwgAAANoAAAAPAAAAAAAAAAAAAAAAAJ8C&#10;AABkcnMvZG93bnJldi54bWxQSwUGAAAAAAQABAD3AAAAjgMAAAAA&#10;">
                  <v:imagedata r:id="rId15" o:title=""/>
                  <v:path arrowok="t"/>
                </v:shape>
                <v:shape id="Picture 10" o:spid="_x0000_s1069" type="#_x0000_t75" style="position:absolute;left:6642;top:8712;width:1435;height:141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FHFgDCAAAA2wAAAA8AAABkcnMvZG93bnJldi54bWxEj9GKwkAMRd+F/Ychwr7pVAVxu47iCoIs&#10;qNjdDwid2FY7mdIZtf69eRB8S7g3957Ml52r1Y3aUHk2MBomoIhzbysuDPz/bQYzUCEiW6w9k4EH&#10;BVguPnpzTK2/85FuWSyUhHBI0UAZY5NqHfKSHIahb4hFO/nWYZS1LbRt8S7hrtbjJJlqhxVLQ4kN&#10;rUvKL9nVGZj4MwXcf52T7WG022e/HY2LH2M++93qG1SkLr7Nr+utFXyhl19kAL14Ag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RRxYAwgAAANsAAAAPAAAAAAAAAAAAAAAAAJ8C&#10;AABkcnMvZG93bnJldi54bWxQSwUGAAAAAAQABAD3AAAAjgMAAAAA&#10;">
                  <v:imagedata r:id="rId16" o:title=""/>
                  <v:path arrowok="t"/>
                </v:shape>
                <v:line id="Straight Connector 14" o:spid="_x0000_s1070" style="position:absolute;visibility:visible;mso-wrap-style:square" from="2674,2864" to="21038,286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XZAycMAAADbAAAADwAAAGRycy9kb3ducmV2LnhtbERP32vCMBB+H+x/CCfsbaYOUalG0Ylj&#10;DBRbZbC3ozmbsuZSm0y7/94Ig73dx/fzZovO1uJCra8cKxj0ExDEhdMVlwqOh83zBIQPyBprx6Tg&#10;lzws5o8PM0y1u3JGlzyUIoawT1GBCaFJpfSFIYu+7xriyJ1cazFE2JZSt3iN4baWL0kykhYrjg0G&#10;G3o1VHznP1bBm9t/fe4+zqZ060yO8+3K70crpZ563XIKIlAX/sV/7ncd5w/h/ks8QM5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F2QMnDAAAA2wAAAA8AAAAAAAAAAAAA&#10;AAAAoQIAAGRycy9kb3ducmV2LnhtbFBLBQYAAAAABAAEAPkAAACRAwAAAAA=&#10;" strokecolor="white [3212]" strokeweight="3pt">
                  <v:stroke joinstyle="miter"/>
                </v:line>
              </v:group>
            </w:pict>
          </mc:Fallback>
        </mc:AlternateContent>
      </w:r>
      <w:r w:rsidRPr="00D71F3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E886C2E" wp14:editId="32AB1C7E">
                <wp:simplePos x="0" y="0"/>
                <wp:positionH relativeFrom="column">
                  <wp:posOffset>-834390</wp:posOffset>
                </wp:positionH>
                <wp:positionV relativeFrom="paragraph">
                  <wp:posOffset>-799465</wp:posOffset>
                </wp:positionV>
                <wp:extent cx="2303780" cy="95250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3780" cy="952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01A379B" w14:textId="77777777" w:rsidR="00D71F3D" w:rsidRPr="00BE6FC8" w:rsidRDefault="00D71F3D" w:rsidP="00D71F3D">
                            <w:pPr>
                              <w:spacing w:after="0"/>
                              <w:jc w:val="center"/>
                              <w:rPr>
                                <w:rFonts w:ascii="Corbel" w:hAnsi="Corbel" w:cs="Times New Roman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522F21">
                              <w:rPr>
                                <w:rFonts w:ascii="Corbel" w:hAnsi="Corbel" w:cs="Times New Roman"/>
                                <w:b/>
                                <w:color w:val="FFFFFF" w:themeColor="background1"/>
                                <w:sz w:val="52"/>
                                <w:szCs w:val="56"/>
                              </w:rPr>
                              <w:t>LEVI THOMP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886C2E" id="Text Box 16" o:spid="_x0000_s1071" type="#_x0000_t202" style="position:absolute;margin-left:-65.7pt;margin-top:-62.95pt;width:181.4pt;height:7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" filled="f" stroked="f" strokeweight=".5pt">
                <v:textbox>
                  <w:txbxContent>
                    <w:p w14:paraId="601A379B" w14:textId="77777777" w:rsidR="00D71F3D" w:rsidRPr="00BE6FC8" w:rsidRDefault="00D71F3D" w:rsidP="00D71F3D">
                      <w:pPr>
                        <w:spacing w:after="0"/>
                        <w:jc w:val="center"/>
                        <w:rPr>
                          <w:rFonts w:ascii="Corbel" w:hAnsi="Corbel" w:cs="Times New Roman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 w:rsidRPr="00522F21">
                        <w:rPr>
                          <w:rFonts w:ascii="Corbel" w:hAnsi="Corbel" w:cs="Times New Roman"/>
                          <w:b/>
                          <w:color w:val="FFFFFF" w:themeColor="background1"/>
                          <w:sz w:val="52"/>
                          <w:szCs w:val="56"/>
                        </w:rPr>
                        <w:t>LEVI THOMPSON</w:t>
                      </w:r>
                    </w:p>
                  </w:txbxContent>
                </v:textbox>
              </v:shape>
            </w:pict>
          </mc:Fallback>
        </mc:AlternateContent>
      </w:r>
      <w:r w:rsidRPr="00D71F3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970EA4F" wp14:editId="2BD9BF0E">
                <wp:simplePos x="0" y="0"/>
                <wp:positionH relativeFrom="column">
                  <wp:posOffset>-831215</wp:posOffset>
                </wp:positionH>
                <wp:positionV relativeFrom="paragraph">
                  <wp:posOffset>-819150</wp:posOffset>
                </wp:positionV>
                <wp:extent cx="2301875" cy="9875520"/>
                <wp:effectExtent l="0" t="0" r="3175" b="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1875" cy="9875520"/>
                        </a:xfrm>
                        <a:prstGeom prst="rect">
                          <a:avLst/>
                        </a:prstGeom>
                        <a:solidFill>
                          <a:srgbClr val="2C6EA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895D21" w14:textId="77777777" w:rsidR="00D71F3D" w:rsidRDefault="00D71F3D" w:rsidP="00D71F3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70EA4F" id="Rectangle 18" o:spid="_x0000_s1072" style="position:absolute;margin-left:-65.45pt;margin-top:-64.5pt;width:181.25pt;height:777.6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" fillcolor="#2c6eaa" stroked="f" strokeweight="1pt">
                <v:textbox>
                  <w:txbxContent>
                    <w:p w14:paraId="2C895D21" w14:textId="77777777" w:rsidR="00D71F3D" w:rsidRDefault="00D71F3D" w:rsidP="00D71F3D"/>
                  </w:txbxContent>
                </v:textbox>
              </v:rect>
            </w:pict>
          </mc:Fallback>
        </mc:AlternateContent>
      </w:r>
    </w:p>
    <w:p w14:paraId="7347A062" w14:textId="77777777" w:rsidR="00D71F3D" w:rsidRDefault="00D71F3D">
      <w:r>
        <w:br w:type="page"/>
      </w:r>
    </w:p>
    <w:p w14:paraId="5F305CF7" w14:textId="62E12B51" w:rsidR="00814DC4" w:rsidRDefault="00FA280A">
      <w:r>
        <w:rPr>
          <w:noProof/>
          <w:lang w:val="en-CA" w:eastAsia="en-CA"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299D7E6" wp14:editId="141EB646">
                <wp:simplePos x="0" y="0"/>
                <wp:positionH relativeFrom="column">
                  <wp:posOffset>1947553</wp:posOffset>
                </wp:positionH>
                <wp:positionV relativeFrom="paragraph">
                  <wp:posOffset>-771896</wp:posOffset>
                </wp:positionV>
                <wp:extent cx="4762500" cy="9825297"/>
                <wp:effectExtent l="0" t="0" r="0" b="508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62500" cy="98252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1829C9" w14:textId="77777777" w:rsidR="00125866" w:rsidRDefault="00125866" w:rsidP="00F83185">
                            <w:pPr>
                              <w:spacing w:after="0" w:line="276" w:lineRule="auto"/>
                              <w:jc w:val="center"/>
                              <w:rPr>
                                <w:rFonts w:ascii="Corbel" w:hAnsi="Corbel" w:cs="Times New Roman"/>
                                <w:b/>
                                <w:sz w:val="28"/>
                                <w:szCs w:val="28"/>
                                <w:lang w:val="en-CA"/>
                              </w:rPr>
                            </w:pPr>
                            <w:proofErr w:type="gramStart"/>
                            <w:r>
                              <w:rPr>
                                <w:rFonts w:ascii="Corbel" w:hAnsi="Corbel" w:cs="Times New Roman"/>
                                <w:b/>
                                <w:sz w:val="28"/>
                                <w:szCs w:val="28"/>
                                <w:lang w:val="en-CA"/>
                              </w:rPr>
                              <w:t>Reference’s</w:t>
                            </w:r>
                            <w:proofErr w:type="gramEnd"/>
                          </w:p>
                          <w:p w14:paraId="3DAC200B" w14:textId="77777777" w:rsidR="00125866" w:rsidRDefault="00125866" w:rsidP="00F83185">
                            <w:pPr>
                              <w:spacing w:after="0" w:line="276" w:lineRule="auto"/>
                              <w:jc w:val="center"/>
                              <w:rPr>
                                <w:rFonts w:ascii="Corbel" w:hAnsi="Corbel" w:cs="Times New Roman"/>
                                <w:b/>
                                <w:sz w:val="28"/>
                                <w:szCs w:val="28"/>
                                <w:lang w:val="en-CA"/>
                              </w:rPr>
                            </w:pPr>
                          </w:p>
                          <w:p w14:paraId="25F8A9D1" w14:textId="31C04488" w:rsidR="00125866" w:rsidRDefault="00125866" w:rsidP="00E00CF7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b/>
                                <w:sz w:val="20"/>
                                <w:szCs w:val="20"/>
                                <w:u w:val="single"/>
                                <w:lang w:val="en-CA"/>
                              </w:rPr>
                            </w:pPr>
                            <w:r w:rsidRPr="00B635D6">
                              <w:rPr>
                                <w:rFonts w:ascii="Corbel" w:hAnsi="Corbel" w:cs="Times New Roman"/>
                                <w:b/>
                                <w:sz w:val="20"/>
                                <w:szCs w:val="20"/>
                                <w:u w:val="single"/>
                                <w:lang w:val="en-CA"/>
                              </w:rPr>
                              <w:t xml:space="preserve">Joe </w:t>
                            </w:r>
                            <w:proofErr w:type="spellStart"/>
                            <w:r w:rsidRPr="00B635D6">
                              <w:rPr>
                                <w:rFonts w:ascii="Corbel" w:hAnsi="Corbel" w:cs="Times New Roman"/>
                                <w:b/>
                                <w:sz w:val="20"/>
                                <w:szCs w:val="20"/>
                                <w:u w:val="single"/>
                                <w:lang w:val="en-CA"/>
                              </w:rPr>
                              <w:t>Dagenais</w:t>
                            </w:r>
                            <w:proofErr w:type="spellEnd"/>
                            <w:r w:rsidRPr="00B635D6">
                              <w:rPr>
                                <w:rFonts w:ascii="Corbel" w:hAnsi="Corbel" w:cs="Times New Roman"/>
                                <w:b/>
                                <w:sz w:val="20"/>
                                <w:szCs w:val="20"/>
                                <w:u w:val="single"/>
                                <w:lang w:val="en-CA"/>
                              </w:rPr>
                              <w:t xml:space="preserve"> </w:t>
                            </w:r>
                          </w:p>
                          <w:p w14:paraId="093CF6CA" w14:textId="54BB4615" w:rsidR="00D71F3D" w:rsidRPr="00D71F3D" w:rsidRDefault="00D71F3D" w:rsidP="00E00CF7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>Chief petty officer 2</w:t>
                            </w:r>
                            <w:r w:rsidRPr="00D71F3D"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vertAlign w:val="superscript"/>
                                <w:lang w:val="en-CA"/>
                              </w:rPr>
                              <w:t>nd</w:t>
                            </w:r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 xml:space="preserve"> class</w:t>
                            </w:r>
                          </w:p>
                          <w:p w14:paraId="0ED38F87" w14:textId="5A748E2B" w:rsidR="00125866" w:rsidRDefault="00125866" w:rsidP="00E00CF7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 xml:space="preserve">Chief of seamanship division </w:t>
                            </w:r>
                          </w:p>
                          <w:p w14:paraId="54BB8518" w14:textId="2A41B98F" w:rsidR="00125866" w:rsidRDefault="00125866" w:rsidP="00E00CF7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>Canadian Armed Forces</w:t>
                            </w:r>
                          </w:p>
                          <w:p w14:paraId="590884FA" w14:textId="77777777" w:rsidR="00125866" w:rsidRDefault="00125866" w:rsidP="00E00CF7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 xml:space="preserve">PO box 17000 </w:t>
                            </w:r>
                            <w:proofErr w:type="spellStart"/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>Stn</w:t>
                            </w:r>
                            <w:proofErr w:type="spellEnd"/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 xml:space="preserve"> Forces</w:t>
                            </w:r>
                          </w:p>
                          <w:p w14:paraId="7040B192" w14:textId="77777777" w:rsidR="00125866" w:rsidRDefault="00125866" w:rsidP="00E00CF7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>Victoria, BC V9A 7N2</w:t>
                            </w:r>
                          </w:p>
                          <w:p w14:paraId="34661EAA" w14:textId="1AA55167" w:rsidR="00EE1441" w:rsidRDefault="00EC299C" w:rsidP="00E00CF7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  <w:hyperlink r:id="rId17" w:history="1">
                              <w:r w:rsidR="00535FA0" w:rsidRPr="00927DD9">
                                <w:rPr>
                                  <w:rStyle w:val="Hyperlink"/>
                                  <w:rFonts w:ascii="Corbel" w:hAnsi="Corbel" w:cs="Times New Roman"/>
                                  <w:sz w:val="20"/>
                                  <w:szCs w:val="20"/>
                                  <w:lang w:val="en-CA"/>
                                </w:rPr>
                                <w:t>Joe.Dagenais@forces.gc.ca</w:t>
                              </w:r>
                            </w:hyperlink>
                          </w:p>
                          <w:p w14:paraId="50C6C734" w14:textId="77777777" w:rsidR="00125866" w:rsidRDefault="00125866" w:rsidP="00E00CF7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>Work (250)-363-4313</w:t>
                            </w:r>
                          </w:p>
                          <w:p w14:paraId="4E5DCC31" w14:textId="55C1CACB" w:rsidR="00125866" w:rsidRDefault="006C529F" w:rsidP="00E00CF7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>Cell (250)-858-</w:t>
                            </w:r>
                            <w:r w:rsidR="00125866"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>6731</w:t>
                            </w:r>
                          </w:p>
                          <w:p w14:paraId="6D2A70ED" w14:textId="77777777" w:rsidR="00125866" w:rsidRDefault="00125866" w:rsidP="00E00CF7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</w:p>
                          <w:p w14:paraId="3F5FB516" w14:textId="271355F7" w:rsidR="00125866" w:rsidRDefault="00125866" w:rsidP="00E00CF7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>Joe was my buffer on the HMCS Regina for 3 years</w:t>
                            </w:r>
                            <w:r w:rsidR="00D71F3D"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 xml:space="preserve">, in which we partook in a 7 month deployment and multiple sails </w:t>
                            </w:r>
                          </w:p>
                          <w:p w14:paraId="100379E5" w14:textId="77777777" w:rsidR="00125866" w:rsidRDefault="00125866" w:rsidP="00E00CF7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</w:p>
                          <w:p w14:paraId="7979BE7F" w14:textId="77777777" w:rsidR="00B635D6" w:rsidRDefault="00B635D6" w:rsidP="00E00CF7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b/>
                                <w:sz w:val="20"/>
                                <w:szCs w:val="20"/>
                                <w:lang w:val="en-CA"/>
                              </w:rPr>
                            </w:pPr>
                          </w:p>
                          <w:p w14:paraId="70680F2B" w14:textId="4FFC8D45" w:rsidR="00125866" w:rsidRPr="00B635D6" w:rsidRDefault="00125866" w:rsidP="00E00CF7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b/>
                                <w:sz w:val="20"/>
                                <w:szCs w:val="20"/>
                                <w:u w:val="single"/>
                                <w:lang w:val="en-CA"/>
                              </w:rPr>
                            </w:pPr>
                            <w:r w:rsidRPr="00B635D6">
                              <w:rPr>
                                <w:rFonts w:ascii="Corbel" w:hAnsi="Corbel" w:cs="Times New Roman"/>
                                <w:b/>
                                <w:sz w:val="20"/>
                                <w:szCs w:val="20"/>
                                <w:u w:val="single"/>
                                <w:lang w:val="en-CA"/>
                              </w:rPr>
                              <w:t xml:space="preserve">Trevor </w:t>
                            </w:r>
                            <w:proofErr w:type="spellStart"/>
                            <w:r w:rsidRPr="00B635D6">
                              <w:rPr>
                                <w:rFonts w:ascii="Corbel" w:hAnsi="Corbel" w:cs="Times New Roman"/>
                                <w:b/>
                                <w:sz w:val="20"/>
                                <w:szCs w:val="20"/>
                                <w:u w:val="single"/>
                                <w:lang w:val="en-CA"/>
                              </w:rPr>
                              <w:t>Prinz</w:t>
                            </w:r>
                            <w:proofErr w:type="spellEnd"/>
                            <w:r w:rsidRPr="00B635D6">
                              <w:rPr>
                                <w:rFonts w:ascii="Corbel" w:hAnsi="Corbel" w:cs="Times New Roman"/>
                                <w:b/>
                                <w:sz w:val="20"/>
                                <w:szCs w:val="20"/>
                                <w:u w:val="single"/>
                                <w:lang w:val="en-CA"/>
                              </w:rPr>
                              <w:t xml:space="preserve"> </w:t>
                            </w:r>
                          </w:p>
                          <w:p w14:paraId="0464A9C8" w14:textId="32012D9A" w:rsidR="00125866" w:rsidRDefault="00125866" w:rsidP="00E00CF7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 xml:space="preserve">Architectural Technologist </w:t>
                            </w:r>
                          </w:p>
                          <w:p w14:paraId="7CF38813" w14:textId="68E164BE" w:rsidR="00125866" w:rsidRDefault="00125866" w:rsidP="00E00CF7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>Collabor8 Architecture &amp; design</w:t>
                            </w:r>
                          </w:p>
                          <w:p w14:paraId="5400E407" w14:textId="656A87BD" w:rsidR="006C529F" w:rsidRPr="006C529F" w:rsidRDefault="006C529F" w:rsidP="00E00CF7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fr-CA"/>
                              </w:rPr>
                            </w:pPr>
                            <w:r w:rsidRPr="006C529F"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fr-CA"/>
                              </w:rPr>
                              <w:t xml:space="preserve">2523 Charlebois Dr NW </w:t>
                            </w:r>
                          </w:p>
                          <w:p w14:paraId="1BF64DEF" w14:textId="16C6A2CC" w:rsidR="006C529F" w:rsidRDefault="006C529F" w:rsidP="00E00CF7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fr-CA"/>
                              </w:rPr>
                            </w:pPr>
                            <w:r w:rsidRPr="006C529F"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fr-CA"/>
                              </w:rPr>
                              <w:t>Calgary, AB T2L 0T</w:t>
                            </w:r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fr-CA"/>
                              </w:rPr>
                              <w:t>5</w:t>
                            </w:r>
                          </w:p>
                          <w:p w14:paraId="50BA4E7C" w14:textId="2962D5B6" w:rsidR="00EE1441" w:rsidRDefault="00EC299C" w:rsidP="00E00CF7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  <w:hyperlink r:id="rId18" w:history="1">
                              <w:r w:rsidR="00535FA0" w:rsidRPr="00927DD9">
                                <w:rPr>
                                  <w:rStyle w:val="Hyperlink"/>
                                  <w:rFonts w:ascii="Corbel" w:hAnsi="Corbel" w:cs="Times New Roman"/>
                                  <w:sz w:val="20"/>
                                  <w:szCs w:val="20"/>
                                  <w:lang w:val="en-CA"/>
                                </w:rPr>
                                <w:t>tnprinz@gmail.com</w:t>
                              </w:r>
                            </w:hyperlink>
                          </w:p>
                          <w:p w14:paraId="2C9C06E7" w14:textId="266837C8" w:rsidR="00EE1441" w:rsidRPr="00535FA0" w:rsidRDefault="006C529F" w:rsidP="00E00CF7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535FA0"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>Cell</w:t>
                            </w:r>
                            <w:r w:rsidR="00535FA0"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 xml:space="preserve"> 1</w:t>
                            </w:r>
                            <w:r w:rsidRPr="00535FA0"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>(403)-828-0663</w:t>
                            </w:r>
                          </w:p>
                          <w:p w14:paraId="723F2ECE" w14:textId="4EA05F6D" w:rsidR="00125866" w:rsidRPr="00535FA0" w:rsidRDefault="006C529F" w:rsidP="00E00CF7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535FA0"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 xml:space="preserve"> </w:t>
                            </w:r>
                          </w:p>
                          <w:p w14:paraId="26C4711A" w14:textId="23C33857" w:rsidR="00125866" w:rsidRDefault="00535FA0" w:rsidP="00E00CF7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>Trevor is a f</w:t>
                            </w:r>
                            <w:r w:rsidR="00125866"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>ormer work college</w:t>
                            </w:r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 xml:space="preserve"> from </w:t>
                            </w:r>
                            <w:proofErr w:type="spellStart"/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>winsport</w:t>
                            </w:r>
                            <w:proofErr w:type="spellEnd"/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 xml:space="preserve"> </w:t>
                            </w:r>
                            <w:r w:rsidR="00D71F3D"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>and</w:t>
                            </w:r>
                            <w:r w:rsidR="00125866"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 xml:space="preserve"> close friend of 8 years</w:t>
                            </w:r>
                            <w:r w:rsidR="00D71F3D"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>.</w:t>
                            </w:r>
                            <w:r w:rsidR="00125866"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 xml:space="preserve"> </w:t>
                            </w:r>
                          </w:p>
                          <w:p w14:paraId="16A51E98" w14:textId="77777777" w:rsidR="00B635D6" w:rsidRDefault="00B635D6" w:rsidP="00E00CF7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</w:p>
                          <w:p w14:paraId="5793729A" w14:textId="77777777" w:rsidR="00B635D6" w:rsidRPr="00E00CF7" w:rsidRDefault="00B635D6" w:rsidP="00E00CF7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</w:p>
                          <w:p w14:paraId="7C5F67ED" w14:textId="0140A8DE" w:rsidR="00535FA0" w:rsidRDefault="00B635D6" w:rsidP="00E00CF7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b/>
                                <w:sz w:val="20"/>
                                <w:szCs w:val="20"/>
                                <w:u w:val="single"/>
                                <w:lang w:val="en-CA"/>
                              </w:rPr>
                            </w:pPr>
                            <w:r w:rsidRPr="00B635D6">
                              <w:rPr>
                                <w:rFonts w:ascii="Corbel" w:hAnsi="Corbel" w:cs="Times New Roman"/>
                                <w:b/>
                                <w:sz w:val="20"/>
                                <w:szCs w:val="20"/>
                                <w:u w:val="single"/>
                                <w:lang w:val="en-CA"/>
                              </w:rPr>
                              <w:t>Eric Arabia</w:t>
                            </w:r>
                          </w:p>
                          <w:p w14:paraId="289B0106" w14:textId="7CFA3AD7" w:rsidR="00D71F3D" w:rsidRPr="00D71F3D" w:rsidRDefault="00D71F3D" w:rsidP="00E00CF7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>Sailor 1</w:t>
                            </w:r>
                            <w:r w:rsidRPr="00D71F3D"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vertAlign w:val="superscript"/>
                                <w:lang w:val="en-CA"/>
                              </w:rPr>
                              <w:t>st</w:t>
                            </w:r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 xml:space="preserve"> class </w:t>
                            </w:r>
                          </w:p>
                          <w:p w14:paraId="2A7A943A" w14:textId="77777777" w:rsidR="00535FA0" w:rsidRPr="00535FA0" w:rsidRDefault="00535FA0" w:rsidP="00535FA0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535FA0"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>Canadian Armed Forces</w:t>
                            </w:r>
                          </w:p>
                          <w:p w14:paraId="3B95453F" w14:textId="77777777" w:rsidR="00535FA0" w:rsidRPr="00535FA0" w:rsidRDefault="00535FA0" w:rsidP="00535FA0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535FA0"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 xml:space="preserve">PO box 17000 </w:t>
                            </w:r>
                            <w:proofErr w:type="spellStart"/>
                            <w:r w:rsidRPr="00535FA0"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>Stn</w:t>
                            </w:r>
                            <w:proofErr w:type="spellEnd"/>
                            <w:r w:rsidRPr="00535FA0"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 xml:space="preserve"> Forces</w:t>
                            </w:r>
                          </w:p>
                          <w:p w14:paraId="688E42FF" w14:textId="77777777" w:rsidR="00535FA0" w:rsidRDefault="00535FA0" w:rsidP="00535FA0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535FA0"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>Victoria, BC V9A 7N2</w:t>
                            </w:r>
                          </w:p>
                          <w:p w14:paraId="4B0F3B59" w14:textId="5BEFB6A8" w:rsidR="00535FA0" w:rsidRDefault="00EC299C" w:rsidP="00535FA0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  <w:hyperlink r:id="rId19" w:history="1">
                              <w:r w:rsidR="00535FA0" w:rsidRPr="00927DD9">
                                <w:rPr>
                                  <w:rStyle w:val="Hyperlink"/>
                                  <w:rFonts w:ascii="Corbel" w:hAnsi="Corbel" w:cs="Times New Roman"/>
                                  <w:sz w:val="20"/>
                                  <w:szCs w:val="20"/>
                                  <w:lang w:val="en-CA"/>
                                </w:rPr>
                                <w:t>Eric.Arabia@forces.gc.ca</w:t>
                              </w:r>
                            </w:hyperlink>
                          </w:p>
                          <w:p w14:paraId="53309D88" w14:textId="7F34C1B7" w:rsidR="00535FA0" w:rsidRDefault="00535FA0" w:rsidP="00535FA0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>Cell 1(807)-629-9491</w:t>
                            </w:r>
                          </w:p>
                          <w:p w14:paraId="71DBC5C3" w14:textId="77777777" w:rsidR="00535FA0" w:rsidRDefault="00535FA0" w:rsidP="00535FA0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</w:p>
                          <w:p w14:paraId="173EAFAC" w14:textId="13551ED3" w:rsidR="00535FA0" w:rsidRDefault="00535FA0" w:rsidP="00535FA0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>I deployed with Eric in 2018, He is</w:t>
                            </w:r>
                            <w:r w:rsidR="00A23962"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 xml:space="preserve"> a</w:t>
                            </w:r>
                            <w:r w:rsidR="00D71F3D"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 xml:space="preserve"> current work college and a </w:t>
                            </w:r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>close friend outside of work</w:t>
                            </w:r>
                            <w:r w:rsidR="00D71F3D"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>.</w:t>
                            </w:r>
                          </w:p>
                          <w:p w14:paraId="220CE643" w14:textId="77777777" w:rsidR="00535FA0" w:rsidRPr="00535FA0" w:rsidRDefault="00535FA0" w:rsidP="00535FA0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</w:p>
                          <w:p w14:paraId="75DEA4B7" w14:textId="77777777" w:rsidR="00B635D6" w:rsidRPr="00B635D6" w:rsidRDefault="00B635D6" w:rsidP="00E00CF7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</w:p>
                          <w:p w14:paraId="75CCCAD4" w14:textId="77777777" w:rsidR="00B635D6" w:rsidRPr="00B635D6" w:rsidRDefault="00B635D6" w:rsidP="00E00CF7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</w:p>
                          <w:p w14:paraId="497CA000" w14:textId="77777777" w:rsidR="00125866" w:rsidRDefault="00125866" w:rsidP="00E00CF7">
                            <w:pPr>
                              <w:spacing w:after="0" w:line="276" w:lineRule="auto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</w:p>
                          <w:p w14:paraId="36785FCB" w14:textId="55B2DAB1" w:rsidR="00125866" w:rsidRDefault="00125866" w:rsidP="00F83185">
                            <w:pPr>
                              <w:spacing w:after="0" w:line="276" w:lineRule="auto"/>
                              <w:jc w:val="center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  <w:t xml:space="preserve"> </w:t>
                            </w:r>
                          </w:p>
                          <w:p w14:paraId="1C18BC91" w14:textId="77777777" w:rsidR="00125866" w:rsidRDefault="00125866" w:rsidP="00F83185">
                            <w:pPr>
                              <w:spacing w:after="0" w:line="276" w:lineRule="auto"/>
                              <w:jc w:val="center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</w:p>
                          <w:p w14:paraId="5D928E93" w14:textId="77777777" w:rsidR="00125866" w:rsidRDefault="00125866" w:rsidP="00F83185">
                            <w:pPr>
                              <w:spacing w:after="0" w:line="276" w:lineRule="auto"/>
                              <w:jc w:val="center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</w:p>
                          <w:p w14:paraId="4C29E25E" w14:textId="77777777" w:rsidR="00125866" w:rsidRPr="00F83185" w:rsidRDefault="00125866" w:rsidP="00F83185">
                            <w:pPr>
                              <w:spacing w:after="0" w:line="276" w:lineRule="auto"/>
                              <w:jc w:val="center"/>
                              <w:rPr>
                                <w:rFonts w:ascii="Corbel" w:hAnsi="Corbel" w:cs="Times New Roman"/>
                                <w:sz w:val="20"/>
                                <w:szCs w:val="20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99D7E6" id="Text Box 7" o:spid="_x0000_s1073" type="#_x0000_t202" style="position:absolute;margin-left:153.35pt;margin-top:-60.8pt;width:375pt;height:773.6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" filled="f" stroked="f" strokeweight=".5pt">
                <v:textbox>
                  <w:txbxContent>
                    <w:p w14:paraId="441829C9" w14:textId="77777777" w:rsidR="00125866" w:rsidRDefault="00125866" w:rsidP="00F83185">
                      <w:pPr>
                        <w:spacing w:after="0" w:line="276" w:lineRule="auto"/>
                        <w:jc w:val="center"/>
                        <w:rPr>
                          <w:rFonts w:ascii="Corbel" w:hAnsi="Corbel" w:cs="Times New Roman"/>
                          <w:b/>
                          <w:sz w:val="28"/>
                          <w:szCs w:val="28"/>
                          <w:lang w:val="en-CA"/>
                        </w:rPr>
                      </w:pPr>
                      <w:proofErr w:type="gramStart"/>
                      <w:r>
                        <w:rPr>
                          <w:rFonts w:ascii="Corbel" w:hAnsi="Corbel" w:cs="Times New Roman"/>
                          <w:b/>
                          <w:sz w:val="28"/>
                          <w:szCs w:val="28"/>
                          <w:lang w:val="en-CA"/>
                        </w:rPr>
                        <w:t>Reference’s</w:t>
                      </w:r>
                      <w:proofErr w:type="gramEnd"/>
                    </w:p>
                    <w:p w14:paraId="3DAC200B" w14:textId="77777777" w:rsidR="00125866" w:rsidRDefault="00125866" w:rsidP="00F83185">
                      <w:pPr>
                        <w:spacing w:after="0" w:line="276" w:lineRule="auto"/>
                        <w:jc w:val="center"/>
                        <w:rPr>
                          <w:rFonts w:ascii="Corbel" w:hAnsi="Corbel" w:cs="Times New Roman"/>
                          <w:b/>
                          <w:sz w:val="28"/>
                          <w:szCs w:val="28"/>
                          <w:lang w:val="en-CA"/>
                        </w:rPr>
                      </w:pPr>
                    </w:p>
                    <w:p w14:paraId="25F8A9D1" w14:textId="31C04488" w:rsidR="00125866" w:rsidRDefault="00125866" w:rsidP="00E00CF7">
                      <w:pPr>
                        <w:spacing w:after="0" w:line="276" w:lineRule="auto"/>
                        <w:rPr>
                          <w:rFonts w:ascii="Corbel" w:hAnsi="Corbel" w:cs="Times New Roman"/>
                          <w:b/>
                          <w:sz w:val="20"/>
                          <w:szCs w:val="20"/>
                          <w:u w:val="single"/>
                          <w:lang w:val="en-CA"/>
                        </w:rPr>
                      </w:pPr>
                      <w:r w:rsidRPr="00B635D6">
                        <w:rPr>
                          <w:rFonts w:ascii="Corbel" w:hAnsi="Corbel" w:cs="Times New Roman"/>
                          <w:b/>
                          <w:sz w:val="20"/>
                          <w:szCs w:val="20"/>
                          <w:u w:val="single"/>
                          <w:lang w:val="en-CA"/>
                        </w:rPr>
                        <w:t xml:space="preserve">Joe </w:t>
                      </w:r>
                      <w:proofErr w:type="spellStart"/>
                      <w:r w:rsidRPr="00B635D6">
                        <w:rPr>
                          <w:rFonts w:ascii="Corbel" w:hAnsi="Corbel" w:cs="Times New Roman"/>
                          <w:b/>
                          <w:sz w:val="20"/>
                          <w:szCs w:val="20"/>
                          <w:u w:val="single"/>
                          <w:lang w:val="en-CA"/>
                        </w:rPr>
                        <w:t>Dagenais</w:t>
                      </w:r>
                      <w:proofErr w:type="spellEnd"/>
                      <w:r w:rsidRPr="00B635D6">
                        <w:rPr>
                          <w:rFonts w:ascii="Corbel" w:hAnsi="Corbel" w:cs="Times New Roman"/>
                          <w:b/>
                          <w:sz w:val="20"/>
                          <w:szCs w:val="20"/>
                          <w:u w:val="single"/>
                          <w:lang w:val="en-CA"/>
                        </w:rPr>
                        <w:t xml:space="preserve"> </w:t>
                      </w:r>
                    </w:p>
                    <w:p w14:paraId="093CF6CA" w14:textId="54BB4615" w:rsidR="00D71F3D" w:rsidRPr="00D71F3D" w:rsidRDefault="00D71F3D" w:rsidP="00E00CF7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  <w:r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>Chief petty officer 2</w:t>
                      </w:r>
                      <w:r w:rsidRPr="00D71F3D">
                        <w:rPr>
                          <w:rFonts w:ascii="Corbel" w:hAnsi="Corbel" w:cs="Times New Roman"/>
                          <w:sz w:val="20"/>
                          <w:szCs w:val="20"/>
                          <w:vertAlign w:val="superscript"/>
                          <w:lang w:val="en-CA"/>
                        </w:rPr>
                        <w:t>nd</w:t>
                      </w:r>
                      <w:r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 xml:space="preserve"> class</w:t>
                      </w:r>
                    </w:p>
                    <w:p w14:paraId="0ED38F87" w14:textId="5A748E2B" w:rsidR="00125866" w:rsidRDefault="00125866" w:rsidP="00E00CF7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  <w:r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 xml:space="preserve">Chief of seamanship division </w:t>
                      </w:r>
                    </w:p>
                    <w:p w14:paraId="54BB8518" w14:textId="2A41B98F" w:rsidR="00125866" w:rsidRDefault="00125866" w:rsidP="00E00CF7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  <w:r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>Canadian Armed Forces</w:t>
                      </w:r>
                    </w:p>
                    <w:p w14:paraId="590884FA" w14:textId="77777777" w:rsidR="00125866" w:rsidRDefault="00125866" w:rsidP="00E00CF7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  <w:r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 xml:space="preserve">PO box 17000 </w:t>
                      </w:r>
                      <w:proofErr w:type="spellStart"/>
                      <w:r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>Stn</w:t>
                      </w:r>
                      <w:proofErr w:type="spellEnd"/>
                      <w:r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 xml:space="preserve"> Forces</w:t>
                      </w:r>
                    </w:p>
                    <w:p w14:paraId="7040B192" w14:textId="77777777" w:rsidR="00125866" w:rsidRDefault="00125866" w:rsidP="00E00CF7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  <w:r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>Victoria, BC V9A 7N2</w:t>
                      </w:r>
                    </w:p>
                    <w:p w14:paraId="34661EAA" w14:textId="1AA55167" w:rsidR="00EE1441" w:rsidRDefault="00535FA0" w:rsidP="00E00CF7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  <w:hyperlink r:id="rId20" w:history="1">
                        <w:r w:rsidRPr="00927DD9">
                          <w:rPr>
                            <w:rStyle w:val="Hyperlink"/>
                            <w:rFonts w:ascii="Corbel" w:hAnsi="Corbel" w:cs="Times New Roman"/>
                            <w:sz w:val="20"/>
                            <w:szCs w:val="20"/>
                            <w:lang w:val="en-CA"/>
                          </w:rPr>
                          <w:t>Joe.Dagenais@forces.gc.ca</w:t>
                        </w:r>
                      </w:hyperlink>
                    </w:p>
                    <w:p w14:paraId="50C6C734" w14:textId="77777777" w:rsidR="00125866" w:rsidRDefault="00125866" w:rsidP="00E00CF7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  <w:r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>Work (250)-363-4313</w:t>
                      </w:r>
                    </w:p>
                    <w:p w14:paraId="4E5DCC31" w14:textId="55C1CACB" w:rsidR="00125866" w:rsidRDefault="006C529F" w:rsidP="00E00CF7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  <w:r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>Cell (250)-858-</w:t>
                      </w:r>
                      <w:r w:rsidR="00125866"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>6731</w:t>
                      </w:r>
                    </w:p>
                    <w:p w14:paraId="6D2A70ED" w14:textId="77777777" w:rsidR="00125866" w:rsidRDefault="00125866" w:rsidP="00E00CF7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</w:p>
                    <w:p w14:paraId="3F5FB516" w14:textId="271355F7" w:rsidR="00125866" w:rsidRDefault="00125866" w:rsidP="00E00CF7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  <w:r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>Joe was my buffer on the HMCS Regina for 3 years</w:t>
                      </w:r>
                      <w:r w:rsidR="00D71F3D"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 xml:space="preserve">, in which we partook in a 7 month deployment and multiple sails </w:t>
                      </w:r>
                    </w:p>
                    <w:p w14:paraId="100379E5" w14:textId="77777777" w:rsidR="00125866" w:rsidRDefault="00125866" w:rsidP="00E00CF7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</w:p>
                    <w:p w14:paraId="7979BE7F" w14:textId="77777777" w:rsidR="00B635D6" w:rsidRDefault="00B635D6" w:rsidP="00E00CF7">
                      <w:pPr>
                        <w:spacing w:after="0" w:line="276" w:lineRule="auto"/>
                        <w:rPr>
                          <w:rFonts w:ascii="Corbel" w:hAnsi="Corbel" w:cs="Times New Roman"/>
                          <w:b/>
                          <w:sz w:val="20"/>
                          <w:szCs w:val="20"/>
                          <w:lang w:val="en-CA"/>
                        </w:rPr>
                      </w:pPr>
                    </w:p>
                    <w:p w14:paraId="70680F2B" w14:textId="4FFC8D45" w:rsidR="00125866" w:rsidRPr="00B635D6" w:rsidRDefault="00125866" w:rsidP="00E00CF7">
                      <w:pPr>
                        <w:spacing w:after="0" w:line="276" w:lineRule="auto"/>
                        <w:rPr>
                          <w:rFonts w:ascii="Corbel" w:hAnsi="Corbel" w:cs="Times New Roman"/>
                          <w:b/>
                          <w:sz w:val="20"/>
                          <w:szCs w:val="20"/>
                          <w:u w:val="single"/>
                          <w:lang w:val="en-CA"/>
                        </w:rPr>
                      </w:pPr>
                      <w:r w:rsidRPr="00B635D6">
                        <w:rPr>
                          <w:rFonts w:ascii="Corbel" w:hAnsi="Corbel" w:cs="Times New Roman"/>
                          <w:b/>
                          <w:sz w:val="20"/>
                          <w:szCs w:val="20"/>
                          <w:u w:val="single"/>
                          <w:lang w:val="en-CA"/>
                        </w:rPr>
                        <w:t xml:space="preserve">Trevor </w:t>
                      </w:r>
                      <w:proofErr w:type="spellStart"/>
                      <w:r w:rsidRPr="00B635D6">
                        <w:rPr>
                          <w:rFonts w:ascii="Corbel" w:hAnsi="Corbel" w:cs="Times New Roman"/>
                          <w:b/>
                          <w:sz w:val="20"/>
                          <w:szCs w:val="20"/>
                          <w:u w:val="single"/>
                          <w:lang w:val="en-CA"/>
                        </w:rPr>
                        <w:t>Prinz</w:t>
                      </w:r>
                      <w:proofErr w:type="spellEnd"/>
                      <w:r w:rsidRPr="00B635D6">
                        <w:rPr>
                          <w:rFonts w:ascii="Corbel" w:hAnsi="Corbel" w:cs="Times New Roman"/>
                          <w:b/>
                          <w:sz w:val="20"/>
                          <w:szCs w:val="20"/>
                          <w:u w:val="single"/>
                          <w:lang w:val="en-CA"/>
                        </w:rPr>
                        <w:t xml:space="preserve"> </w:t>
                      </w:r>
                    </w:p>
                    <w:p w14:paraId="0464A9C8" w14:textId="32012D9A" w:rsidR="00125866" w:rsidRDefault="00125866" w:rsidP="00E00CF7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  <w:r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 xml:space="preserve">Architectural Technologist </w:t>
                      </w:r>
                    </w:p>
                    <w:p w14:paraId="7CF38813" w14:textId="68E164BE" w:rsidR="00125866" w:rsidRDefault="00125866" w:rsidP="00E00CF7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  <w:r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>Collabor8 Architecture &amp; design</w:t>
                      </w:r>
                    </w:p>
                    <w:p w14:paraId="5400E407" w14:textId="656A87BD" w:rsidR="006C529F" w:rsidRPr="006C529F" w:rsidRDefault="006C529F" w:rsidP="00E00CF7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fr-CA"/>
                        </w:rPr>
                      </w:pPr>
                      <w:r w:rsidRPr="006C529F">
                        <w:rPr>
                          <w:rFonts w:ascii="Corbel" w:hAnsi="Corbel" w:cs="Times New Roman"/>
                          <w:sz w:val="20"/>
                          <w:szCs w:val="20"/>
                          <w:lang w:val="fr-CA"/>
                        </w:rPr>
                        <w:t xml:space="preserve">2523 Charlebois Dr NW </w:t>
                      </w:r>
                    </w:p>
                    <w:p w14:paraId="1BF64DEF" w14:textId="16C6A2CC" w:rsidR="006C529F" w:rsidRDefault="006C529F" w:rsidP="00E00CF7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fr-CA"/>
                        </w:rPr>
                      </w:pPr>
                      <w:r w:rsidRPr="006C529F">
                        <w:rPr>
                          <w:rFonts w:ascii="Corbel" w:hAnsi="Corbel" w:cs="Times New Roman"/>
                          <w:sz w:val="20"/>
                          <w:szCs w:val="20"/>
                          <w:lang w:val="fr-CA"/>
                        </w:rPr>
                        <w:t>Calgary, AB T2L 0T</w:t>
                      </w:r>
                      <w:r>
                        <w:rPr>
                          <w:rFonts w:ascii="Corbel" w:hAnsi="Corbel" w:cs="Times New Roman"/>
                          <w:sz w:val="20"/>
                          <w:szCs w:val="20"/>
                          <w:lang w:val="fr-CA"/>
                        </w:rPr>
                        <w:t>5</w:t>
                      </w:r>
                    </w:p>
                    <w:p w14:paraId="50BA4E7C" w14:textId="2962D5B6" w:rsidR="00EE1441" w:rsidRDefault="00535FA0" w:rsidP="00E00CF7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  <w:hyperlink r:id="rId21" w:history="1">
                        <w:r w:rsidRPr="00927DD9">
                          <w:rPr>
                            <w:rStyle w:val="Hyperlink"/>
                            <w:rFonts w:ascii="Corbel" w:hAnsi="Corbel" w:cs="Times New Roman"/>
                            <w:sz w:val="20"/>
                            <w:szCs w:val="20"/>
                            <w:lang w:val="en-CA"/>
                          </w:rPr>
                          <w:t>tnprinz@gmail.com</w:t>
                        </w:r>
                      </w:hyperlink>
                    </w:p>
                    <w:p w14:paraId="2C9C06E7" w14:textId="266837C8" w:rsidR="00EE1441" w:rsidRPr="00535FA0" w:rsidRDefault="006C529F" w:rsidP="00E00CF7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  <w:r w:rsidRPr="00535FA0"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>Cell</w:t>
                      </w:r>
                      <w:r w:rsidR="00535FA0"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 xml:space="preserve"> 1</w:t>
                      </w:r>
                      <w:r w:rsidRPr="00535FA0"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>(403)-828-0663</w:t>
                      </w:r>
                    </w:p>
                    <w:p w14:paraId="723F2ECE" w14:textId="4EA05F6D" w:rsidR="00125866" w:rsidRPr="00535FA0" w:rsidRDefault="006C529F" w:rsidP="00E00CF7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  <w:r w:rsidRPr="00535FA0"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 xml:space="preserve"> </w:t>
                      </w:r>
                    </w:p>
                    <w:p w14:paraId="26C4711A" w14:textId="23C33857" w:rsidR="00125866" w:rsidRDefault="00535FA0" w:rsidP="00E00CF7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  <w:r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>Trevor is a f</w:t>
                      </w:r>
                      <w:r w:rsidR="00125866"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>ormer work college</w:t>
                      </w:r>
                      <w:r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 xml:space="preserve"> from </w:t>
                      </w:r>
                      <w:proofErr w:type="spellStart"/>
                      <w:r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>winsport</w:t>
                      </w:r>
                      <w:proofErr w:type="spellEnd"/>
                      <w:r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 xml:space="preserve"> </w:t>
                      </w:r>
                      <w:r w:rsidR="00D71F3D"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>and</w:t>
                      </w:r>
                      <w:r w:rsidR="00125866"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 xml:space="preserve"> close friend of 8 years</w:t>
                      </w:r>
                      <w:r w:rsidR="00D71F3D"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>.</w:t>
                      </w:r>
                      <w:r w:rsidR="00125866"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 xml:space="preserve"> </w:t>
                      </w:r>
                    </w:p>
                    <w:p w14:paraId="16A51E98" w14:textId="77777777" w:rsidR="00B635D6" w:rsidRDefault="00B635D6" w:rsidP="00E00CF7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</w:p>
                    <w:p w14:paraId="5793729A" w14:textId="77777777" w:rsidR="00B635D6" w:rsidRPr="00E00CF7" w:rsidRDefault="00B635D6" w:rsidP="00E00CF7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</w:p>
                    <w:p w14:paraId="7C5F67ED" w14:textId="0140A8DE" w:rsidR="00535FA0" w:rsidRDefault="00B635D6" w:rsidP="00E00CF7">
                      <w:pPr>
                        <w:spacing w:after="0" w:line="276" w:lineRule="auto"/>
                        <w:rPr>
                          <w:rFonts w:ascii="Corbel" w:hAnsi="Corbel" w:cs="Times New Roman"/>
                          <w:b/>
                          <w:sz w:val="20"/>
                          <w:szCs w:val="20"/>
                          <w:u w:val="single"/>
                          <w:lang w:val="en-CA"/>
                        </w:rPr>
                      </w:pPr>
                      <w:r w:rsidRPr="00B635D6">
                        <w:rPr>
                          <w:rFonts w:ascii="Corbel" w:hAnsi="Corbel" w:cs="Times New Roman"/>
                          <w:b/>
                          <w:sz w:val="20"/>
                          <w:szCs w:val="20"/>
                          <w:u w:val="single"/>
                          <w:lang w:val="en-CA"/>
                        </w:rPr>
                        <w:t>Eric Arabia</w:t>
                      </w:r>
                    </w:p>
                    <w:p w14:paraId="289B0106" w14:textId="7CFA3AD7" w:rsidR="00D71F3D" w:rsidRPr="00D71F3D" w:rsidRDefault="00D71F3D" w:rsidP="00E00CF7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  <w:r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>Sailor 1</w:t>
                      </w:r>
                      <w:r w:rsidRPr="00D71F3D">
                        <w:rPr>
                          <w:rFonts w:ascii="Corbel" w:hAnsi="Corbel" w:cs="Times New Roman"/>
                          <w:sz w:val="20"/>
                          <w:szCs w:val="20"/>
                          <w:vertAlign w:val="superscript"/>
                          <w:lang w:val="en-CA"/>
                        </w:rPr>
                        <w:t>st</w:t>
                      </w:r>
                      <w:r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 xml:space="preserve"> class </w:t>
                      </w:r>
                    </w:p>
                    <w:p w14:paraId="2A7A943A" w14:textId="77777777" w:rsidR="00535FA0" w:rsidRPr="00535FA0" w:rsidRDefault="00535FA0" w:rsidP="00535FA0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  <w:r w:rsidRPr="00535FA0"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>Canadian Armed Forces</w:t>
                      </w:r>
                    </w:p>
                    <w:p w14:paraId="3B95453F" w14:textId="77777777" w:rsidR="00535FA0" w:rsidRPr="00535FA0" w:rsidRDefault="00535FA0" w:rsidP="00535FA0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  <w:r w:rsidRPr="00535FA0"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 xml:space="preserve">PO box 17000 </w:t>
                      </w:r>
                      <w:proofErr w:type="spellStart"/>
                      <w:r w:rsidRPr="00535FA0"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>Stn</w:t>
                      </w:r>
                      <w:proofErr w:type="spellEnd"/>
                      <w:r w:rsidRPr="00535FA0"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 xml:space="preserve"> Forces</w:t>
                      </w:r>
                    </w:p>
                    <w:p w14:paraId="688E42FF" w14:textId="77777777" w:rsidR="00535FA0" w:rsidRDefault="00535FA0" w:rsidP="00535FA0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  <w:r w:rsidRPr="00535FA0"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>Victoria, BC V9A 7N2</w:t>
                      </w:r>
                    </w:p>
                    <w:p w14:paraId="4B0F3B59" w14:textId="5BEFB6A8" w:rsidR="00535FA0" w:rsidRDefault="00535FA0" w:rsidP="00535FA0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  <w:hyperlink r:id="rId22" w:history="1">
                        <w:r w:rsidRPr="00927DD9">
                          <w:rPr>
                            <w:rStyle w:val="Hyperlink"/>
                            <w:rFonts w:ascii="Corbel" w:hAnsi="Corbel" w:cs="Times New Roman"/>
                            <w:sz w:val="20"/>
                            <w:szCs w:val="20"/>
                            <w:lang w:val="en-CA"/>
                          </w:rPr>
                          <w:t>Eric.Arabia@forces.gc.ca</w:t>
                        </w:r>
                      </w:hyperlink>
                    </w:p>
                    <w:p w14:paraId="53309D88" w14:textId="7F34C1B7" w:rsidR="00535FA0" w:rsidRDefault="00535FA0" w:rsidP="00535FA0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  <w:r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>Cell 1(807)-629-9491</w:t>
                      </w:r>
                    </w:p>
                    <w:p w14:paraId="71DBC5C3" w14:textId="77777777" w:rsidR="00535FA0" w:rsidRDefault="00535FA0" w:rsidP="00535FA0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</w:p>
                    <w:p w14:paraId="173EAFAC" w14:textId="13551ED3" w:rsidR="00535FA0" w:rsidRDefault="00535FA0" w:rsidP="00535FA0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  <w:r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>I deployed with Eric in 2018, He is</w:t>
                      </w:r>
                      <w:r w:rsidR="00A23962"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 xml:space="preserve"> a</w:t>
                      </w:r>
                      <w:r w:rsidR="00D71F3D"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 xml:space="preserve"> current work college and a </w:t>
                      </w:r>
                      <w:r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>close friend outside of work</w:t>
                      </w:r>
                      <w:r w:rsidR="00D71F3D"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>.</w:t>
                      </w:r>
                    </w:p>
                    <w:p w14:paraId="220CE643" w14:textId="77777777" w:rsidR="00535FA0" w:rsidRPr="00535FA0" w:rsidRDefault="00535FA0" w:rsidP="00535FA0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</w:p>
                    <w:p w14:paraId="75DEA4B7" w14:textId="77777777" w:rsidR="00B635D6" w:rsidRPr="00B635D6" w:rsidRDefault="00B635D6" w:rsidP="00E00CF7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</w:p>
                    <w:p w14:paraId="75CCCAD4" w14:textId="77777777" w:rsidR="00B635D6" w:rsidRPr="00B635D6" w:rsidRDefault="00B635D6" w:rsidP="00E00CF7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</w:p>
                    <w:p w14:paraId="497CA000" w14:textId="77777777" w:rsidR="00125866" w:rsidRDefault="00125866" w:rsidP="00E00CF7">
                      <w:pPr>
                        <w:spacing w:after="0" w:line="276" w:lineRule="auto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</w:p>
                    <w:p w14:paraId="36785FCB" w14:textId="55B2DAB1" w:rsidR="00125866" w:rsidRDefault="00125866" w:rsidP="00F83185">
                      <w:pPr>
                        <w:spacing w:after="0" w:line="276" w:lineRule="auto"/>
                        <w:jc w:val="center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  <w:r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  <w:t xml:space="preserve"> </w:t>
                      </w:r>
                    </w:p>
                    <w:p w14:paraId="1C18BC91" w14:textId="77777777" w:rsidR="00125866" w:rsidRDefault="00125866" w:rsidP="00F83185">
                      <w:pPr>
                        <w:spacing w:after="0" w:line="276" w:lineRule="auto"/>
                        <w:jc w:val="center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</w:p>
                    <w:p w14:paraId="5D928E93" w14:textId="77777777" w:rsidR="00125866" w:rsidRDefault="00125866" w:rsidP="00F83185">
                      <w:pPr>
                        <w:spacing w:after="0" w:line="276" w:lineRule="auto"/>
                        <w:jc w:val="center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</w:p>
                    <w:p w14:paraId="4C29E25E" w14:textId="77777777" w:rsidR="00125866" w:rsidRPr="00F83185" w:rsidRDefault="00125866" w:rsidP="00F83185">
                      <w:pPr>
                        <w:spacing w:after="0" w:line="276" w:lineRule="auto"/>
                        <w:jc w:val="center"/>
                        <w:rPr>
                          <w:rFonts w:ascii="Corbel" w:hAnsi="Corbel" w:cs="Times New Roman"/>
                          <w:sz w:val="20"/>
                          <w:szCs w:val="20"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22F21"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2646ED2A" wp14:editId="25A890AE">
                <wp:simplePos x="0" y="0"/>
                <wp:positionH relativeFrom="column">
                  <wp:posOffset>-855980</wp:posOffset>
                </wp:positionH>
                <wp:positionV relativeFrom="paragraph">
                  <wp:posOffset>459105</wp:posOffset>
                </wp:positionV>
                <wp:extent cx="2348230" cy="1127760"/>
                <wp:effectExtent l="0" t="0" r="0" b="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48230" cy="1127760"/>
                          <a:chOff x="0" y="0"/>
                          <a:chExt cx="2348230" cy="1127760"/>
                        </a:xfrm>
                      </wpg:grpSpPr>
                      <wps:wsp>
                        <wps:cNvPr id="82" name="Text Box 82"/>
                        <wps:cNvSpPr txBox="1"/>
                        <wps:spPr>
                          <a:xfrm>
                            <a:off x="0" y="0"/>
                            <a:ext cx="2348230" cy="112776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6D00ED4" w14:textId="77777777" w:rsidR="00125866" w:rsidRPr="000B2374" w:rsidRDefault="00125866" w:rsidP="00AB6525">
                              <w:pPr>
                                <w:spacing w:after="0"/>
                                <w:jc w:val="center"/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28"/>
                                  <w:szCs w:val="32"/>
                                </w:rPr>
                              </w:pPr>
                              <w:r w:rsidRPr="000B2374"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28"/>
                                  <w:szCs w:val="32"/>
                                </w:rPr>
                                <w:t>CONTACT</w:t>
                              </w:r>
                            </w:p>
                            <w:p w14:paraId="46D59F33" w14:textId="77777777" w:rsidR="00125866" w:rsidRPr="000B2374" w:rsidRDefault="00125866" w:rsidP="00AB6525">
                              <w:pPr>
                                <w:spacing w:after="0" w:line="240" w:lineRule="auto"/>
                                <w:jc w:val="center"/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14"/>
                                  <w:szCs w:val="12"/>
                                </w:rPr>
                              </w:pPr>
                            </w:p>
                            <w:p w14:paraId="32FACF83" w14:textId="77777777" w:rsidR="00125866" w:rsidRPr="00522F21" w:rsidRDefault="00125866" w:rsidP="00522F21">
                              <w:pPr>
                                <w:spacing w:after="0" w:line="360" w:lineRule="auto"/>
                                <w:jc w:val="center"/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20"/>
                                </w:rPr>
                              </w:pPr>
                              <w:r w:rsidRPr="00522F21"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20"/>
                                </w:rPr>
                                <w:t>(587) 703-0940</w:t>
                              </w:r>
                            </w:p>
                            <w:p w14:paraId="5AF7A3A3" w14:textId="77777777" w:rsidR="00125866" w:rsidRPr="00522F21" w:rsidRDefault="00125866" w:rsidP="00522F21">
                              <w:pPr>
                                <w:spacing w:after="0" w:line="360" w:lineRule="auto"/>
                                <w:jc w:val="center"/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20"/>
                                </w:rPr>
                              </w:pPr>
                              <w:r w:rsidRPr="00522F21"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20"/>
                                </w:rPr>
                                <w:t xml:space="preserve">Kodjot1@gmail.com </w:t>
                              </w:r>
                            </w:p>
                            <w:p w14:paraId="48FF5147" w14:textId="694D9641" w:rsidR="00125866" w:rsidRPr="000B2374" w:rsidRDefault="00125866" w:rsidP="00522F21">
                              <w:pPr>
                                <w:spacing w:after="0" w:line="360" w:lineRule="auto"/>
                                <w:jc w:val="center"/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20"/>
                                </w:rPr>
                              </w:pPr>
                              <w:r w:rsidRPr="00522F21">
                                <w:rPr>
                                  <w:rFonts w:ascii="Corbel" w:hAnsi="Corbel" w:cs="Times New Roman"/>
                                  <w:b/>
                                  <w:color w:val="FFFFFF" w:themeColor="background1"/>
                                  <w:sz w:val="20"/>
                                </w:rPr>
                                <w:t>Victoria, B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3" name="Picture 83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95223" y="405442"/>
                            <a:ext cx="146050" cy="1428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4" name="Picture 84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05441" y="629728"/>
                            <a:ext cx="143510" cy="1409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5" name="Picture 85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64234" y="871268"/>
                            <a:ext cx="143510" cy="1409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6" name="Straight Connector 86"/>
                        <wps:cNvCnPr/>
                        <wps:spPr>
                          <a:xfrm>
                            <a:off x="267419" y="286469"/>
                            <a:ext cx="1836420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646ED2A" id="Group 8" o:spid="_x0000_s1074" style="position:absolute;margin-left:-67.4pt;margin-top:36.15pt;width:184.9pt;height:88.8pt;z-index:251661312" coordsize="23482,112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">
                <v:shape id="Text Box 82" o:spid="_x0000_s1075" type="#_x0000_t202" style="position:absolute;width:23482;height:1127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4O05MQA&#10;AADbAAAADwAAAGRycy9kb3ducmV2LnhtbESPT4vCMBTE78J+h/AWvGm6BaV0jSIFURY9+Oeyt2fz&#10;bIvNS7fJavXTG0HwOMzMb5jJrDO1uFDrKssKvoYRCOLc6ooLBYf9YpCAcB5ZY22ZFNzIwWz60Ztg&#10;qu2Vt3TZ+UIECLsUFZTeN6mULi/JoBvahjh4J9sa9EG2hdQtXgPc1DKOorE0WHFYKLGhrKT8vPs3&#10;Cn6yxQa3x9gk9zpbrk/z5u/wO1Kq/9nNv0F46vw7/GqvtIIkhueX8APk9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ODtOTEAAAA2wAAAA8AAAAAAAAAAAAAAAAAmAIAAGRycy9k&#10;b3ducmV2LnhtbFBLBQYAAAAABAAEAPUAAACJAwAAAAA=&#10;" filled="f" stroked="f" strokeweight=".5pt">
                  <v:textbox>
                    <w:txbxContent>
                      <w:p w14:paraId="16D00ED4" w14:textId="77777777" w:rsidR="00125866" w:rsidRPr="000B2374" w:rsidRDefault="00125866" w:rsidP="00AB6525">
                        <w:pPr>
                          <w:spacing w:after="0"/>
                          <w:jc w:val="center"/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28"/>
                            <w:szCs w:val="32"/>
                          </w:rPr>
                        </w:pPr>
                        <w:r w:rsidRPr="000B2374"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28"/>
                            <w:szCs w:val="32"/>
                          </w:rPr>
                          <w:t>CONTACT</w:t>
                        </w:r>
                      </w:p>
                      <w:p w14:paraId="46D59F33" w14:textId="77777777" w:rsidR="00125866" w:rsidRPr="000B2374" w:rsidRDefault="00125866" w:rsidP="00AB6525">
                        <w:pPr>
                          <w:spacing w:after="0" w:line="240" w:lineRule="auto"/>
                          <w:jc w:val="center"/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14"/>
                            <w:szCs w:val="12"/>
                          </w:rPr>
                        </w:pPr>
                      </w:p>
                      <w:p w14:paraId="32FACF83" w14:textId="77777777" w:rsidR="00125866" w:rsidRPr="00522F21" w:rsidRDefault="00125866" w:rsidP="00522F21">
                        <w:pPr>
                          <w:spacing w:after="0" w:line="360" w:lineRule="auto"/>
                          <w:jc w:val="center"/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20"/>
                          </w:rPr>
                        </w:pPr>
                        <w:r w:rsidRPr="00522F21"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20"/>
                          </w:rPr>
                          <w:t>(587) 703-0940</w:t>
                        </w:r>
                      </w:p>
                      <w:p w14:paraId="5AF7A3A3" w14:textId="77777777" w:rsidR="00125866" w:rsidRPr="00522F21" w:rsidRDefault="00125866" w:rsidP="00522F21">
                        <w:pPr>
                          <w:spacing w:after="0" w:line="360" w:lineRule="auto"/>
                          <w:jc w:val="center"/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20"/>
                          </w:rPr>
                        </w:pPr>
                        <w:r w:rsidRPr="00522F21"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20"/>
                          </w:rPr>
                          <w:t xml:space="preserve">Kodjot1@gmail.com </w:t>
                        </w:r>
                      </w:p>
                      <w:p w14:paraId="48FF5147" w14:textId="694D9641" w:rsidR="00125866" w:rsidRPr="000B2374" w:rsidRDefault="00125866" w:rsidP="00522F21">
                        <w:pPr>
                          <w:spacing w:after="0" w:line="360" w:lineRule="auto"/>
                          <w:jc w:val="center"/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20"/>
                          </w:rPr>
                        </w:pPr>
                        <w:r w:rsidRPr="00522F21">
                          <w:rPr>
                            <w:rFonts w:ascii="Corbel" w:hAnsi="Corbel" w:cs="Times New Roman"/>
                            <w:b/>
                            <w:color w:val="FFFFFF" w:themeColor="background1"/>
                            <w:sz w:val="20"/>
                          </w:rPr>
                          <w:t>Victoria, BC</w:t>
                        </w:r>
                      </w:p>
                    </w:txbxContent>
                  </v:textbox>
                </v:shape>
                <v:shape id="Picture 83" o:spid="_x0000_s1076" type="#_x0000_t75" style="position:absolute;left:5952;top:4054;width:1460;height:142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T2zTbCAAAA2wAAAA8AAABkcnMvZG93bnJldi54bWxEj8FqwzAQRO+B/oPYQm+x3LQE40YxpmnB&#10;tzZOPmCxtraJtTKSajt/XwUKOQ4z84bZFYsZxETO95YVPCcpCOLG6p5bBefT5zoD4QOyxsEyKbiS&#10;h2L/sNphru3MR5rq0IoIYZ+jgi6EMZfSNx0Z9IkdiaP3Y53BEKVrpXY4R7gZ5CZNt9Jgz3Ghw5He&#10;O2ou9a9RUGX4XV1N9vXan+XHZaragytLpZ4el/INRKAl3MP/7UoryF7g9iX+ALn/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09s02wgAAANsAAAAPAAAAAAAAAAAAAAAAAJ8C&#10;AABkcnMvZG93bnJldi54bWxQSwUGAAAAAAQABAD3AAAAjgMAAAAA&#10;">
                  <v:imagedata r:id="rId14" o:title=""/>
                  <v:path arrowok="t"/>
                </v:shape>
                <v:shape id="Picture 84" o:spid="_x0000_s1077" type="#_x0000_t75" style="position:absolute;left:4054;top:6297;width:1435;height:140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9D+y/DAAAA2wAAAA8AAABkcnMvZG93bnJldi54bWxEj0FrwkAUhO+C/2F5hV6kbixS0ugmqLTg&#10;NVo9P7OvSTD7Nma3uv33rlDocZiZb5hlEUwnrjS41rKC2TQBQVxZ3XKt4Gv/+ZKCcB5ZY2eZFPyS&#10;gyIfj5aYaXvjkq47X4sIYZehgsb7PpPSVQ0ZdFPbE0fv2w4GfZRDLfWAtwg3nXxNkjdpsOW40GBP&#10;m4aq8+7HKAiX47rfH06Xyfpcvn+synRmg1Pq+SmsFiA8Bf8f/mtvtYJ0Do8v8QfI/A4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f0P7L8MAAADbAAAADwAAAAAAAAAAAAAAAACf&#10;AgAAZHJzL2Rvd25yZXYueG1sUEsFBgAAAAAEAAQA9wAAAI8DAAAAAA==&#10;">
                  <v:imagedata r:id="rId15" o:title=""/>
                  <v:path arrowok="t"/>
                </v:shape>
                <v:shape id="Picture 85" o:spid="_x0000_s1078" type="#_x0000_t75" style="position:absolute;left:6642;top:8712;width:1435;height:141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k6IB/BAAAA2wAAAA8AAABkcnMvZG93bnJldi54bWxEj9GKwjAURN8X/IdwBd/WVMVFq1FUEERQ&#10;sfoBl+baVpub0kStf28EYR+HmTnDTOeNKcWDaldYVtDrRiCIU6sLzhScT+vfEQjnkTWWlknBixzM&#10;Z62fKcbaPvlIj8RnIkDYxagg976KpXRpTgZd11bEwbvY2qAPss6krvEZ4KaU/Sj6kwYLDgs5VrTK&#10;Kb0ld6NgYK/kcD++RptDb7dPtg31s6VSnXazmIDw1Pj/8Le90QpGQ/h8CT9Azt4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Kk6IB/BAAAA2wAAAA8AAAAAAAAAAAAAAAAAnwIA&#10;AGRycy9kb3ducmV2LnhtbFBLBQYAAAAABAAEAPcAAACNAwAAAAA=&#10;">
                  <v:imagedata r:id="rId16" o:title=""/>
                  <v:path arrowok="t"/>
                </v:shape>
                <v:line id="Straight Connector 86" o:spid="_x0000_s1079" style="position:absolute;visibility:visible;mso-wrap-style:square" from="2674,2864" to="21038,286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uLuosUAAADbAAAADwAAAGRycy9kb3ducmV2LnhtbESPQWvCQBSE70L/w/IK3nSjh1RSV6kt&#10;igiKpqXQ2yP7mg1m38bsqum/dwWhx2FmvmGm887W4kKtrxwrGA0TEMSF0xWXCr4+l4MJCB+QNdaO&#10;ScEfeZjPnnpTzLS78oEueShFhLDPUIEJocmk9IUhi37oGuLo/brWYoiyLaVu8RrhtpbjJEmlxYrj&#10;gsGG3g0Vx/xsFazc/ud7tzmZ0n0c5Eu+Xfh9ulCq/9y9vYII1IX/8KO91gomKdy/xB8gZz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huLuosUAAADbAAAADwAAAAAAAAAA&#10;AAAAAAChAgAAZHJzL2Rvd25yZXYueG1sUEsFBgAAAAAEAAQA+QAAAJMDAAAAAA==&#10;" strokecolor="white [3212]" strokeweight="3pt">
                  <v:stroke joinstyle="miter"/>
                </v:line>
              </v:group>
            </w:pict>
          </mc:Fallback>
        </mc:AlternateContent>
      </w:r>
      <w:r w:rsidR="000F7D2D" w:rsidRPr="00AB6525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1FBCEC2" wp14:editId="4EC31D5B">
                <wp:simplePos x="0" y="0"/>
                <wp:positionH relativeFrom="column">
                  <wp:posOffset>-834390</wp:posOffset>
                </wp:positionH>
                <wp:positionV relativeFrom="paragraph">
                  <wp:posOffset>-799465</wp:posOffset>
                </wp:positionV>
                <wp:extent cx="2303780" cy="952500"/>
                <wp:effectExtent l="0" t="0" r="0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3780" cy="952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2B820C1" w14:textId="3DB73F05" w:rsidR="00125866" w:rsidRPr="00BE6FC8" w:rsidRDefault="00125866" w:rsidP="00AB6525">
                            <w:pPr>
                              <w:spacing w:after="0"/>
                              <w:jc w:val="center"/>
                              <w:rPr>
                                <w:rFonts w:ascii="Corbel" w:hAnsi="Corbel" w:cs="Times New Roman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522F21">
                              <w:rPr>
                                <w:rFonts w:ascii="Corbel" w:hAnsi="Corbel" w:cs="Times New Roman"/>
                                <w:b/>
                                <w:color w:val="FFFFFF" w:themeColor="background1"/>
                                <w:sz w:val="52"/>
                                <w:szCs w:val="56"/>
                              </w:rPr>
                              <w:t>LEVI THOMP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FBCEC2" id="Text Box 30" o:spid="_x0000_s1080" type="#_x0000_t202" style="position:absolute;margin-left:-65.7pt;margin-top:-62.95pt;width:181.4pt;height: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" filled="f" stroked="f" strokeweight=".5pt">
                <v:textbox>
                  <w:txbxContent>
                    <w:p w14:paraId="22B820C1" w14:textId="3DB73F05" w:rsidR="00125866" w:rsidRPr="00BE6FC8" w:rsidRDefault="00125866" w:rsidP="00AB6525">
                      <w:pPr>
                        <w:spacing w:after="0"/>
                        <w:jc w:val="center"/>
                        <w:rPr>
                          <w:rFonts w:ascii="Corbel" w:hAnsi="Corbel" w:cs="Times New Roman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 w:rsidRPr="00522F21">
                        <w:rPr>
                          <w:rFonts w:ascii="Corbel" w:hAnsi="Corbel" w:cs="Times New Roman"/>
                          <w:b/>
                          <w:color w:val="FFFFFF" w:themeColor="background1"/>
                          <w:sz w:val="52"/>
                          <w:szCs w:val="56"/>
                        </w:rPr>
                        <w:t>LEVI THOMPSON</w:t>
                      </w:r>
                    </w:p>
                  </w:txbxContent>
                </v:textbox>
              </v:shape>
            </w:pict>
          </mc:Fallback>
        </mc:AlternateContent>
      </w:r>
      <w:r w:rsidR="00AB6525" w:rsidRPr="00AB6525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68236B43" wp14:editId="3C35EAD5">
                <wp:simplePos x="0" y="0"/>
                <wp:positionH relativeFrom="column">
                  <wp:posOffset>-831215</wp:posOffset>
                </wp:positionH>
                <wp:positionV relativeFrom="paragraph">
                  <wp:posOffset>-819150</wp:posOffset>
                </wp:positionV>
                <wp:extent cx="2301875" cy="9875520"/>
                <wp:effectExtent l="0" t="0" r="3175" b="0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1875" cy="9875520"/>
                        </a:xfrm>
                        <a:prstGeom prst="rect">
                          <a:avLst/>
                        </a:prstGeom>
                        <a:solidFill>
                          <a:srgbClr val="2C6EA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2DA592" w14:textId="77777777" w:rsidR="00125866" w:rsidRDefault="00125866" w:rsidP="00AB652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236B43" id="Rectangle 78" o:spid="_x0000_s1081" style="position:absolute;margin-left:-65.45pt;margin-top:-64.5pt;width:181.25pt;height:777.6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" fillcolor="#2c6eaa" stroked="f" strokeweight="1pt">
                <v:textbox>
                  <w:txbxContent>
                    <w:p w14:paraId="792DA592" w14:textId="77777777" w:rsidR="00125866" w:rsidRDefault="00125866" w:rsidP="00AB6525"/>
                  </w:txbxContent>
                </v:textbox>
              </v:rect>
            </w:pict>
          </mc:Fallback>
        </mc:AlternateContent>
      </w:r>
      <w:r w:rsidR="00AB6525" w:rsidRPr="00AB6525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4B65A720" wp14:editId="277152A5">
                <wp:simplePos x="0" y="0"/>
                <wp:positionH relativeFrom="column">
                  <wp:posOffset>1692275</wp:posOffset>
                </wp:positionH>
                <wp:positionV relativeFrom="paragraph">
                  <wp:posOffset>-818515</wp:posOffset>
                </wp:positionV>
                <wp:extent cx="45085" cy="9875520"/>
                <wp:effectExtent l="0" t="0" r="0" b="0"/>
                <wp:wrapNone/>
                <wp:docPr id="113" name="Rectangle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98755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17BA5DE" id="Rectangle 113" o:spid="_x0000_s1026" style="position:absolute;margin-left:133.25pt;margin-top:-64.45pt;width:3.55pt;height:777.6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" fillcolor="#bfbfbf [2412]" stroked="f" strokeweight="1pt"/>
            </w:pict>
          </mc:Fallback>
        </mc:AlternateContent>
      </w:r>
    </w:p>
    <w:sectPr w:rsidR="00814DC4" w:rsidSect="00CC4A32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98319AF"/>
    <w:multiLevelType w:val="multilevel"/>
    <w:tmpl w:val="3F16A4E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NjA3NjcxNDC1NDRQ0lEKTi0uzszPAykwqQUASdjMbCwAAAA="/>
  </w:docVars>
  <w:rsids>
    <w:rsidRoot w:val="00AB6525"/>
    <w:rsid w:val="000016EA"/>
    <w:rsid w:val="00047EEC"/>
    <w:rsid w:val="000F7D2D"/>
    <w:rsid w:val="00125866"/>
    <w:rsid w:val="00130B9A"/>
    <w:rsid w:val="003773EB"/>
    <w:rsid w:val="0048103A"/>
    <w:rsid w:val="004816F9"/>
    <w:rsid w:val="00522F21"/>
    <w:rsid w:val="00535FA0"/>
    <w:rsid w:val="005E5028"/>
    <w:rsid w:val="006C529F"/>
    <w:rsid w:val="0078762C"/>
    <w:rsid w:val="00814DC4"/>
    <w:rsid w:val="00876B85"/>
    <w:rsid w:val="00880EDC"/>
    <w:rsid w:val="00935F30"/>
    <w:rsid w:val="009B4391"/>
    <w:rsid w:val="00A23962"/>
    <w:rsid w:val="00A90CC8"/>
    <w:rsid w:val="00AB6525"/>
    <w:rsid w:val="00B635D6"/>
    <w:rsid w:val="00CC4A32"/>
    <w:rsid w:val="00D02249"/>
    <w:rsid w:val="00D60914"/>
    <w:rsid w:val="00D60FD4"/>
    <w:rsid w:val="00D71F3D"/>
    <w:rsid w:val="00E00CF7"/>
    <w:rsid w:val="00EC299C"/>
    <w:rsid w:val="00EE1441"/>
    <w:rsid w:val="00F226D5"/>
    <w:rsid w:val="00F77C63"/>
    <w:rsid w:val="00F83185"/>
    <w:rsid w:val="00FA2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CD33D"/>
  <w15:chartTrackingRefBased/>
  <w15:docId w15:val="{6A5DDBAC-51E4-4ADB-AE85-FC80BFECE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280A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35FA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hyperlink" Target="mailto:tnprinz@gmail.com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tnprinz@gmail.com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hyperlink" Target="mailto:Joe.Dagenais@forces.gc.ca" TargetMode="Externa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hyperlink" Target="mailto:Joe.Dagenais@forces.gc.ca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hyperlink" Target="mailto:Eric.Arabia@forces.gc.ca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hyperlink" Target="mailto:Eric.Arabia@forces.gc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_HR</dc:creator>
  <cp:keywords/>
  <dc:description/>
  <cp:lastModifiedBy>Thompson.LT2</cp:lastModifiedBy>
  <cp:revision>2</cp:revision>
  <cp:lastPrinted>2021-04-09T09:39:00Z</cp:lastPrinted>
  <dcterms:created xsi:type="dcterms:W3CDTF">2021-06-17T17:49:00Z</dcterms:created>
  <dcterms:modified xsi:type="dcterms:W3CDTF">2021-06-17T17:49:00Z</dcterms:modified>
</cp:coreProperties>
</file>